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right"/>
        <w:tblLook w:val="04A0" w:firstRow="1" w:lastRow="0" w:firstColumn="1" w:lastColumn="0" w:noHBand="0" w:noVBand="1"/>
      </w:tblPr>
      <w:tblGrid>
        <w:gridCol w:w="4361"/>
        <w:gridCol w:w="5210"/>
      </w:tblGrid>
      <w:tr w:rsidR="00095A62" w:rsidRPr="00F27CB3" w14:paraId="2100953B" w14:textId="77777777" w:rsidTr="00C47940">
        <w:trPr>
          <w:jc w:val="right"/>
        </w:trPr>
        <w:tc>
          <w:tcPr>
            <w:tcW w:w="4361" w:type="dxa"/>
            <w:shd w:val="clear" w:color="auto" w:fill="auto"/>
          </w:tcPr>
          <w:p w14:paraId="37202682" w14:textId="77777777" w:rsidR="00095A62" w:rsidRPr="00F27CB3" w:rsidRDefault="00095A62" w:rsidP="00C47940">
            <w:pPr>
              <w:rPr>
                <w:sz w:val="30"/>
                <w:szCs w:val="30"/>
              </w:rPr>
            </w:pPr>
            <w:bookmarkStart w:id="0" w:name="_Toc351924580"/>
          </w:p>
        </w:tc>
        <w:tc>
          <w:tcPr>
            <w:tcW w:w="5210" w:type="dxa"/>
            <w:shd w:val="clear" w:color="auto" w:fill="auto"/>
          </w:tcPr>
          <w:p w14:paraId="677217D3" w14:textId="77777777" w:rsidR="00095A62" w:rsidRPr="00F27CB3" w:rsidRDefault="00095A62" w:rsidP="00C47940">
            <w:pPr>
              <w:spacing w:line="360" w:lineRule="auto"/>
              <w:jc w:val="center"/>
              <w:rPr>
                <w:sz w:val="30"/>
                <w:szCs w:val="30"/>
              </w:rPr>
            </w:pPr>
            <w:r w:rsidRPr="00F27CB3">
              <w:rPr>
                <w:sz w:val="30"/>
                <w:szCs w:val="30"/>
              </w:rPr>
              <w:t>УТВЕРЖДЕН</w:t>
            </w:r>
          </w:p>
          <w:p w14:paraId="1F08E840" w14:textId="77777777" w:rsidR="00095A62" w:rsidRPr="00F27CB3" w:rsidRDefault="00095A62" w:rsidP="00C47940">
            <w:pPr>
              <w:spacing w:after="0" w:line="240" w:lineRule="auto"/>
              <w:jc w:val="center"/>
              <w:rPr>
                <w:sz w:val="30"/>
                <w:szCs w:val="30"/>
                <w:lang w:val="x-none" w:eastAsia="x-none"/>
              </w:rPr>
            </w:pPr>
            <w:r w:rsidRPr="00F27CB3">
              <w:rPr>
                <w:sz w:val="30"/>
                <w:szCs w:val="30"/>
                <w:lang w:val="x-none" w:eastAsia="x-none"/>
              </w:rPr>
              <w:t>Решением Коллегии</w:t>
            </w:r>
          </w:p>
          <w:p w14:paraId="33C296A0" w14:textId="77777777" w:rsidR="00095A62" w:rsidRPr="00F27CB3" w:rsidRDefault="00095A62" w:rsidP="00C47940">
            <w:pPr>
              <w:spacing w:after="0" w:line="240" w:lineRule="auto"/>
              <w:jc w:val="center"/>
              <w:rPr>
                <w:sz w:val="30"/>
                <w:szCs w:val="30"/>
                <w:lang w:val="x-none" w:eastAsia="x-none"/>
              </w:rPr>
            </w:pPr>
            <w:r w:rsidRPr="00F27CB3">
              <w:rPr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4B193484" w14:textId="77777777" w:rsidR="00095A62" w:rsidRPr="00F27CB3" w:rsidRDefault="00095A62" w:rsidP="00C47940">
            <w:pPr>
              <w:spacing w:after="0" w:line="240" w:lineRule="auto"/>
              <w:jc w:val="center"/>
              <w:rPr>
                <w:sz w:val="30"/>
                <w:szCs w:val="30"/>
              </w:rPr>
            </w:pPr>
            <w:r w:rsidRPr="00F27CB3">
              <w:rPr>
                <w:sz w:val="30"/>
                <w:szCs w:val="30"/>
                <w:lang w:eastAsia="x-none"/>
              </w:rPr>
              <w:t>от                       20     г. №</w:t>
            </w:r>
            <w:proofErr w:type="gramStart"/>
            <w:r w:rsidRPr="00F27CB3">
              <w:rPr>
                <w:sz w:val="30"/>
                <w:szCs w:val="30"/>
                <w:lang w:eastAsia="x-none"/>
              </w:rPr>
              <w:t>        </w:t>
            </w:r>
            <w:r w:rsidRPr="00F27CB3">
              <w:rPr>
                <w:color w:val="FFFFFF"/>
                <w:sz w:val="30"/>
                <w:szCs w:val="30"/>
              </w:rPr>
              <w:t>.</w:t>
            </w:r>
            <w:proofErr w:type="gramEnd"/>
          </w:p>
        </w:tc>
      </w:tr>
    </w:tbl>
    <w:p w14:paraId="377CA9D1" w14:textId="77777777" w:rsidR="00B23573" w:rsidRDefault="00B23573" w:rsidP="005A076E">
      <w:pPr>
        <w:spacing w:after="0" w:line="240" w:lineRule="auto"/>
        <w:jc w:val="center"/>
        <w:rPr>
          <w:sz w:val="30"/>
          <w:szCs w:val="30"/>
        </w:rPr>
      </w:pPr>
    </w:p>
    <w:p w14:paraId="448B926A" w14:textId="77777777" w:rsidR="00605364" w:rsidRDefault="00605364" w:rsidP="005A076E">
      <w:pPr>
        <w:spacing w:after="0" w:line="240" w:lineRule="auto"/>
        <w:jc w:val="center"/>
        <w:rPr>
          <w:sz w:val="30"/>
          <w:szCs w:val="30"/>
        </w:rPr>
      </w:pPr>
    </w:p>
    <w:p w14:paraId="397CBE08" w14:textId="2E69B3C7" w:rsidR="00067BD3" w:rsidRPr="0023338B" w:rsidRDefault="004C6457" w:rsidP="00F84FF4">
      <w:pPr>
        <w:spacing w:after="0" w:line="240" w:lineRule="auto"/>
        <w:jc w:val="center"/>
        <w:rPr>
          <w:b/>
          <w:sz w:val="30"/>
          <w:szCs w:val="30"/>
        </w:rPr>
      </w:pPr>
      <w:r w:rsidRPr="00095A62">
        <w:rPr>
          <w:rFonts w:ascii="Times New Roman Полужирный" w:hAnsi="Times New Roman Полужирный"/>
          <w:b/>
          <w:noProof/>
          <w:spacing w:val="40"/>
          <w:sz w:val="30"/>
          <w:szCs w:val="30"/>
        </w:rPr>
        <w:t>КЛАССИФИКАТОР</w:t>
      </w:r>
      <w:r w:rsidR="00DF534A" w:rsidRPr="00DF534A">
        <w:rPr>
          <w:b/>
          <w:noProof/>
          <w:sz w:val="30"/>
          <w:szCs w:val="30"/>
        </w:rPr>
        <w:t xml:space="preserve"> </w:t>
      </w:r>
      <w:r w:rsidR="00DF534A">
        <w:rPr>
          <w:b/>
          <w:noProof/>
          <w:sz w:val="30"/>
          <w:szCs w:val="30"/>
        </w:rPr>
        <w:br/>
      </w:r>
      <w:r w:rsidR="004A4079">
        <w:rPr>
          <w:b/>
          <w:noProof/>
          <w:sz w:val="30"/>
          <w:szCs w:val="30"/>
        </w:rPr>
        <w:t xml:space="preserve">типов </w:t>
      </w:r>
      <w:r w:rsidR="006010F7">
        <w:rPr>
          <w:b/>
          <w:noProof/>
          <w:sz w:val="30"/>
          <w:szCs w:val="30"/>
        </w:rPr>
        <w:t>нарушений, выявленных по результатам</w:t>
      </w:r>
      <w:r w:rsidR="00095A62">
        <w:rPr>
          <w:b/>
          <w:noProof/>
          <w:sz w:val="30"/>
          <w:szCs w:val="30"/>
        </w:rPr>
        <w:t xml:space="preserve"> осуществления</w:t>
      </w:r>
      <w:r w:rsidR="006010F7">
        <w:rPr>
          <w:b/>
          <w:noProof/>
          <w:sz w:val="30"/>
          <w:szCs w:val="30"/>
        </w:rPr>
        <w:t xml:space="preserve"> транспортного (автомобильного) контроля</w:t>
      </w:r>
    </w:p>
    <w:p w14:paraId="0193045D" w14:textId="0761F239" w:rsidR="004E3EB4" w:rsidRDefault="00A00D61" w:rsidP="007C7C18">
      <w:pPr>
        <w:pStyle w:val="16"/>
        <w:spacing w:before="360" w:beforeAutospacing="0" w:after="360" w:afterAutospacing="0"/>
        <w:outlineLvl w:val="0"/>
        <w:rPr>
          <w:noProof/>
        </w:rPr>
      </w:pPr>
      <w:r>
        <w:rPr>
          <w:lang w:val="en-US"/>
        </w:rPr>
        <w:t>I</w:t>
      </w:r>
      <w:r w:rsidRPr="00CB038B">
        <w:t>.</w:t>
      </w:r>
      <w:r w:rsidR="00DC711D">
        <w:t> </w:t>
      </w:r>
      <w:r w:rsidR="007C7C18">
        <w:rPr>
          <w:noProof/>
        </w:rPr>
        <w:t>Д</w:t>
      </w:r>
      <w:r w:rsidR="007C7C18" w:rsidRPr="007C7C18">
        <w:rPr>
          <w:noProof/>
        </w:rPr>
        <w:t>етализированные сведения</w:t>
      </w:r>
      <w:r w:rsidR="00095A62">
        <w:rPr>
          <w:noProof/>
        </w:rPr>
        <w:t xml:space="preserve"> из</w:t>
      </w:r>
      <w:r w:rsidR="0002719D">
        <w:rPr>
          <w:noProof/>
        </w:rPr>
        <w:t xml:space="preserve"> </w:t>
      </w:r>
      <w:r w:rsidR="00E02FC2">
        <w:rPr>
          <w:noProof/>
        </w:rPr>
        <w:t xml:space="preserve">классификатора </w:t>
      </w:r>
    </w:p>
    <w:tbl>
      <w:tblPr>
        <w:tblStyle w:val="aff4"/>
        <w:tblW w:w="9356" w:type="dxa"/>
        <w:jc w:val="left"/>
        <w:tblInd w:w="250" w:type="dxa"/>
        <w:tblLayout w:type="fixed"/>
        <w:tblLook w:val="04A0" w:firstRow="1" w:lastRow="0" w:firstColumn="1" w:lastColumn="0" w:noHBand="0" w:noVBand="1"/>
      </w:tblPr>
      <w:tblGrid>
        <w:gridCol w:w="1418"/>
        <w:gridCol w:w="7938"/>
      </w:tblGrid>
      <w:tr w:rsidR="00441603" w:rsidRPr="00BB29F1" w14:paraId="2833C606" w14:textId="6F8A3D99" w:rsidTr="00AB6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1418" w:type="dxa"/>
          </w:tcPr>
          <w:p w14:paraId="3A6052EF" w14:textId="77777777" w:rsidR="00A04AB9" w:rsidRDefault="00441603" w:rsidP="004A4079">
            <w:pPr>
              <w:rPr>
                <w:sz w:val="24"/>
                <w:szCs w:val="24"/>
              </w:rPr>
            </w:pPr>
            <w:r w:rsidRPr="00FB6AC1">
              <w:rPr>
                <w:sz w:val="24"/>
                <w:szCs w:val="24"/>
              </w:rPr>
              <w:t>Код</w:t>
            </w:r>
            <w:r w:rsidR="00E02FC2" w:rsidRPr="00FB6AC1">
              <w:rPr>
                <w:sz w:val="24"/>
                <w:szCs w:val="24"/>
              </w:rPr>
              <w:t xml:space="preserve"> </w:t>
            </w:r>
            <w:r w:rsidR="004A4079" w:rsidRPr="00FB6AC1">
              <w:rPr>
                <w:sz w:val="24"/>
                <w:szCs w:val="24"/>
              </w:rPr>
              <w:t>типа</w:t>
            </w:r>
          </w:p>
          <w:p w14:paraId="13F88103" w14:textId="579972EF" w:rsidR="00441603" w:rsidRPr="00FB6AC1" w:rsidRDefault="00E80006" w:rsidP="004A40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рушения</w:t>
            </w:r>
          </w:p>
        </w:tc>
        <w:tc>
          <w:tcPr>
            <w:tcW w:w="7938" w:type="dxa"/>
          </w:tcPr>
          <w:p w14:paraId="028AF709" w14:textId="7F780F88" w:rsidR="00441603" w:rsidRPr="00FB6AC1" w:rsidRDefault="00E80006" w:rsidP="004A40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именование типа нарушения</w:t>
            </w:r>
          </w:p>
        </w:tc>
      </w:tr>
      <w:tr w:rsidR="00E80006" w:rsidRPr="00BB29F1" w14:paraId="657F54BF" w14:textId="77777777" w:rsidTr="00AB69A1">
        <w:trPr>
          <w:trHeight w:val="88"/>
          <w:jc w:val="left"/>
        </w:trPr>
        <w:tc>
          <w:tcPr>
            <w:tcW w:w="1418" w:type="dxa"/>
          </w:tcPr>
          <w:p w14:paraId="46425DF7" w14:textId="54C7178D" w:rsidR="00E80006" w:rsidRPr="00E80006" w:rsidRDefault="00E80006" w:rsidP="00E80006">
            <w:pPr>
              <w:jc w:val="center"/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10</w:t>
            </w:r>
          </w:p>
        </w:tc>
        <w:tc>
          <w:tcPr>
            <w:tcW w:w="7938" w:type="dxa"/>
          </w:tcPr>
          <w:p w14:paraId="67A79D49" w14:textId="74DF71DB" w:rsidR="00E80006" w:rsidRPr="00E80006" w:rsidRDefault="00E80006" w:rsidP="00E80006">
            <w:pPr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отсутствие разрешения на поездку</w:t>
            </w:r>
          </w:p>
        </w:tc>
      </w:tr>
      <w:tr w:rsidR="00E80006" w:rsidRPr="00BB29F1" w14:paraId="53F29BE8" w14:textId="77777777" w:rsidTr="00AB69A1">
        <w:trPr>
          <w:jc w:val="left"/>
        </w:trPr>
        <w:tc>
          <w:tcPr>
            <w:tcW w:w="1418" w:type="dxa"/>
          </w:tcPr>
          <w:p w14:paraId="3B83F242" w14:textId="3B1FE581" w:rsidR="00E80006" w:rsidRPr="00175823" w:rsidRDefault="00E80006" w:rsidP="00E80006">
            <w:pPr>
              <w:jc w:val="center"/>
              <w:rPr>
                <w:rFonts w:cs="Arial"/>
                <w:sz w:val="24"/>
                <w:szCs w:val="24"/>
              </w:rPr>
            </w:pPr>
            <w:r w:rsidRPr="00175823">
              <w:rPr>
                <w:sz w:val="24"/>
                <w:szCs w:val="24"/>
              </w:rPr>
              <w:t>20</w:t>
            </w:r>
          </w:p>
        </w:tc>
        <w:tc>
          <w:tcPr>
            <w:tcW w:w="7938" w:type="dxa"/>
          </w:tcPr>
          <w:p w14:paraId="68DFE19D" w14:textId="51B464F2" w:rsidR="00E80006" w:rsidRPr="00175823" w:rsidRDefault="00E80006" w:rsidP="00E80006">
            <w:pPr>
              <w:rPr>
                <w:rFonts w:cs="Arial"/>
                <w:sz w:val="24"/>
                <w:szCs w:val="24"/>
              </w:rPr>
            </w:pPr>
            <w:r w:rsidRPr="00175823">
              <w:rPr>
                <w:sz w:val="24"/>
                <w:szCs w:val="24"/>
              </w:rPr>
              <w:t>отсутствие разрешения на перевозку грузов</w:t>
            </w:r>
          </w:p>
        </w:tc>
      </w:tr>
      <w:tr w:rsidR="00E80006" w:rsidRPr="00BB29F1" w14:paraId="16557747" w14:textId="723B0BDD" w:rsidTr="00AB69A1">
        <w:trPr>
          <w:jc w:val="left"/>
        </w:trPr>
        <w:tc>
          <w:tcPr>
            <w:tcW w:w="1418" w:type="dxa"/>
          </w:tcPr>
          <w:p w14:paraId="2167B337" w14:textId="10918503" w:rsidR="00E80006" w:rsidRPr="00E80006" w:rsidRDefault="00E80006" w:rsidP="00E80006">
            <w:pPr>
              <w:jc w:val="center"/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30</w:t>
            </w:r>
          </w:p>
        </w:tc>
        <w:tc>
          <w:tcPr>
            <w:tcW w:w="7938" w:type="dxa"/>
          </w:tcPr>
          <w:p w14:paraId="2C43A6E8" w14:textId="39A8898D" w:rsidR="00E80006" w:rsidRPr="00E80006" w:rsidRDefault="00E80006" w:rsidP="00E80006">
            <w:pPr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отсутствие разрешения на перевозку пассажиров</w:t>
            </w:r>
          </w:p>
        </w:tc>
      </w:tr>
      <w:tr w:rsidR="00E80006" w:rsidRPr="00BB29F1" w14:paraId="098D2D6E" w14:textId="4F1FBE1F" w:rsidTr="00AB69A1">
        <w:trPr>
          <w:jc w:val="left"/>
        </w:trPr>
        <w:tc>
          <w:tcPr>
            <w:tcW w:w="1418" w:type="dxa"/>
          </w:tcPr>
          <w:p w14:paraId="67CD98EF" w14:textId="11B1A850" w:rsidR="00E80006" w:rsidRPr="00E80006" w:rsidRDefault="00E80006" w:rsidP="00E80006">
            <w:pPr>
              <w:jc w:val="center"/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41</w:t>
            </w:r>
          </w:p>
        </w:tc>
        <w:tc>
          <w:tcPr>
            <w:tcW w:w="7938" w:type="dxa"/>
          </w:tcPr>
          <w:p w14:paraId="67DDE0FE" w14:textId="6792C07B" w:rsidR="00E80006" w:rsidRPr="00E80006" w:rsidRDefault="00E80006" w:rsidP="00E80006">
            <w:pPr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отсутствие специального разрешения на перевозку крупногабаритного груза</w:t>
            </w:r>
          </w:p>
        </w:tc>
      </w:tr>
      <w:tr w:rsidR="00E80006" w:rsidRPr="00BB29F1" w14:paraId="2A52D4A7" w14:textId="77777777" w:rsidTr="00AB69A1">
        <w:trPr>
          <w:jc w:val="left"/>
        </w:trPr>
        <w:tc>
          <w:tcPr>
            <w:tcW w:w="1418" w:type="dxa"/>
          </w:tcPr>
          <w:p w14:paraId="7A924869" w14:textId="03EF0A1A" w:rsidR="00E80006" w:rsidRPr="00E80006" w:rsidRDefault="00E80006" w:rsidP="00E80006">
            <w:pPr>
              <w:jc w:val="center"/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42</w:t>
            </w:r>
          </w:p>
        </w:tc>
        <w:tc>
          <w:tcPr>
            <w:tcW w:w="7938" w:type="dxa"/>
          </w:tcPr>
          <w:p w14:paraId="58F0D61C" w14:textId="04632BA4" w:rsidR="00E80006" w:rsidRPr="00E80006" w:rsidRDefault="00E80006" w:rsidP="00E80006">
            <w:pPr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отсутствие специального разрешения на перевозку тяжеловесного груза</w:t>
            </w:r>
          </w:p>
        </w:tc>
      </w:tr>
      <w:tr w:rsidR="00E80006" w:rsidRPr="00BB29F1" w14:paraId="506B0273" w14:textId="77777777" w:rsidTr="00AB69A1">
        <w:trPr>
          <w:jc w:val="left"/>
        </w:trPr>
        <w:tc>
          <w:tcPr>
            <w:tcW w:w="1418" w:type="dxa"/>
          </w:tcPr>
          <w:p w14:paraId="46B4D466" w14:textId="6B8DDBC9" w:rsidR="00E80006" w:rsidRPr="00E80006" w:rsidRDefault="00E80006" w:rsidP="00E80006">
            <w:pPr>
              <w:jc w:val="center"/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43</w:t>
            </w:r>
          </w:p>
        </w:tc>
        <w:tc>
          <w:tcPr>
            <w:tcW w:w="7938" w:type="dxa"/>
          </w:tcPr>
          <w:p w14:paraId="22451CB5" w14:textId="3C35AA7A" w:rsidR="00E80006" w:rsidRPr="00E80006" w:rsidRDefault="00E80006" w:rsidP="00E80006">
            <w:pPr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отсутствие специального разрешения на перевозку опасного груза</w:t>
            </w:r>
          </w:p>
        </w:tc>
      </w:tr>
      <w:tr w:rsidR="00E80006" w:rsidRPr="00BB29F1" w14:paraId="2F1CC879" w14:textId="77777777" w:rsidTr="00AB69A1">
        <w:trPr>
          <w:jc w:val="left"/>
        </w:trPr>
        <w:tc>
          <w:tcPr>
            <w:tcW w:w="1418" w:type="dxa"/>
          </w:tcPr>
          <w:p w14:paraId="3449E68C" w14:textId="71D9D8EB" w:rsidR="00E80006" w:rsidRPr="00E80006" w:rsidRDefault="00E80006" w:rsidP="00E80006">
            <w:pPr>
              <w:jc w:val="center"/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50</w:t>
            </w:r>
          </w:p>
        </w:tc>
        <w:tc>
          <w:tcPr>
            <w:tcW w:w="7938" w:type="dxa"/>
          </w:tcPr>
          <w:p w14:paraId="121E4A80" w14:textId="4D639DF7" w:rsidR="00E80006" w:rsidRPr="00E80006" w:rsidRDefault="00E80006" w:rsidP="00E80006">
            <w:pPr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отсутствие допуска транспортного средства</w:t>
            </w:r>
          </w:p>
        </w:tc>
      </w:tr>
      <w:tr w:rsidR="00E80006" w:rsidRPr="00BB29F1" w14:paraId="3FC92BB9" w14:textId="77777777" w:rsidTr="00AB69A1">
        <w:trPr>
          <w:jc w:val="left"/>
        </w:trPr>
        <w:tc>
          <w:tcPr>
            <w:tcW w:w="1418" w:type="dxa"/>
          </w:tcPr>
          <w:p w14:paraId="7E4397BB" w14:textId="01AFEA78" w:rsidR="00E80006" w:rsidRPr="00E80006" w:rsidRDefault="00E80006" w:rsidP="00E80006">
            <w:pPr>
              <w:jc w:val="center"/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61</w:t>
            </w:r>
          </w:p>
        </w:tc>
        <w:tc>
          <w:tcPr>
            <w:tcW w:w="7938" w:type="dxa"/>
          </w:tcPr>
          <w:p w14:paraId="0220CF9B" w14:textId="54C2B9FC" w:rsidR="00E80006" w:rsidRPr="00E80006" w:rsidRDefault="00E80006" w:rsidP="00E80006">
            <w:pPr>
              <w:rPr>
                <w:rFonts w:cs="Arial"/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отсутствие документа об оплате дорожных сборов</w:t>
            </w:r>
          </w:p>
        </w:tc>
      </w:tr>
      <w:tr w:rsidR="00E80006" w:rsidRPr="00BB29F1" w14:paraId="7ACC8B1A" w14:textId="77777777" w:rsidTr="00AB69A1">
        <w:trPr>
          <w:jc w:val="left"/>
        </w:trPr>
        <w:tc>
          <w:tcPr>
            <w:tcW w:w="1418" w:type="dxa"/>
          </w:tcPr>
          <w:p w14:paraId="7A5C0A06" w14:textId="2C9A7ED9" w:rsidR="00E80006" w:rsidRPr="00E80006" w:rsidRDefault="00E80006" w:rsidP="00E80006">
            <w:pPr>
              <w:jc w:val="center"/>
              <w:rPr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62</w:t>
            </w:r>
          </w:p>
        </w:tc>
        <w:tc>
          <w:tcPr>
            <w:tcW w:w="7938" w:type="dxa"/>
          </w:tcPr>
          <w:p w14:paraId="37F98769" w14:textId="3E0124AC" w:rsidR="00E80006" w:rsidRPr="00E80006" w:rsidRDefault="00E80006" w:rsidP="00E80006">
            <w:pPr>
              <w:rPr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отсутствие документа об оплате штрафа</w:t>
            </w:r>
          </w:p>
        </w:tc>
      </w:tr>
      <w:tr w:rsidR="00E80006" w:rsidRPr="00BB29F1" w14:paraId="569F850E" w14:textId="77777777" w:rsidTr="00AB69A1">
        <w:trPr>
          <w:jc w:val="left"/>
        </w:trPr>
        <w:tc>
          <w:tcPr>
            <w:tcW w:w="1418" w:type="dxa"/>
          </w:tcPr>
          <w:p w14:paraId="14015AFC" w14:textId="4CE8AC28" w:rsidR="00E80006" w:rsidRPr="00E80006" w:rsidRDefault="00E80006" w:rsidP="00E80006">
            <w:pPr>
              <w:jc w:val="center"/>
              <w:rPr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71</w:t>
            </w:r>
          </w:p>
        </w:tc>
        <w:tc>
          <w:tcPr>
            <w:tcW w:w="7938" w:type="dxa"/>
          </w:tcPr>
          <w:p w14:paraId="130C36D0" w14:textId="152153EC" w:rsidR="00E80006" w:rsidRPr="00E80006" w:rsidRDefault="00E80006" w:rsidP="00E80006">
            <w:pPr>
              <w:rPr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несоответствие характеристик транспортного средства требованиям разрешения на поездку (перевозку)</w:t>
            </w:r>
          </w:p>
        </w:tc>
      </w:tr>
      <w:tr w:rsidR="00E80006" w:rsidRPr="00BB29F1" w14:paraId="091E027F" w14:textId="77777777" w:rsidTr="00AB69A1">
        <w:trPr>
          <w:jc w:val="left"/>
        </w:trPr>
        <w:tc>
          <w:tcPr>
            <w:tcW w:w="1418" w:type="dxa"/>
          </w:tcPr>
          <w:p w14:paraId="40C04C78" w14:textId="3A9D52F6" w:rsidR="00E80006" w:rsidRPr="00E80006" w:rsidRDefault="00E80006" w:rsidP="00E80006">
            <w:pPr>
              <w:jc w:val="center"/>
              <w:rPr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72</w:t>
            </w:r>
          </w:p>
        </w:tc>
        <w:tc>
          <w:tcPr>
            <w:tcW w:w="7938" w:type="dxa"/>
          </w:tcPr>
          <w:p w14:paraId="2C425E07" w14:textId="4E88ED31" w:rsidR="00E80006" w:rsidRPr="00F77E97" w:rsidRDefault="00E80006" w:rsidP="00F77E97">
            <w:pPr>
              <w:rPr>
                <w:sz w:val="24"/>
                <w:szCs w:val="24"/>
              </w:rPr>
            </w:pPr>
            <w:r w:rsidRPr="00F77E97">
              <w:rPr>
                <w:sz w:val="24"/>
                <w:szCs w:val="24"/>
              </w:rPr>
              <w:t>несоответствие фактических нагрузок на оси</w:t>
            </w:r>
            <w:r w:rsidR="0093134F" w:rsidRPr="00F77E97">
              <w:rPr>
                <w:sz w:val="24"/>
                <w:szCs w:val="24"/>
              </w:rPr>
              <w:t xml:space="preserve"> сведениям,</w:t>
            </w:r>
            <w:r w:rsidRPr="00F77E97">
              <w:rPr>
                <w:sz w:val="24"/>
                <w:szCs w:val="24"/>
              </w:rPr>
              <w:t xml:space="preserve"> указанным </w:t>
            </w:r>
            <w:r w:rsidR="00F77E97" w:rsidRPr="00F77E97">
              <w:rPr>
                <w:sz w:val="24"/>
                <w:szCs w:val="24"/>
              </w:rPr>
              <w:t>в</w:t>
            </w:r>
            <w:r w:rsidR="0093134F" w:rsidRPr="00F77E97">
              <w:rPr>
                <w:sz w:val="24"/>
                <w:szCs w:val="24"/>
              </w:rPr>
              <w:br/>
            </w:r>
            <w:r w:rsidR="003C452C" w:rsidRPr="00F77E97">
              <w:rPr>
                <w:sz w:val="24"/>
                <w:szCs w:val="24"/>
              </w:rPr>
              <w:t>специально</w:t>
            </w:r>
            <w:r w:rsidR="00F77E97" w:rsidRPr="00F77E97">
              <w:rPr>
                <w:sz w:val="24"/>
                <w:szCs w:val="24"/>
              </w:rPr>
              <w:t>м</w:t>
            </w:r>
            <w:r w:rsidR="003C452C" w:rsidRPr="00F77E97">
              <w:rPr>
                <w:sz w:val="24"/>
                <w:szCs w:val="24"/>
              </w:rPr>
              <w:t xml:space="preserve"> разрешени</w:t>
            </w:r>
            <w:r w:rsidR="00F77E97" w:rsidRPr="00F77E97">
              <w:rPr>
                <w:sz w:val="24"/>
                <w:szCs w:val="24"/>
              </w:rPr>
              <w:t>и</w:t>
            </w:r>
            <w:r w:rsidR="003C452C" w:rsidRPr="00F77E97">
              <w:rPr>
                <w:sz w:val="24"/>
                <w:szCs w:val="24"/>
              </w:rPr>
              <w:t xml:space="preserve"> на перевозку тяжеловесного груза</w:t>
            </w:r>
          </w:p>
        </w:tc>
      </w:tr>
      <w:tr w:rsidR="00E80006" w:rsidRPr="00BB29F1" w14:paraId="16DCAEC0" w14:textId="77777777" w:rsidTr="00AB69A1">
        <w:trPr>
          <w:jc w:val="left"/>
        </w:trPr>
        <w:tc>
          <w:tcPr>
            <w:tcW w:w="1418" w:type="dxa"/>
          </w:tcPr>
          <w:p w14:paraId="5F526E58" w14:textId="3441383D" w:rsidR="00E80006" w:rsidRPr="00E80006" w:rsidRDefault="00E80006" w:rsidP="00E80006">
            <w:pPr>
              <w:jc w:val="center"/>
              <w:rPr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73</w:t>
            </w:r>
          </w:p>
        </w:tc>
        <w:tc>
          <w:tcPr>
            <w:tcW w:w="7938" w:type="dxa"/>
          </w:tcPr>
          <w:p w14:paraId="78600640" w14:textId="22C8FDBA" w:rsidR="00E80006" w:rsidRPr="00F77E97" w:rsidRDefault="00E80006" w:rsidP="00F77E97">
            <w:pPr>
              <w:rPr>
                <w:sz w:val="24"/>
                <w:szCs w:val="24"/>
              </w:rPr>
            </w:pPr>
            <w:r w:rsidRPr="00F77E97">
              <w:rPr>
                <w:sz w:val="24"/>
                <w:szCs w:val="24"/>
              </w:rPr>
              <w:t>несоответствие общей полной массы</w:t>
            </w:r>
            <w:r w:rsidR="0093134F" w:rsidRPr="00F77E97">
              <w:rPr>
                <w:sz w:val="24"/>
                <w:szCs w:val="24"/>
              </w:rPr>
              <w:t xml:space="preserve"> сведениям</w:t>
            </w:r>
            <w:r w:rsidRPr="00F77E97">
              <w:rPr>
                <w:sz w:val="24"/>
                <w:szCs w:val="24"/>
              </w:rPr>
              <w:t>, указанн</w:t>
            </w:r>
            <w:r w:rsidR="00F77E97" w:rsidRPr="00F77E97">
              <w:rPr>
                <w:sz w:val="24"/>
                <w:szCs w:val="24"/>
              </w:rPr>
              <w:t xml:space="preserve">ым в </w:t>
            </w:r>
            <w:r w:rsidR="003C452C" w:rsidRPr="00F77E97">
              <w:rPr>
                <w:sz w:val="24"/>
                <w:szCs w:val="24"/>
              </w:rPr>
              <w:t>специально</w:t>
            </w:r>
            <w:r w:rsidR="00F77E97" w:rsidRPr="00F77E97">
              <w:rPr>
                <w:sz w:val="24"/>
                <w:szCs w:val="24"/>
              </w:rPr>
              <w:t>м</w:t>
            </w:r>
            <w:r w:rsidR="003C452C" w:rsidRPr="00F77E97">
              <w:rPr>
                <w:sz w:val="24"/>
                <w:szCs w:val="24"/>
              </w:rPr>
              <w:t xml:space="preserve"> разрешени</w:t>
            </w:r>
            <w:r w:rsidR="00F77E97" w:rsidRPr="00F77E97">
              <w:rPr>
                <w:sz w:val="24"/>
                <w:szCs w:val="24"/>
              </w:rPr>
              <w:t>и</w:t>
            </w:r>
            <w:r w:rsidR="003C452C" w:rsidRPr="00F77E97">
              <w:rPr>
                <w:sz w:val="24"/>
                <w:szCs w:val="24"/>
              </w:rPr>
              <w:t xml:space="preserve"> на перевозку тяжеловесного груза</w:t>
            </w:r>
          </w:p>
        </w:tc>
      </w:tr>
      <w:tr w:rsidR="00E80006" w:rsidRPr="00BB29F1" w14:paraId="0A08C96E" w14:textId="77777777" w:rsidTr="00AB69A1">
        <w:trPr>
          <w:jc w:val="left"/>
        </w:trPr>
        <w:tc>
          <w:tcPr>
            <w:tcW w:w="1418" w:type="dxa"/>
          </w:tcPr>
          <w:p w14:paraId="2B28CC00" w14:textId="2C594384" w:rsidR="00E80006" w:rsidRPr="00E80006" w:rsidRDefault="00E80006" w:rsidP="00E80006">
            <w:pPr>
              <w:jc w:val="center"/>
              <w:rPr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74</w:t>
            </w:r>
          </w:p>
        </w:tc>
        <w:tc>
          <w:tcPr>
            <w:tcW w:w="7938" w:type="dxa"/>
          </w:tcPr>
          <w:p w14:paraId="5726E414" w14:textId="379F5BB5" w:rsidR="00E80006" w:rsidRPr="00F77E97" w:rsidRDefault="00E80006" w:rsidP="00F77E97">
            <w:pPr>
              <w:rPr>
                <w:sz w:val="24"/>
                <w:szCs w:val="24"/>
              </w:rPr>
            </w:pPr>
            <w:r w:rsidRPr="00F77E97">
              <w:rPr>
                <w:sz w:val="24"/>
                <w:szCs w:val="24"/>
              </w:rPr>
              <w:t xml:space="preserve">несоответствие габаритов транспортного средства </w:t>
            </w:r>
            <w:r w:rsidR="0093134F" w:rsidRPr="00F77E97">
              <w:rPr>
                <w:sz w:val="24"/>
                <w:szCs w:val="24"/>
              </w:rPr>
              <w:t xml:space="preserve">сведениям, </w:t>
            </w:r>
            <w:r w:rsidR="00F77E97" w:rsidRPr="00F77E97">
              <w:rPr>
                <w:sz w:val="24"/>
                <w:szCs w:val="24"/>
              </w:rPr>
              <w:t xml:space="preserve">указанным в </w:t>
            </w:r>
            <w:r w:rsidR="003C452C" w:rsidRPr="00F77E97">
              <w:rPr>
                <w:sz w:val="24"/>
                <w:szCs w:val="24"/>
              </w:rPr>
              <w:t>специально</w:t>
            </w:r>
            <w:r w:rsidR="00F77E97" w:rsidRPr="00F77E97">
              <w:rPr>
                <w:sz w:val="24"/>
                <w:szCs w:val="24"/>
              </w:rPr>
              <w:t>м</w:t>
            </w:r>
            <w:r w:rsidR="003C452C" w:rsidRPr="00F77E97">
              <w:rPr>
                <w:sz w:val="24"/>
                <w:szCs w:val="24"/>
              </w:rPr>
              <w:t xml:space="preserve"> разрешени</w:t>
            </w:r>
            <w:r w:rsidR="00F77E97" w:rsidRPr="00F77E97">
              <w:rPr>
                <w:sz w:val="24"/>
                <w:szCs w:val="24"/>
              </w:rPr>
              <w:t>и</w:t>
            </w:r>
            <w:r w:rsidR="003C452C" w:rsidRPr="00F77E97">
              <w:rPr>
                <w:sz w:val="24"/>
                <w:szCs w:val="24"/>
              </w:rPr>
              <w:t xml:space="preserve"> на перевозку крупногабаритного груза</w:t>
            </w:r>
          </w:p>
        </w:tc>
      </w:tr>
      <w:tr w:rsidR="00E80006" w:rsidRPr="00BB29F1" w14:paraId="1F8521C7" w14:textId="77777777" w:rsidTr="00AB69A1">
        <w:trPr>
          <w:jc w:val="left"/>
        </w:trPr>
        <w:tc>
          <w:tcPr>
            <w:tcW w:w="1418" w:type="dxa"/>
          </w:tcPr>
          <w:p w14:paraId="0E244599" w14:textId="02D75CAA" w:rsidR="00E80006" w:rsidRPr="00E80006" w:rsidRDefault="00E80006" w:rsidP="00E80006">
            <w:pPr>
              <w:jc w:val="center"/>
              <w:rPr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99</w:t>
            </w:r>
          </w:p>
        </w:tc>
        <w:tc>
          <w:tcPr>
            <w:tcW w:w="7938" w:type="dxa"/>
          </w:tcPr>
          <w:p w14:paraId="208EC0BF" w14:textId="1B0A9989" w:rsidR="00E80006" w:rsidRPr="00E80006" w:rsidRDefault="00E80006" w:rsidP="00E80006">
            <w:pPr>
              <w:rPr>
                <w:sz w:val="24"/>
                <w:szCs w:val="24"/>
              </w:rPr>
            </w:pPr>
            <w:r w:rsidRPr="00E80006">
              <w:rPr>
                <w:sz w:val="24"/>
                <w:szCs w:val="24"/>
              </w:rPr>
              <w:t>прочее</w:t>
            </w:r>
          </w:p>
        </w:tc>
      </w:tr>
    </w:tbl>
    <w:p w14:paraId="492C3468" w14:textId="77777777" w:rsidR="00BE4243" w:rsidRPr="00B92391" w:rsidRDefault="00BE4243" w:rsidP="00B92391"/>
    <w:p w14:paraId="11A09776" w14:textId="51BF2555" w:rsidR="00067BD3" w:rsidRPr="00D71250" w:rsidRDefault="00067BD3" w:rsidP="007C7C18">
      <w:pPr>
        <w:pStyle w:val="16"/>
        <w:pageBreakBefore/>
        <w:spacing w:before="360" w:beforeAutospacing="0" w:after="360" w:afterAutospacing="0"/>
        <w:outlineLvl w:val="0"/>
      </w:pPr>
      <w:r w:rsidRPr="00067BD3">
        <w:rPr>
          <w:szCs w:val="30"/>
          <w:lang w:val="en-US"/>
        </w:rPr>
        <w:lastRenderedPageBreak/>
        <w:t>II</w:t>
      </w:r>
      <w:r w:rsidRPr="00067BD3">
        <w:rPr>
          <w:szCs w:val="30"/>
        </w:rPr>
        <w:t>. </w:t>
      </w:r>
      <w:r w:rsidR="007C7C18">
        <w:rPr>
          <w:noProof/>
        </w:rPr>
        <w:t>П</w:t>
      </w:r>
      <w:r w:rsidR="007C7C18" w:rsidRPr="007C7C18">
        <w:rPr>
          <w:noProof/>
        </w:rPr>
        <w:t>аспорт</w:t>
      </w:r>
      <w:r w:rsidRPr="007C7C18">
        <w:rPr>
          <w:noProof/>
        </w:rPr>
        <w:t xml:space="preserve"> </w:t>
      </w:r>
      <w:r w:rsidR="00095A62">
        <w:rPr>
          <w:noProof/>
        </w:rPr>
        <w:t>классификатора</w:t>
      </w:r>
    </w:p>
    <w:tbl>
      <w:tblPr>
        <w:tblStyle w:val="aff4"/>
        <w:tblW w:w="9356" w:type="dxa"/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E6675B" w:rsidRPr="006975C6" w14:paraId="1BD64447" w14:textId="77777777" w:rsidTr="00067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632" w:type="dxa"/>
            <w:vAlign w:val="center"/>
          </w:tcPr>
          <w:bookmarkEnd w:id="0"/>
          <w:p w14:paraId="58DF5731" w14:textId="77777777" w:rsidR="00E6675B" w:rsidRPr="006975C6" w:rsidRDefault="00E6675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 xml:space="preserve">№ </w:t>
            </w:r>
            <w:proofErr w:type="gramStart"/>
            <w:r w:rsidRPr="006975C6">
              <w:rPr>
                <w:sz w:val="24"/>
                <w:szCs w:val="24"/>
                <w:lang w:eastAsia="x-none"/>
              </w:rPr>
              <w:t>п</w:t>
            </w:r>
            <w:proofErr w:type="gramEnd"/>
            <w:r w:rsidRPr="006975C6">
              <w:rPr>
                <w:sz w:val="24"/>
                <w:szCs w:val="24"/>
                <w:lang w:eastAsia="x-none"/>
              </w:rPr>
              <w:t>/п</w:t>
            </w:r>
          </w:p>
        </w:tc>
        <w:tc>
          <w:tcPr>
            <w:tcW w:w="3474" w:type="dxa"/>
            <w:vAlign w:val="center"/>
          </w:tcPr>
          <w:p w14:paraId="0B20DE07" w14:textId="77777777" w:rsidR="00E6675B" w:rsidRPr="006975C6" w:rsidRDefault="00E6675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Обозначение элемента</w:t>
            </w:r>
          </w:p>
        </w:tc>
        <w:tc>
          <w:tcPr>
            <w:tcW w:w="5250" w:type="dxa"/>
            <w:vAlign w:val="center"/>
          </w:tcPr>
          <w:p w14:paraId="06F26340" w14:textId="77777777" w:rsidR="00E6675B" w:rsidRPr="006975C6" w:rsidRDefault="00067BD3" w:rsidP="00D1329A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писание</w:t>
            </w:r>
          </w:p>
        </w:tc>
      </w:tr>
      <w:tr w:rsidR="00E6675B" w:rsidRPr="006975C6" w14:paraId="744E6818" w14:textId="77777777" w:rsidTr="00067BD3">
        <w:tc>
          <w:tcPr>
            <w:tcW w:w="632" w:type="dxa"/>
          </w:tcPr>
          <w:p w14:paraId="060609D9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30B48A32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5250" w:type="dxa"/>
          </w:tcPr>
          <w:p w14:paraId="19267B21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</w:tr>
      <w:tr w:rsidR="00E6675B" w:rsidRPr="00E51A8E" w14:paraId="53426F66" w14:textId="77777777" w:rsidTr="00067BD3">
        <w:trPr>
          <w:cantSplit/>
        </w:trPr>
        <w:tc>
          <w:tcPr>
            <w:tcW w:w="632" w:type="dxa"/>
          </w:tcPr>
          <w:p w14:paraId="7EFC4904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2F8A18AA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Код</w:t>
            </w:r>
          </w:p>
        </w:tc>
        <w:tc>
          <w:tcPr>
            <w:tcW w:w="5250" w:type="dxa"/>
          </w:tcPr>
          <w:p w14:paraId="5FE0EF1F" w14:textId="110F8730" w:rsidR="00E6675B" w:rsidRPr="00F14B03" w:rsidRDefault="00F70E37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</w:rPr>
              <w:t>_____</w:t>
            </w:r>
          </w:p>
        </w:tc>
      </w:tr>
      <w:tr w:rsidR="00E6675B" w:rsidRPr="006975C6" w14:paraId="286ABD34" w14:textId="77777777" w:rsidTr="00067BD3">
        <w:tc>
          <w:tcPr>
            <w:tcW w:w="632" w:type="dxa"/>
          </w:tcPr>
          <w:p w14:paraId="36B86E8D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3474" w:type="dxa"/>
          </w:tcPr>
          <w:p w14:paraId="5C75F089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Тип</w:t>
            </w:r>
          </w:p>
        </w:tc>
        <w:tc>
          <w:tcPr>
            <w:tcW w:w="5250" w:type="dxa"/>
          </w:tcPr>
          <w:p w14:paraId="3399A564" w14:textId="672340F1" w:rsidR="00E6675B" w:rsidRPr="003F73AB" w:rsidRDefault="00715297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>2</w:t>
            </w:r>
            <w:r w:rsidR="009032B4" w:rsidRPr="007C7C18">
              <w:rPr>
                <w:noProof/>
                <w:sz w:val="24"/>
                <w:szCs w:val="24"/>
              </w:rPr>
              <w:t xml:space="preserve"> </w:t>
            </w:r>
            <w:r w:rsidR="00EF71BE" w:rsidRPr="007C7C18">
              <w:rPr>
                <w:noProof/>
                <w:sz w:val="24"/>
                <w:szCs w:val="24"/>
              </w:rPr>
              <w:t xml:space="preserve">– </w:t>
            </w:r>
            <w:r>
              <w:rPr>
                <w:noProof/>
                <w:sz w:val="24"/>
                <w:szCs w:val="24"/>
              </w:rPr>
              <w:t>классификатор</w:t>
            </w:r>
          </w:p>
        </w:tc>
      </w:tr>
      <w:tr w:rsidR="00E6675B" w:rsidRPr="006975C6" w14:paraId="26F351BB" w14:textId="77777777" w:rsidTr="00067BD3">
        <w:tc>
          <w:tcPr>
            <w:tcW w:w="632" w:type="dxa"/>
          </w:tcPr>
          <w:p w14:paraId="21E93F7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  <w:tc>
          <w:tcPr>
            <w:tcW w:w="3474" w:type="dxa"/>
          </w:tcPr>
          <w:p w14:paraId="0C35A92E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Наименование</w:t>
            </w:r>
          </w:p>
        </w:tc>
        <w:tc>
          <w:tcPr>
            <w:tcW w:w="5250" w:type="dxa"/>
          </w:tcPr>
          <w:p w14:paraId="01A80C7A" w14:textId="100C2C8B" w:rsidR="00E6675B" w:rsidRPr="00E6675B" w:rsidRDefault="00E67077" w:rsidP="002D7798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классификатор </w:t>
            </w:r>
            <w:r w:rsidR="00317B0C">
              <w:rPr>
                <w:noProof/>
                <w:sz w:val="24"/>
                <w:szCs w:val="24"/>
              </w:rPr>
              <w:t xml:space="preserve">типов </w:t>
            </w:r>
            <w:r w:rsidR="002D7798">
              <w:rPr>
                <w:noProof/>
                <w:sz w:val="24"/>
                <w:szCs w:val="24"/>
              </w:rPr>
              <w:t>нарушений, выявленных по результатам</w:t>
            </w:r>
            <w:r w:rsidR="00095A62">
              <w:rPr>
                <w:noProof/>
                <w:sz w:val="24"/>
                <w:szCs w:val="24"/>
              </w:rPr>
              <w:t xml:space="preserve"> осуществления</w:t>
            </w:r>
            <w:r w:rsidR="002D7798">
              <w:rPr>
                <w:noProof/>
                <w:sz w:val="24"/>
                <w:szCs w:val="24"/>
              </w:rPr>
              <w:t xml:space="preserve"> транспортного (автомобильного) контроля</w:t>
            </w:r>
          </w:p>
        </w:tc>
      </w:tr>
      <w:tr w:rsidR="00E6675B" w:rsidRPr="00E51A8E" w14:paraId="5B24F9A3" w14:textId="77777777" w:rsidTr="00067BD3">
        <w:trPr>
          <w:cantSplit/>
        </w:trPr>
        <w:tc>
          <w:tcPr>
            <w:tcW w:w="632" w:type="dxa"/>
          </w:tcPr>
          <w:p w14:paraId="5F932942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4</w:t>
            </w:r>
          </w:p>
        </w:tc>
        <w:tc>
          <w:tcPr>
            <w:tcW w:w="3474" w:type="dxa"/>
          </w:tcPr>
          <w:p w14:paraId="2BA2A268" w14:textId="77777777" w:rsidR="00E6675B" w:rsidRPr="006975C6" w:rsidRDefault="00D1329A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Аббревиатура</w:t>
            </w:r>
          </w:p>
        </w:tc>
        <w:tc>
          <w:tcPr>
            <w:tcW w:w="5250" w:type="dxa"/>
          </w:tcPr>
          <w:p w14:paraId="193D2E46" w14:textId="7763A40B" w:rsidR="00E6675B" w:rsidRPr="00E6675B" w:rsidRDefault="0047077A" w:rsidP="002D7798">
            <w:pPr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</w:rPr>
              <w:t>К</w:t>
            </w:r>
            <w:r w:rsidR="00317B0C">
              <w:rPr>
                <w:noProof/>
                <w:sz w:val="24"/>
                <w:szCs w:val="24"/>
              </w:rPr>
              <w:t>Т</w:t>
            </w:r>
            <w:r w:rsidR="002D7798">
              <w:rPr>
                <w:noProof/>
                <w:sz w:val="24"/>
                <w:szCs w:val="24"/>
              </w:rPr>
              <w:t>НТК</w:t>
            </w:r>
          </w:p>
        </w:tc>
      </w:tr>
      <w:tr w:rsidR="00E6675B" w:rsidRPr="00E51A8E" w14:paraId="6C6E7C5A" w14:textId="77777777" w:rsidTr="00067BD3">
        <w:trPr>
          <w:cantSplit/>
        </w:trPr>
        <w:tc>
          <w:tcPr>
            <w:tcW w:w="632" w:type="dxa"/>
          </w:tcPr>
          <w:p w14:paraId="3489C39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5</w:t>
            </w:r>
          </w:p>
        </w:tc>
        <w:tc>
          <w:tcPr>
            <w:tcW w:w="3474" w:type="dxa"/>
          </w:tcPr>
          <w:p w14:paraId="242289B3" w14:textId="77777777" w:rsidR="00E6675B" w:rsidRPr="006975C6" w:rsidRDefault="00D1329A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бозначение</w:t>
            </w:r>
          </w:p>
        </w:tc>
        <w:tc>
          <w:tcPr>
            <w:tcW w:w="5250" w:type="dxa"/>
          </w:tcPr>
          <w:p w14:paraId="5C0950D2" w14:textId="23FF513F" w:rsidR="00E6675B" w:rsidRPr="009032B4" w:rsidRDefault="009032B4" w:rsidP="00095A6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DF1DFE">
              <w:rPr>
                <w:noProof/>
                <w:sz w:val="24"/>
                <w:szCs w:val="24"/>
              </w:rPr>
              <w:t>Е</w:t>
            </w:r>
            <w:r w:rsidR="006F48B3">
              <w:rPr>
                <w:noProof/>
                <w:sz w:val="24"/>
                <w:szCs w:val="24"/>
              </w:rPr>
              <w:t>К</w:t>
            </w:r>
            <w:r w:rsidR="00F505A6">
              <w:rPr>
                <w:noProof/>
                <w:sz w:val="24"/>
                <w:szCs w:val="24"/>
              </w:rPr>
              <w:t xml:space="preserve"> </w:t>
            </w:r>
            <w:r w:rsidR="00F70E37">
              <w:rPr>
                <w:noProof/>
                <w:sz w:val="24"/>
                <w:szCs w:val="24"/>
              </w:rPr>
              <w:t>___</w:t>
            </w:r>
            <w:r w:rsidR="00F505A6">
              <w:rPr>
                <w:noProof/>
                <w:sz w:val="24"/>
                <w:szCs w:val="24"/>
              </w:rPr>
              <w:t>__- 201</w:t>
            </w:r>
            <w:r w:rsidR="0093134F">
              <w:rPr>
                <w:noProof/>
                <w:sz w:val="24"/>
                <w:szCs w:val="24"/>
              </w:rPr>
              <w:t>9</w:t>
            </w:r>
            <w:r w:rsidRPr="00DF1DFE">
              <w:rPr>
                <w:noProof/>
                <w:sz w:val="24"/>
                <w:szCs w:val="24"/>
              </w:rPr>
              <w:t xml:space="preserve"> (ред.</w:t>
            </w:r>
            <w:r w:rsidR="00095A62">
              <w:rPr>
                <w:noProof/>
                <w:sz w:val="24"/>
                <w:szCs w:val="24"/>
              </w:rPr>
              <w:t xml:space="preserve"> </w:t>
            </w:r>
            <w:r w:rsidRPr="00DF1DFE">
              <w:rPr>
                <w:noProof/>
                <w:sz w:val="24"/>
                <w:szCs w:val="24"/>
              </w:rPr>
              <w:t>1)</w:t>
            </w:r>
          </w:p>
        </w:tc>
      </w:tr>
      <w:tr w:rsidR="00E6675B" w:rsidRPr="00E6675B" w14:paraId="0C7425CB" w14:textId="77777777" w:rsidTr="00067BD3">
        <w:trPr>
          <w:cantSplit/>
        </w:trPr>
        <w:tc>
          <w:tcPr>
            <w:tcW w:w="632" w:type="dxa"/>
          </w:tcPr>
          <w:p w14:paraId="65A57065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6</w:t>
            </w:r>
          </w:p>
        </w:tc>
        <w:tc>
          <w:tcPr>
            <w:tcW w:w="3474" w:type="dxa"/>
          </w:tcPr>
          <w:p w14:paraId="16D5BB85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</w:tcPr>
          <w:p w14:paraId="20879537" w14:textId="77777777" w:rsidR="00E6675B" w:rsidRPr="00261881" w:rsidRDefault="009032B4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C116A4">
              <w:rPr>
                <w:noProof/>
                <w:sz w:val="24"/>
                <w:szCs w:val="24"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E6675B" w:rsidRPr="006975C6" w14:paraId="2DBD8092" w14:textId="77777777" w:rsidTr="00067BD3">
        <w:trPr>
          <w:cantSplit/>
        </w:trPr>
        <w:tc>
          <w:tcPr>
            <w:tcW w:w="632" w:type="dxa"/>
          </w:tcPr>
          <w:p w14:paraId="5EDA82C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7</w:t>
            </w:r>
          </w:p>
        </w:tc>
        <w:tc>
          <w:tcPr>
            <w:tcW w:w="3474" w:type="dxa"/>
          </w:tcPr>
          <w:p w14:paraId="7FD92386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введения в действие (начала</w:t>
            </w:r>
            <w:r w:rsidR="005A74FB">
              <w:rPr>
                <w:sz w:val="24"/>
                <w:szCs w:val="24"/>
                <w:lang w:val="en-US" w:eastAsia="x-none"/>
              </w:rPr>
              <w:t> </w:t>
            </w:r>
            <w:r w:rsidRPr="00486500">
              <w:rPr>
                <w:sz w:val="24"/>
                <w:szCs w:val="24"/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</w:tcPr>
          <w:p w14:paraId="4834D433" w14:textId="02037E69" w:rsidR="00E6675B" w:rsidRPr="00E6675B" w:rsidRDefault="00095A62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  <w:lang w:val="en-US"/>
              </w:rPr>
              <w:t>c</w:t>
            </w:r>
            <w:r w:rsidRPr="00D0767C">
              <w:rPr>
                <w:noProof/>
                <w:sz w:val="24"/>
                <w:szCs w:val="24"/>
              </w:rPr>
              <w:t xml:space="preserve"> даты вступления в силу Решения Коллегии Евразийской экономической комиссии</w:t>
            </w:r>
            <w:r w:rsidRPr="00D0767C">
              <w:rPr>
                <w:noProof/>
                <w:sz w:val="24"/>
                <w:szCs w:val="24"/>
              </w:rPr>
              <w:br/>
              <w:t xml:space="preserve">от                                20     г. №              </w:t>
            </w:r>
          </w:p>
        </w:tc>
      </w:tr>
      <w:tr w:rsidR="00E6675B" w:rsidRPr="00E6675B" w14:paraId="632B5E95" w14:textId="77777777" w:rsidTr="00067BD3">
        <w:trPr>
          <w:cantSplit/>
        </w:trPr>
        <w:tc>
          <w:tcPr>
            <w:tcW w:w="632" w:type="dxa"/>
          </w:tcPr>
          <w:p w14:paraId="59FA24EC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8</w:t>
            </w:r>
          </w:p>
        </w:tc>
        <w:tc>
          <w:tcPr>
            <w:tcW w:w="3474" w:type="dxa"/>
          </w:tcPr>
          <w:p w14:paraId="6C67614D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</w:tcPr>
          <w:p w14:paraId="550CB292" w14:textId="77777777" w:rsidR="00E6675B" w:rsidRPr="00E6675B" w:rsidRDefault="00E5055C" w:rsidP="00A04AB9">
            <w:pPr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04318666" w14:textId="77777777" w:rsidTr="00067BD3">
        <w:trPr>
          <w:cantSplit/>
        </w:trPr>
        <w:tc>
          <w:tcPr>
            <w:tcW w:w="632" w:type="dxa"/>
          </w:tcPr>
          <w:p w14:paraId="11D86847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9</w:t>
            </w:r>
          </w:p>
        </w:tc>
        <w:tc>
          <w:tcPr>
            <w:tcW w:w="3474" w:type="dxa"/>
          </w:tcPr>
          <w:p w14:paraId="36251FB8" w14:textId="77777777" w:rsidR="00486500" w:rsidRPr="00486500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</w:tcPr>
          <w:p w14:paraId="493EAAF6" w14:textId="77777777" w:rsidR="00486500" w:rsidRPr="00E6675B" w:rsidRDefault="00E5055C" w:rsidP="00A04AB9">
            <w:pPr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3C3386DB" w14:textId="77777777" w:rsidTr="00067BD3">
        <w:trPr>
          <w:cantSplit/>
        </w:trPr>
        <w:tc>
          <w:tcPr>
            <w:tcW w:w="632" w:type="dxa"/>
          </w:tcPr>
          <w:p w14:paraId="7AFDA12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0</w:t>
            </w:r>
          </w:p>
        </w:tc>
        <w:tc>
          <w:tcPr>
            <w:tcW w:w="3474" w:type="dxa"/>
          </w:tcPr>
          <w:p w14:paraId="6F1CA53E" w14:textId="77777777" w:rsidR="00486500" w:rsidRPr="00486500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Оператор (операторы)</w:t>
            </w:r>
          </w:p>
        </w:tc>
        <w:tc>
          <w:tcPr>
            <w:tcW w:w="5250" w:type="dxa"/>
          </w:tcPr>
          <w:p w14:paraId="38FC2566" w14:textId="1A54CF62" w:rsidR="00310FC3" w:rsidRPr="00C529A0" w:rsidRDefault="006E1725" w:rsidP="00A04AB9">
            <w:pPr>
              <w:spacing w:line="264" w:lineRule="auto"/>
              <w:rPr>
                <w:noProof/>
                <w:color w:val="FF000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Е</w:t>
            </w:r>
            <w:r w:rsidR="00063DDB">
              <w:rPr>
                <w:noProof/>
                <w:sz w:val="24"/>
                <w:szCs w:val="24"/>
              </w:rPr>
              <w:t>в</w:t>
            </w:r>
            <w:r>
              <w:rPr>
                <w:noProof/>
                <w:sz w:val="24"/>
                <w:szCs w:val="24"/>
              </w:rPr>
              <w:t>разийская экономическая комиссия</w:t>
            </w:r>
          </w:p>
        </w:tc>
      </w:tr>
      <w:tr w:rsidR="00486500" w:rsidRPr="00E6675B" w14:paraId="6CBECD72" w14:textId="77777777" w:rsidTr="00EA1A17">
        <w:tc>
          <w:tcPr>
            <w:tcW w:w="632" w:type="dxa"/>
          </w:tcPr>
          <w:p w14:paraId="1FC9605E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1</w:t>
            </w:r>
          </w:p>
        </w:tc>
        <w:tc>
          <w:tcPr>
            <w:tcW w:w="3474" w:type="dxa"/>
          </w:tcPr>
          <w:p w14:paraId="0B82C3B4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Назначение</w:t>
            </w:r>
          </w:p>
        </w:tc>
        <w:tc>
          <w:tcPr>
            <w:tcW w:w="5250" w:type="dxa"/>
          </w:tcPr>
          <w:p w14:paraId="329A83CB" w14:textId="1AA0CD98" w:rsidR="00D137F7" w:rsidRPr="00C529A0" w:rsidRDefault="006E1725" w:rsidP="009B3E20">
            <w:pPr>
              <w:autoSpaceDE w:val="0"/>
              <w:autoSpaceDN w:val="0"/>
              <w:adjustRightInd w:val="0"/>
              <w:rPr>
                <w:color w:val="FF0000"/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>классификатор</w:t>
            </w:r>
            <w:r w:rsidR="00C529A0" w:rsidRPr="00EB3B99">
              <w:rPr>
                <w:noProof/>
                <w:sz w:val="24"/>
                <w:szCs w:val="24"/>
              </w:rPr>
              <w:t xml:space="preserve"> предназначен для </w:t>
            </w:r>
            <w:r w:rsidR="00F70E37">
              <w:rPr>
                <w:noProof/>
                <w:sz w:val="24"/>
                <w:szCs w:val="24"/>
              </w:rPr>
              <w:t>систематизации</w:t>
            </w:r>
            <w:r w:rsidR="00A04AB9">
              <w:rPr>
                <w:noProof/>
                <w:sz w:val="24"/>
                <w:szCs w:val="24"/>
              </w:rPr>
              <w:t xml:space="preserve"> и</w:t>
            </w:r>
            <w:r w:rsidR="00F70E37">
              <w:rPr>
                <w:noProof/>
                <w:sz w:val="24"/>
                <w:szCs w:val="24"/>
              </w:rPr>
              <w:t xml:space="preserve"> </w:t>
            </w:r>
            <w:r w:rsidR="00981F0B">
              <w:rPr>
                <w:noProof/>
                <w:sz w:val="24"/>
                <w:szCs w:val="24"/>
              </w:rPr>
              <w:t>кодирования</w:t>
            </w:r>
            <w:r w:rsidR="00F70E37">
              <w:rPr>
                <w:noProof/>
                <w:sz w:val="24"/>
                <w:szCs w:val="24"/>
              </w:rPr>
              <w:t xml:space="preserve"> </w:t>
            </w:r>
            <w:r w:rsidR="00317B0C">
              <w:rPr>
                <w:noProof/>
                <w:sz w:val="24"/>
                <w:szCs w:val="24"/>
              </w:rPr>
              <w:t xml:space="preserve">типов </w:t>
            </w:r>
            <w:r w:rsidR="002D7798">
              <w:rPr>
                <w:noProof/>
                <w:sz w:val="24"/>
                <w:szCs w:val="24"/>
              </w:rPr>
              <w:t>н</w:t>
            </w:r>
            <w:r w:rsidR="009B3E20">
              <w:rPr>
                <w:noProof/>
                <w:sz w:val="24"/>
                <w:szCs w:val="24"/>
              </w:rPr>
              <w:t xml:space="preserve">арушений требований, предъявляемых </w:t>
            </w:r>
            <w:r w:rsidR="0093134F">
              <w:rPr>
                <w:noProof/>
                <w:sz w:val="24"/>
                <w:szCs w:val="24"/>
              </w:rPr>
              <w:br/>
            </w:r>
            <w:r w:rsidR="009B3E20">
              <w:rPr>
                <w:noProof/>
                <w:sz w:val="24"/>
                <w:szCs w:val="24"/>
              </w:rPr>
              <w:t>к осуществлению автомобильных международных перевозок</w:t>
            </w:r>
          </w:p>
        </w:tc>
      </w:tr>
      <w:tr w:rsidR="00A04AB9" w:rsidRPr="00E6675B" w14:paraId="65BFAE7E" w14:textId="77777777" w:rsidTr="00EA1A17">
        <w:tc>
          <w:tcPr>
            <w:tcW w:w="632" w:type="dxa"/>
          </w:tcPr>
          <w:p w14:paraId="6EDC924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2</w:t>
            </w:r>
          </w:p>
        </w:tc>
        <w:tc>
          <w:tcPr>
            <w:tcW w:w="3474" w:type="dxa"/>
          </w:tcPr>
          <w:p w14:paraId="1EE4EEBC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Аннотация </w:t>
            </w:r>
            <w:r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(область применения)</w:t>
            </w:r>
          </w:p>
        </w:tc>
        <w:tc>
          <w:tcPr>
            <w:tcW w:w="5250" w:type="dxa"/>
          </w:tcPr>
          <w:p w14:paraId="4FA771A5" w14:textId="404FF919" w:rsidR="00A04AB9" w:rsidRPr="00067BD3" w:rsidRDefault="00A04AB9" w:rsidP="00A04AB9">
            <w:pPr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 w:rsidRPr="0000753F">
              <w:rPr>
                <w:noProof/>
                <w:sz w:val="24"/>
                <w:szCs w:val="24"/>
              </w:rPr>
              <w:t>обеспечение информационного взаимодействия при реализации общих процессов в рамках Евразийского экономического союза</w:t>
            </w:r>
          </w:p>
        </w:tc>
      </w:tr>
      <w:tr w:rsidR="00A04AB9" w:rsidRPr="00E6675B" w14:paraId="4570FE81" w14:textId="77777777" w:rsidTr="00067BD3">
        <w:trPr>
          <w:cantSplit/>
        </w:trPr>
        <w:tc>
          <w:tcPr>
            <w:tcW w:w="632" w:type="dxa"/>
          </w:tcPr>
          <w:p w14:paraId="0595F2AA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3</w:t>
            </w:r>
          </w:p>
        </w:tc>
        <w:tc>
          <w:tcPr>
            <w:tcW w:w="3474" w:type="dxa"/>
          </w:tcPr>
          <w:p w14:paraId="648B23E5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Ключевые слова</w:t>
            </w:r>
          </w:p>
        </w:tc>
        <w:tc>
          <w:tcPr>
            <w:tcW w:w="5250" w:type="dxa"/>
          </w:tcPr>
          <w:p w14:paraId="48ECF49D" w14:textId="5EC8D81D" w:rsidR="00A04AB9" w:rsidRPr="00D52432" w:rsidRDefault="009B3E20" w:rsidP="009B3E20">
            <w:pPr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нарушение</w:t>
            </w:r>
            <w:r w:rsidR="00A04AB9">
              <w:rPr>
                <w:noProof/>
                <w:sz w:val="24"/>
                <w:szCs w:val="24"/>
              </w:rPr>
              <w:t>, транспортн</w:t>
            </w:r>
            <w:r>
              <w:rPr>
                <w:noProof/>
                <w:sz w:val="24"/>
                <w:szCs w:val="24"/>
              </w:rPr>
              <w:t>ый (автомобильный) контроль</w:t>
            </w:r>
            <w:r w:rsidR="00A04AB9">
              <w:rPr>
                <w:noProof/>
                <w:sz w:val="24"/>
                <w:szCs w:val="24"/>
              </w:rPr>
              <w:t xml:space="preserve"> </w:t>
            </w:r>
          </w:p>
        </w:tc>
      </w:tr>
      <w:tr w:rsidR="00A04AB9" w:rsidRPr="00E6675B" w14:paraId="2327E736" w14:textId="77777777" w:rsidTr="00067BD3">
        <w:trPr>
          <w:cantSplit/>
        </w:trPr>
        <w:tc>
          <w:tcPr>
            <w:tcW w:w="632" w:type="dxa"/>
          </w:tcPr>
          <w:p w14:paraId="1AE0820B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4</w:t>
            </w:r>
          </w:p>
        </w:tc>
        <w:tc>
          <w:tcPr>
            <w:tcW w:w="3474" w:type="dxa"/>
          </w:tcPr>
          <w:p w14:paraId="31E9980B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</w:tcPr>
          <w:p w14:paraId="697AB2BD" w14:textId="4C64E922" w:rsidR="00A04AB9" w:rsidRPr="005A6007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транспорт и перевозки</w:t>
            </w:r>
          </w:p>
        </w:tc>
      </w:tr>
      <w:tr w:rsidR="00A04AB9" w:rsidRPr="00E6675B" w14:paraId="06DAB184" w14:textId="77777777" w:rsidTr="00067BD3">
        <w:trPr>
          <w:cantSplit/>
        </w:trPr>
        <w:tc>
          <w:tcPr>
            <w:tcW w:w="632" w:type="dxa"/>
          </w:tcPr>
          <w:p w14:paraId="4CDDC155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15</w:t>
            </w:r>
          </w:p>
        </w:tc>
        <w:tc>
          <w:tcPr>
            <w:tcW w:w="3474" w:type="dxa"/>
          </w:tcPr>
          <w:p w14:paraId="724EB4FD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</w:tcPr>
          <w:p w14:paraId="3143888F" w14:textId="3780BED8" w:rsidR="00A04AB9" w:rsidRPr="00FD3B70" w:rsidRDefault="00A04AB9" w:rsidP="00A04AB9">
            <w:pPr>
              <w:spacing w:line="264" w:lineRule="auto"/>
              <w:rPr>
                <w:noProof/>
                <w:color w:val="FF0000"/>
                <w:sz w:val="24"/>
                <w:szCs w:val="24"/>
              </w:rPr>
            </w:pPr>
            <w:r w:rsidRPr="003D00B9">
              <w:rPr>
                <w:noProof/>
                <w:sz w:val="24"/>
                <w:szCs w:val="24"/>
              </w:rPr>
              <w:t xml:space="preserve">2 – </w:t>
            </w:r>
            <w:r>
              <w:rPr>
                <w:noProof/>
                <w:sz w:val="24"/>
                <w:szCs w:val="24"/>
              </w:rPr>
              <w:t>классификатор</w:t>
            </w:r>
            <w:r w:rsidRPr="003D00B9">
              <w:rPr>
                <w:noProof/>
                <w:sz w:val="24"/>
                <w:szCs w:val="24"/>
              </w:rPr>
              <w:t xml:space="preserve"> не имеет международных (межгосударственных, региональных) аналогов</w:t>
            </w:r>
          </w:p>
        </w:tc>
      </w:tr>
      <w:tr w:rsidR="00A04AB9" w:rsidRPr="00E6675B" w14:paraId="0C110839" w14:textId="77777777" w:rsidTr="00067BD3">
        <w:trPr>
          <w:cantSplit/>
        </w:trPr>
        <w:tc>
          <w:tcPr>
            <w:tcW w:w="632" w:type="dxa"/>
          </w:tcPr>
          <w:p w14:paraId="0ED8C715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6</w:t>
            </w:r>
          </w:p>
        </w:tc>
        <w:tc>
          <w:tcPr>
            <w:tcW w:w="3474" w:type="dxa"/>
          </w:tcPr>
          <w:p w14:paraId="2D5A37F6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Наличие государственных справочников (классификаторов) </w:t>
            </w:r>
            <w:r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государств – членов Евразийского экономического союза</w:t>
            </w:r>
          </w:p>
        </w:tc>
        <w:tc>
          <w:tcPr>
            <w:tcW w:w="5250" w:type="dxa"/>
          </w:tcPr>
          <w:p w14:paraId="40154BFD" w14:textId="25FC071A" w:rsidR="00A04AB9" w:rsidRPr="00175823" w:rsidRDefault="00175823" w:rsidP="00175823">
            <w:pPr>
              <w:spacing w:line="264" w:lineRule="auto"/>
              <w:rPr>
                <w:bCs/>
                <w:noProof/>
                <w:sz w:val="24"/>
                <w:szCs w:val="24"/>
              </w:rPr>
            </w:pPr>
            <w:r>
              <w:rPr>
                <w:bCs/>
                <w:noProof/>
                <w:sz w:val="24"/>
                <w:szCs w:val="24"/>
              </w:rPr>
              <w:t>2</w:t>
            </w:r>
            <w:r w:rsidR="009B3E20" w:rsidRPr="00562603">
              <w:rPr>
                <w:bCs/>
                <w:noProof/>
                <w:sz w:val="24"/>
                <w:szCs w:val="24"/>
              </w:rPr>
              <w:t xml:space="preserve"> – классификатор </w:t>
            </w:r>
            <w:r>
              <w:rPr>
                <w:bCs/>
                <w:noProof/>
                <w:sz w:val="24"/>
                <w:szCs w:val="24"/>
              </w:rPr>
              <w:t xml:space="preserve">не имеет аналогов </w:t>
            </w:r>
            <w:r w:rsidR="0093134F">
              <w:rPr>
                <w:bCs/>
                <w:noProof/>
                <w:sz w:val="24"/>
                <w:szCs w:val="24"/>
              </w:rPr>
              <w:br/>
            </w:r>
            <w:r>
              <w:rPr>
                <w:bCs/>
                <w:noProof/>
                <w:sz w:val="24"/>
                <w:szCs w:val="24"/>
              </w:rPr>
              <w:t>в государствах – членах Евразийского экономического союза</w:t>
            </w:r>
          </w:p>
        </w:tc>
      </w:tr>
      <w:tr w:rsidR="00A04AB9" w:rsidRPr="00E6675B" w14:paraId="6E303762" w14:textId="77777777" w:rsidTr="00317B0C">
        <w:tc>
          <w:tcPr>
            <w:tcW w:w="632" w:type="dxa"/>
          </w:tcPr>
          <w:p w14:paraId="047527FC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7</w:t>
            </w:r>
          </w:p>
        </w:tc>
        <w:tc>
          <w:tcPr>
            <w:tcW w:w="3474" w:type="dxa"/>
          </w:tcPr>
          <w:p w14:paraId="1D8BA7A5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 систематизации (классификации)</w:t>
            </w:r>
          </w:p>
        </w:tc>
        <w:tc>
          <w:tcPr>
            <w:tcW w:w="5250" w:type="dxa"/>
          </w:tcPr>
          <w:p w14:paraId="11AB2828" w14:textId="50A943D7" w:rsidR="00A04AB9" w:rsidRPr="00DB7598" w:rsidRDefault="00A04AB9" w:rsidP="00A66730">
            <w:pPr>
              <w:spacing w:line="264" w:lineRule="auto"/>
              <w:rPr>
                <w:noProof/>
                <w:sz w:val="24"/>
                <w:szCs w:val="24"/>
              </w:rPr>
            </w:pPr>
            <w:r w:rsidRPr="004C5717">
              <w:rPr>
                <w:noProof/>
                <w:sz w:val="24"/>
                <w:szCs w:val="24"/>
              </w:rPr>
              <w:t>2 - ие</w:t>
            </w:r>
            <w:r>
              <w:rPr>
                <w:noProof/>
                <w:sz w:val="24"/>
                <w:szCs w:val="24"/>
              </w:rPr>
              <w:t>рархический метод классификации</w:t>
            </w:r>
            <w:r w:rsidR="0093134F">
              <w:rPr>
                <w:noProof/>
                <w:sz w:val="24"/>
                <w:szCs w:val="24"/>
              </w:rPr>
              <w:t>, число ступеней -1</w:t>
            </w:r>
          </w:p>
        </w:tc>
      </w:tr>
      <w:tr w:rsidR="00A04AB9" w:rsidRPr="00E6675B" w14:paraId="1E0D2C2C" w14:textId="77777777" w:rsidTr="00317B0C">
        <w:tc>
          <w:tcPr>
            <w:tcW w:w="632" w:type="dxa"/>
          </w:tcPr>
          <w:p w14:paraId="4AC994ED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8</w:t>
            </w:r>
          </w:p>
        </w:tc>
        <w:tc>
          <w:tcPr>
            <w:tcW w:w="3474" w:type="dxa"/>
          </w:tcPr>
          <w:p w14:paraId="32631859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ика ведения</w:t>
            </w:r>
          </w:p>
        </w:tc>
        <w:tc>
          <w:tcPr>
            <w:tcW w:w="5250" w:type="dxa"/>
          </w:tcPr>
          <w:p w14:paraId="0140E004" w14:textId="77777777" w:rsidR="00A04AB9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1 – централизованная методика ведения классификатора.</w:t>
            </w:r>
          </w:p>
          <w:p w14:paraId="0B7EE468" w14:textId="59757221" w:rsidR="00A04AB9" w:rsidRPr="00911BD1" w:rsidRDefault="00A66730" w:rsidP="00095A62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Добавление, изменение или исключение значений классификатора выполняется оператором в соответствии с актом Евразийской экономической комиссии. Оператор обеспечивает размещение актуальных сведений из классификатора в ресурсах </w:t>
            </w:r>
            <w:r w:rsidR="00095A62">
              <w:rPr>
                <w:noProof/>
                <w:sz w:val="24"/>
                <w:szCs w:val="24"/>
              </w:rPr>
              <w:t>е</w:t>
            </w:r>
            <w:r>
              <w:rPr>
                <w:noProof/>
                <w:sz w:val="24"/>
                <w:szCs w:val="24"/>
              </w:rPr>
              <w:t>диной системы нормативно-справочной информации Евразийского экономического союза. В случае исключения значения запись классификатора отмечается как недействующая с даты исключения с указанием сведений об акте Евразийской экономической комиссии, регламентирующем окончание действия записи классификатора. Коды классификатора являются уникальными, повторное использование кодов классификатора, в том числе недействующих, не допускается</w:t>
            </w:r>
          </w:p>
        </w:tc>
      </w:tr>
      <w:tr w:rsidR="00A04AB9" w:rsidRPr="00E6675B" w14:paraId="10162A17" w14:textId="77777777" w:rsidTr="00067BD3">
        <w:trPr>
          <w:cantSplit/>
        </w:trPr>
        <w:tc>
          <w:tcPr>
            <w:tcW w:w="632" w:type="dxa"/>
          </w:tcPr>
          <w:p w14:paraId="7A6444E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9</w:t>
            </w:r>
          </w:p>
        </w:tc>
        <w:tc>
          <w:tcPr>
            <w:tcW w:w="3474" w:type="dxa"/>
          </w:tcPr>
          <w:p w14:paraId="73B48FEF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руктура</w:t>
            </w:r>
          </w:p>
        </w:tc>
        <w:tc>
          <w:tcPr>
            <w:tcW w:w="5250" w:type="dxa"/>
          </w:tcPr>
          <w:p w14:paraId="7102B63D" w14:textId="3D05D620" w:rsidR="00A04AB9" w:rsidRPr="00CB038B" w:rsidRDefault="00095A62" w:rsidP="00196634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описание</w:t>
            </w:r>
            <w:r w:rsidR="00A04AB9" w:rsidRPr="00963A3A">
              <w:rPr>
                <w:noProof/>
                <w:sz w:val="24"/>
                <w:szCs w:val="24"/>
              </w:rPr>
              <w:t xml:space="preserve"> структур</w:t>
            </w:r>
            <w:r>
              <w:rPr>
                <w:noProof/>
                <w:sz w:val="24"/>
                <w:szCs w:val="24"/>
              </w:rPr>
              <w:t>ы</w:t>
            </w:r>
            <w:r w:rsidR="00A04AB9" w:rsidRPr="00963A3A">
              <w:rPr>
                <w:noProof/>
                <w:sz w:val="24"/>
                <w:szCs w:val="24"/>
              </w:rPr>
              <w:t xml:space="preserve"> </w:t>
            </w:r>
            <w:r w:rsidR="00A04AB9">
              <w:rPr>
                <w:noProof/>
                <w:sz w:val="24"/>
                <w:szCs w:val="24"/>
              </w:rPr>
              <w:t>классификатора</w:t>
            </w:r>
            <w:r w:rsidR="00A04AB9" w:rsidRPr="00963A3A">
              <w:rPr>
                <w:noProof/>
                <w:sz w:val="24"/>
                <w:szCs w:val="24"/>
              </w:rPr>
              <w:t xml:space="preserve"> (состав полей, области их значений и правила формирования) </w:t>
            </w:r>
            <w:r>
              <w:rPr>
                <w:noProof/>
                <w:sz w:val="24"/>
                <w:szCs w:val="24"/>
              </w:rPr>
              <w:t>приведен</w:t>
            </w:r>
            <w:r w:rsidR="00196634">
              <w:rPr>
                <w:noProof/>
                <w:sz w:val="24"/>
                <w:szCs w:val="24"/>
              </w:rPr>
              <w:t>о</w:t>
            </w:r>
            <w:r>
              <w:rPr>
                <w:noProof/>
                <w:sz w:val="24"/>
                <w:szCs w:val="24"/>
              </w:rPr>
              <w:t xml:space="preserve"> </w:t>
            </w:r>
            <w:r w:rsidR="00A04AB9" w:rsidRPr="00963A3A">
              <w:rPr>
                <w:noProof/>
                <w:sz w:val="24"/>
                <w:szCs w:val="24"/>
              </w:rPr>
              <w:t>в разделе II</w:t>
            </w:r>
            <w:r w:rsidR="00A04AB9">
              <w:rPr>
                <w:noProof/>
                <w:sz w:val="24"/>
                <w:szCs w:val="24"/>
                <w:lang w:val="en-US"/>
              </w:rPr>
              <w:t>I</w:t>
            </w:r>
            <w:r w:rsidR="00A04AB9" w:rsidRPr="00963A3A">
              <w:rPr>
                <w:noProof/>
                <w:sz w:val="24"/>
                <w:szCs w:val="24"/>
              </w:rPr>
              <w:t xml:space="preserve"> настоящего </w:t>
            </w:r>
            <w:r>
              <w:rPr>
                <w:noProof/>
                <w:sz w:val="24"/>
                <w:szCs w:val="24"/>
              </w:rPr>
              <w:t>классификатора</w:t>
            </w:r>
          </w:p>
        </w:tc>
      </w:tr>
      <w:tr w:rsidR="00A04AB9" w:rsidRPr="00E6675B" w14:paraId="090FA447" w14:textId="77777777" w:rsidTr="00067BD3">
        <w:trPr>
          <w:cantSplit/>
        </w:trPr>
        <w:tc>
          <w:tcPr>
            <w:tcW w:w="632" w:type="dxa"/>
          </w:tcPr>
          <w:p w14:paraId="3D59656F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0</w:t>
            </w:r>
          </w:p>
        </w:tc>
        <w:tc>
          <w:tcPr>
            <w:tcW w:w="3474" w:type="dxa"/>
          </w:tcPr>
          <w:p w14:paraId="29952C31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</w:tcPr>
          <w:p w14:paraId="5ACD179C" w14:textId="4F991CC7" w:rsidR="00A04AB9" w:rsidRPr="005D197F" w:rsidRDefault="00196634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с</w:t>
            </w:r>
            <w:r w:rsidR="00A04AB9" w:rsidRPr="00275FD4">
              <w:rPr>
                <w:noProof/>
                <w:sz w:val="24"/>
                <w:szCs w:val="24"/>
              </w:rPr>
              <w:t>ведения</w:t>
            </w:r>
            <w:r w:rsidR="00095A62">
              <w:rPr>
                <w:noProof/>
                <w:sz w:val="24"/>
                <w:szCs w:val="24"/>
              </w:rPr>
              <w:t xml:space="preserve"> из</w:t>
            </w:r>
            <w:r w:rsidR="00A04AB9" w:rsidRPr="00275FD4">
              <w:rPr>
                <w:noProof/>
                <w:sz w:val="24"/>
                <w:szCs w:val="24"/>
              </w:rPr>
              <w:t xml:space="preserve"> </w:t>
            </w:r>
            <w:r w:rsidR="00A04AB9">
              <w:rPr>
                <w:noProof/>
                <w:sz w:val="24"/>
                <w:szCs w:val="24"/>
              </w:rPr>
              <w:t>классификатора</w:t>
            </w:r>
            <w:r w:rsidR="00A04AB9" w:rsidRPr="00275FD4">
              <w:rPr>
                <w:noProof/>
                <w:sz w:val="24"/>
                <w:szCs w:val="24"/>
              </w:rPr>
              <w:t xml:space="preserve"> относятся </w:t>
            </w:r>
            <w:r w:rsidR="0093134F">
              <w:rPr>
                <w:noProof/>
                <w:sz w:val="24"/>
                <w:szCs w:val="24"/>
              </w:rPr>
              <w:br/>
            </w:r>
            <w:r w:rsidR="00A04AB9" w:rsidRPr="00275FD4">
              <w:rPr>
                <w:noProof/>
                <w:sz w:val="24"/>
                <w:szCs w:val="24"/>
              </w:rPr>
              <w:t>к информации открытого доступа</w:t>
            </w:r>
          </w:p>
        </w:tc>
      </w:tr>
      <w:tr w:rsidR="00A04AB9" w:rsidRPr="00E6675B" w14:paraId="1EDACF6B" w14:textId="77777777" w:rsidTr="00067BD3">
        <w:trPr>
          <w:cantSplit/>
        </w:trPr>
        <w:tc>
          <w:tcPr>
            <w:tcW w:w="632" w:type="dxa"/>
          </w:tcPr>
          <w:p w14:paraId="381DDAC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1</w:t>
            </w:r>
          </w:p>
        </w:tc>
        <w:tc>
          <w:tcPr>
            <w:tcW w:w="3474" w:type="dxa"/>
          </w:tcPr>
          <w:p w14:paraId="6C5F2430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</w:tcPr>
          <w:p w14:paraId="18FC371B" w14:textId="5BA10886" w:rsidR="00A04AB9" w:rsidRPr="00A12480" w:rsidRDefault="00A04AB9" w:rsidP="00A04AB9">
            <w:pPr>
              <w:pStyle w:val="afffffff5"/>
              <w:spacing w:line="264" w:lineRule="auto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не установлена</w:t>
            </w:r>
          </w:p>
        </w:tc>
      </w:tr>
      <w:tr w:rsidR="00A04AB9" w:rsidRPr="00E6675B" w14:paraId="64A70180" w14:textId="77777777" w:rsidTr="00067BD3">
        <w:trPr>
          <w:cantSplit/>
        </w:trPr>
        <w:tc>
          <w:tcPr>
            <w:tcW w:w="632" w:type="dxa"/>
          </w:tcPr>
          <w:p w14:paraId="4B53EFB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2</w:t>
            </w:r>
          </w:p>
        </w:tc>
        <w:tc>
          <w:tcPr>
            <w:tcW w:w="3474" w:type="dxa"/>
          </w:tcPr>
          <w:p w14:paraId="6E205A5B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зменения</w:t>
            </w:r>
          </w:p>
        </w:tc>
        <w:tc>
          <w:tcPr>
            <w:tcW w:w="5250" w:type="dxa"/>
          </w:tcPr>
          <w:p w14:paraId="6A374034" w14:textId="77777777" w:rsidR="00A04AB9" w:rsidRDefault="00A04AB9" w:rsidP="00A04AB9">
            <w:pPr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A04AB9" w:rsidRPr="00E6675B" w14:paraId="60C235EE" w14:textId="77777777" w:rsidTr="00067BD3">
        <w:trPr>
          <w:cantSplit/>
        </w:trPr>
        <w:tc>
          <w:tcPr>
            <w:tcW w:w="632" w:type="dxa"/>
          </w:tcPr>
          <w:p w14:paraId="75F179F1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23</w:t>
            </w:r>
          </w:p>
        </w:tc>
        <w:tc>
          <w:tcPr>
            <w:tcW w:w="3474" w:type="dxa"/>
          </w:tcPr>
          <w:p w14:paraId="4BE008B6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</w:tcPr>
          <w:p w14:paraId="6CBB1930" w14:textId="35EA3A60" w:rsidR="00A04AB9" w:rsidRPr="00980780" w:rsidRDefault="00A04AB9" w:rsidP="00095A62">
            <w:pPr>
              <w:spacing w:line="264" w:lineRule="auto"/>
              <w:rPr>
                <w:noProof/>
                <w:sz w:val="24"/>
                <w:szCs w:val="24"/>
              </w:rPr>
            </w:pPr>
            <w:r w:rsidRPr="00911BD1">
              <w:rPr>
                <w:noProof/>
                <w:sz w:val="24"/>
                <w:szCs w:val="24"/>
              </w:rPr>
              <w:t xml:space="preserve">детализированные сведения из </w:t>
            </w:r>
            <w:r>
              <w:rPr>
                <w:noProof/>
                <w:sz w:val="24"/>
                <w:szCs w:val="24"/>
              </w:rPr>
              <w:t>классификатора</w:t>
            </w:r>
            <w:r w:rsidRPr="00911BD1">
              <w:rPr>
                <w:noProof/>
                <w:sz w:val="24"/>
                <w:szCs w:val="24"/>
              </w:rPr>
              <w:t xml:space="preserve"> приведены в разделе </w:t>
            </w:r>
            <w:r w:rsidRPr="00911BD1">
              <w:rPr>
                <w:noProof/>
                <w:sz w:val="24"/>
                <w:szCs w:val="24"/>
                <w:lang w:val="en-US"/>
              </w:rPr>
              <w:t>I</w:t>
            </w:r>
            <w:r w:rsidRPr="00911BD1">
              <w:rPr>
                <w:noProof/>
                <w:sz w:val="24"/>
                <w:szCs w:val="24"/>
              </w:rPr>
              <w:t xml:space="preserve"> настоящего </w:t>
            </w:r>
            <w:r w:rsidR="00095A62">
              <w:rPr>
                <w:noProof/>
                <w:sz w:val="24"/>
                <w:szCs w:val="24"/>
              </w:rPr>
              <w:t>классифкатора</w:t>
            </w:r>
          </w:p>
        </w:tc>
      </w:tr>
      <w:tr w:rsidR="00A04AB9" w:rsidRPr="00E6675B" w14:paraId="09C05B4E" w14:textId="77777777" w:rsidTr="00067BD3">
        <w:trPr>
          <w:cantSplit/>
        </w:trPr>
        <w:tc>
          <w:tcPr>
            <w:tcW w:w="632" w:type="dxa"/>
          </w:tcPr>
          <w:p w14:paraId="159BD018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4</w:t>
            </w:r>
          </w:p>
        </w:tc>
        <w:tc>
          <w:tcPr>
            <w:tcW w:w="3474" w:type="dxa"/>
          </w:tcPr>
          <w:p w14:paraId="158ADA06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</w:tcPr>
          <w:p w14:paraId="0ADADF97" w14:textId="31D894DF" w:rsidR="00A04AB9" w:rsidRPr="00E1212B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 w:rsidRPr="00EB232F">
              <w:rPr>
                <w:noProof/>
                <w:sz w:val="24"/>
                <w:szCs w:val="24"/>
              </w:rPr>
              <w:t>опубликование на информационном портале Евразийского экономического союза</w:t>
            </w:r>
          </w:p>
        </w:tc>
      </w:tr>
    </w:tbl>
    <w:p w14:paraId="337B82B3" w14:textId="67EB8BCC" w:rsidR="00A21551" w:rsidRPr="00064466" w:rsidRDefault="00A21551" w:rsidP="00095A62">
      <w:pPr>
        <w:pStyle w:val="16"/>
        <w:keepLines w:val="0"/>
        <w:spacing w:before="36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t>III</w:t>
      </w:r>
      <w:r w:rsidRPr="003100B9">
        <w:rPr>
          <w:szCs w:val="30"/>
        </w:rPr>
        <w:t xml:space="preserve">. </w:t>
      </w:r>
      <w:r w:rsidR="007C7C18" w:rsidRPr="003100B9">
        <w:rPr>
          <w:szCs w:val="30"/>
        </w:rPr>
        <w:t xml:space="preserve">Описание структуры </w:t>
      </w:r>
      <w:r w:rsidR="00640ECB">
        <w:rPr>
          <w:szCs w:val="30"/>
        </w:rPr>
        <w:t>классификатора</w:t>
      </w:r>
      <w:r w:rsidRPr="003100B9">
        <w:rPr>
          <w:szCs w:val="30"/>
        </w:rPr>
        <w:t xml:space="preserve"> </w:t>
      </w:r>
    </w:p>
    <w:p w14:paraId="01E3BF80" w14:textId="77777777" w:rsidR="00095A62" w:rsidRPr="005555BA" w:rsidRDefault="00095A62" w:rsidP="00095A62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1.</w:t>
      </w:r>
      <w:r w:rsidRPr="000B2180">
        <w:rPr>
          <w:szCs w:val="30"/>
        </w:rPr>
        <w:t> </w:t>
      </w:r>
      <w:r w:rsidRPr="005555BA">
        <w:rPr>
          <w:szCs w:val="30"/>
        </w:rPr>
        <w:t>Настоящий раздел определяет структур</w:t>
      </w:r>
      <w:r>
        <w:rPr>
          <w:szCs w:val="30"/>
        </w:rPr>
        <w:t>у</w:t>
      </w:r>
      <w:r w:rsidRPr="005555BA">
        <w:rPr>
          <w:szCs w:val="30"/>
        </w:rPr>
        <w:t xml:space="preserve"> </w:t>
      </w:r>
      <w:r>
        <w:rPr>
          <w:szCs w:val="30"/>
        </w:rPr>
        <w:t>и</w:t>
      </w:r>
      <w:r w:rsidRPr="005555BA">
        <w:rPr>
          <w:szCs w:val="30"/>
        </w:rPr>
        <w:t xml:space="preserve"> реквизитный состав классификатора,</w:t>
      </w:r>
      <w:r>
        <w:rPr>
          <w:szCs w:val="30"/>
        </w:rPr>
        <w:t xml:space="preserve"> в том числе</w:t>
      </w:r>
      <w:r w:rsidRPr="005555BA">
        <w:rPr>
          <w:szCs w:val="30"/>
        </w:rPr>
        <w:t xml:space="preserve"> области значений реквизитов и правила их формирования. </w:t>
      </w:r>
    </w:p>
    <w:p w14:paraId="19363937" w14:textId="23F46783" w:rsidR="00095A62" w:rsidRDefault="00095A62" w:rsidP="00095A62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2.</w:t>
      </w:r>
      <w:r w:rsidRPr="000B2180">
        <w:rPr>
          <w:szCs w:val="30"/>
        </w:rPr>
        <w:t> </w:t>
      </w:r>
      <w:r w:rsidRPr="00C6288D">
        <w:rPr>
          <w:szCs w:val="30"/>
        </w:rPr>
        <w:t xml:space="preserve">Структура и реквизитный состав классификатора приведены </w:t>
      </w:r>
      <w:r w:rsidR="00196634">
        <w:rPr>
          <w:szCs w:val="30"/>
        </w:rPr>
        <w:br/>
      </w:r>
      <w:r w:rsidRPr="00C6288D">
        <w:rPr>
          <w:szCs w:val="30"/>
        </w:rPr>
        <w:t>в таблице</w:t>
      </w:r>
      <w:r>
        <w:rPr>
          <w:szCs w:val="30"/>
        </w:rPr>
        <w:t>, в которой формируются следующие поля (графы):</w:t>
      </w:r>
    </w:p>
    <w:p w14:paraId="503DB0CC" w14:textId="77777777" w:rsidR="00095A62" w:rsidRPr="005555BA" w:rsidRDefault="00095A62" w:rsidP="00095A62">
      <w:pPr>
        <w:pStyle w:val="aa"/>
        <w:keepNext/>
        <w:keepLines/>
        <w:spacing w:line="336" w:lineRule="auto"/>
        <w:rPr>
          <w:szCs w:val="30"/>
        </w:rPr>
      </w:pPr>
      <w:r w:rsidRPr="005555BA">
        <w:rPr>
          <w:szCs w:val="30"/>
        </w:rPr>
        <w:t xml:space="preserve">«область значения реквизита»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текст, поясняющий смысл (семантику) элемента;</w:t>
      </w:r>
    </w:p>
    <w:p w14:paraId="69B46D54" w14:textId="77777777" w:rsidR="00095A62" w:rsidRPr="000B2180" w:rsidRDefault="00095A62" w:rsidP="00095A62">
      <w:pPr>
        <w:pStyle w:val="aa"/>
        <w:keepNext/>
        <w:keepLines/>
        <w:spacing w:line="336" w:lineRule="auto"/>
        <w:rPr>
          <w:szCs w:val="30"/>
        </w:rPr>
      </w:pPr>
      <w:r w:rsidRPr="000B2180">
        <w:rPr>
          <w:szCs w:val="30"/>
        </w:rPr>
        <w:t>«</w:t>
      </w:r>
      <w:r>
        <w:rPr>
          <w:szCs w:val="30"/>
        </w:rPr>
        <w:t>п</w:t>
      </w:r>
      <w:r w:rsidRPr="000B2180">
        <w:rPr>
          <w:szCs w:val="30"/>
        </w:rPr>
        <w:t>равила формирования</w:t>
      </w:r>
      <w:r>
        <w:rPr>
          <w:szCs w:val="30"/>
        </w:rPr>
        <w:t xml:space="preserve"> значения реквизита</w:t>
      </w:r>
      <w:r w:rsidRPr="000B2180">
        <w:rPr>
          <w:szCs w:val="30"/>
        </w:rPr>
        <w:t>» – текст,</w:t>
      </w:r>
      <w:r>
        <w:rPr>
          <w:szCs w:val="30"/>
        </w:rPr>
        <w:t xml:space="preserve"> уточняющий назначение элемента и</w:t>
      </w:r>
      <w:r w:rsidRPr="000B2180">
        <w:rPr>
          <w:szCs w:val="30"/>
        </w:rPr>
        <w:t xml:space="preserve"> определяющий правила его формирования (заполнения)</w:t>
      </w:r>
      <w:r>
        <w:rPr>
          <w:szCs w:val="30"/>
        </w:rPr>
        <w:t>,</w:t>
      </w:r>
      <w:r w:rsidRPr="000B2180">
        <w:rPr>
          <w:szCs w:val="30"/>
        </w:rPr>
        <w:t xml:space="preserve"> или словесное описание возможных значений </w:t>
      </w:r>
      <w:r>
        <w:rPr>
          <w:szCs w:val="30"/>
        </w:rPr>
        <w:t>элемента</w:t>
      </w:r>
      <w:r w:rsidRPr="000B2180">
        <w:rPr>
          <w:szCs w:val="30"/>
        </w:rPr>
        <w:t>;</w:t>
      </w:r>
    </w:p>
    <w:p w14:paraId="49D32CF2" w14:textId="77777777" w:rsidR="00095A62" w:rsidRPr="000B2180" w:rsidRDefault="00095A62" w:rsidP="00095A62">
      <w:pPr>
        <w:pStyle w:val="aa"/>
        <w:rPr>
          <w:szCs w:val="30"/>
        </w:rPr>
      </w:pPr>
      <w:r w:rsidRPr="000B2180">
        <w:rPr>
          <w:szCs w:val="30"/>
        </w:rPr>
        <w:t>«мн.»</w:t>
      </w:r>
      <w:r>
        <w:rPr>
          <w:szCs w:val="30"/>
        </w:rPr>
        <w:t xml:space="preserve"> </w:t>
      </w:r>
      <w:r w:rsidRPr="000B2180">
        <w:rPr>
          <w:szCs w:val="30"/>
        </w:rPr>
        <w:t>–</w:t>
      </w:r>
      <w:r>
        <w:rPr>
          <w:szCs w:val="30"/>
        </w:rPr>
        <w:t xml:space="preserve"> </w:t>
      </w:r>
      <w:r w:rsidRPr="000B2180">
        <w:rPr>
          <w:szCs w:val="30"/>
        </w:rPr>
        <w:t xml:space="preserve">множественность </w:t>
      </w:r>
      <w:r>
        <w:rPr>
          <w:szCs w:val="30"/>
        </w:rPr>
        <w:t xml:space="preserve">реквизита </w:t>
      </w:r>
      <w:r w:rsidRPr="000B2180">
        <w:rPr>
          <w:szCs w:val="30"/>
        </w:rPr>
        <w:t>(обязательность (</w:t>
      </w:r>
      <w:proofErr w:type="spellStart"/>
      <w:r w:rsidRPr="000B2180">
        <w:rPr>
          <w:szCs w:val="30"/>
        </w:rPr>
        <w:t>опциональность</w:t>
      </w:r>
      <w:proofErr w:type="spellEnd"/>
      <w:r w:rsidRPr="000B2180">
        <w:rPr>
          <w:szCs w:val="30"/>
        </w:rPr>
        <w:t>)</w:t>
      </w:r>
      <w:r>
        <w:rPr>
          <w:szCs w:val="30"/>
        </w:rPr>
        <w:t xml:space="preserve"> и количество возможных повторений реквизита)</w:t>
      </w:r>
      <w:r w:rsidRPr="000B2180">
        <w:rPr>
          <w:szCs w:val="30"/>
        </w:rPr>
        <w:t>.</w:t>
      </w:r>
    </w:p>
    <w:p w14:paraId="45701C4D" w14:textId="77777777" w:rsidR="00095A62" w:rsidRPr="000B2180" w:rsidRDefault="00095A62" w:rsidP="00095A62">
      <w:pPr>
        <w:pStyle w:val="aa"/>
        <w:rPr>
          <w:szCs w:val="30"/>
        </w:rPr>
      </w:pPr>
      <w:r>
        <w:rPr>
          <w:szCs w:val="30"/>
        </w:rPr>
        <w:t>3</w:t>
      </w:r>
      <w:r w:rsidRPr="000B2180">
        <w:rPr>
          <w:szCs w:val="30"/>
        </w:rPr>
        <w:t xml:space="preserve">. Для указания множественности </w:t>
      </w:r>
      <w:r>
        <w:rPr>
          <w:szCs w:val="30"/>
        </w:rPr>
        <w:t xml:space="preserve">реквизитов передаваемых данных </w:t>
      </w:r>
      <w:r w:rsidRPr="000B2180">
        <w:rPr>
          <w:szCs w:val="30"/>
        </w:rPr>
        <w:t>используются следующие обозначения:</w:t>
      </w:r>
    </w:p>
    <w:p w14:paraId="78FA8E63" w14:textId="77777777" w:rsidR="00095A62" w:rsidRDefault="00095A62" w:rsidP="00095A62">
      <w:pPr>
        <w:pStyle w:val="aa"/>
        <w:rPr>
          <w:szCs w:val="30"/>
        </w:rPr>
      </w:pPr>
      <w:r w:rsidRPr="000B2180">
        <w:rPr>
          <w:szCs w:val="30"/>
        </w:rPr>
        <w:t>1 – 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 xml:space="preserve">, повторения не допускаются; </w:t>
      </w:r>
    </w:p>
    <w:p w14:paraId="3F3552B1" w14:textId="77777777" w:rsidR="00095A62" w:rsidRPr="005555BA" w:rsidRDefault="00095A62" w:rsidP="00095A62">
      <w:pPr>
        <w:pStyle w:val="aa"/>
        <w:rPr>
          <w:szCs w:val="30"/>
        </w:rPr>
      </w:pPr>
      <w:r>
        <w:rPr>
          <w:szCs w:val="30"/>
          <w:lang w:val="en-US"/>
        </w:rPr>
        <w:t>n</w:t>
      </w:r>
      <w:r w:rsidRPr="005555BA">
        <w:rPr>
          <w:szCs w:val="30"/>
        </w:rPr>
        <w:t xml:space="preserve"> – </w:t>
      </w:r>
      <w:proofErr w:type="gramStart"/>
      <w:r>
        <w:rPr>
          <w:szCs w:val="30"/>
        </w:rPr>
        <w:t>реквизит</w:t>
      </w:r>
      <w:proofErr w:type="gramEnd"/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7BB22B56" w14:textId="77777777" w:rsidR="00095A62" w:rsidRPr="005555BA" w:rsidRDefault="00095A62" w:rsidP="00095A62">
      <w:pPr>
        <w:pStyle w:val="aa"/>
        <w:rPr>
          <w:szCs w:val="30"/>
        </w:rPr>
      </w:pPr>
      <w:r w:rsidRPr="005555BA">
        <w:rPr>
          <w:szCs w:val="30"/>
        </w:rPr>
        <w:t xml:space="preserve">1..*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может повторяться без ограничений;</w:t>
      </w:r>
    </w:p>
    <w:p w14:paraId="7D3576AD" w14:textId="77777777" w:rsidR="00095A62" w:rsidRPr="005555BA" w:rsidRDefault="00095A62" w:rsidP="00095A62">
      <w:pPr>
        <w:pStyle w:val="aa"/>
        <w:rPr>
          <w:szCs w:val="30"/>
        </w:rPr>
      </w:pPr>
      <w:proofErr w:type="gramStart"/>
      <w:r>
        <w:rPr>
          <w:szCs w:val="30"/>
          <w:lang w:val="en-US"/>
        </w:rPr>
        <w:t>n</w:t>
      </w:r>
      <w:proofErr w:type="gramEnd"/>
      <w:r w:rsidRPr="005555BA">
        <w:rPr>
          <w:szCs w:val="30"/>
        </w:rPr>
        <w:t xml:space="preserve">..*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не менее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0716D565" w14:textId="77777777" w:rsidR="00095A62" w:rsidRPr="005555BA" w:rsidRDefault="00095A62" w:rsidP="00095A62">
      <w:pPr>
        <w:pStyle w:val="aa"/>
        <w:rPr>
          <w:szCs w:val="30"/>
        </w:rPr>
      </w:pPr>
      <w:proofErr w:type="gramStart"/>
      <w:r>
        <w:rPr>
          <w:szCs w:val="30"/>
          <w:lang w:val="en-US"/>
        </w:rPr>
        <w:t>n</w:t>
      </w:r>
      <w:proofErr w:type="gramEnd"/>
      <w:r w:rsidRPr="005555BA">
        <w:rPr>
          <w:szCs w:val="30"/>
        </w:rPr>
        <w:t>..</w:t>
      </w:r>
      <w:r>
        <w:rPr>
          <w:szCs w:val="30"/>
          <w:lang w:val="en-US"/>
        </w:rPr>
        <w:t>m</w:t>
      </w:r>
      <w:r w:rsidRPr="005555BA">
        <w:rPr>
          <w:szCs w:val="30"/>
        </w:rPr>
        <w:t xml:space="preserve"> – </w:t>
      </w:r>
      <w:proofErr w:type="gramStart"/>
      <w:r>
        <w:rPr>
          <w:szCs w:val="30"/>
        </w:rPr>
        <w:t>реквизит</w:t>
      </w:r>
      <w:proofErr w:type="gramEnd"/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не менее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</w:t>
      </w:r>
      <w:r>
        <w:rPr>
          <w:szCs w:val="30"/>
        </w:rPr>
        <w:br/>
        <w:t xml:space="preserve">и не более </w:t>
      </w:r>
      <w:r>
        <w:rPr>
          <w:szCs w:val="30"/>
          <w:lang w:val="en-US"/>
        </w:rPr>
        <w:t>m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 xml:space="preserve">, </w:t>
      </w:r>
      <w:r>
        <w:rPr>
          <w:szCs w:val="30"/>
          <w:lang w:val="en-US"/>
        </w:rPr>
        <w:t>m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120531A0" w14:textId="77777777" w:rsidR="00095A62" w:rsidRPr="005555BA" w:rsidRDefault="00095A62" w:rsidP="00095A62">
      <w:pPr>
        <w:pStyle w:val="aa"/>
        <w:rPr>
          <w:szCs w:val="30"/>
        </w:rPr>
      </w:pPr>
      <w:r w:rsidRPr="005555BA">
        <w:rPr>
          <w:szCs w:val="30"/>
        </w:rPr>
        <w:lastRenderedPageBreak/>
        <w:t xml:space="preserve">0..1 – </w:t>
      </w:r>
      <w:r>
        <w:rPr>
          <w:szCs w:val="30"/>
        </w:rPr>
        <w:t>реквизит опционален, повторения не допускаются;</w:t>
      </w:r>
    </w:p>
    <w:p w14:paraId="6C4D87DC" w14:textId="77777777" w:rsidR="00095A62" w:rsidRPr="005555BA" w:rsidRDefault="00095A62" w:rsidP="00095A62">
      <w:pPr>
        <w:pStyle w:val="aa"/>
        <w:rPr>
          <w:szCs w:val="30"/>
        </w:rPr>
      </w:pPr>
      <w:r w:rsidRPr="005555BA">
        <w:rPr>
          <w:szCs w:val="30"/>
        </w:rPr>
        <w:t xml:space="preserve">0..*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</w:t>
      </w:r>
      <w:r>
        <w:rPr>
          <w:szCs w:val="30"/>
        </w:rPr>
        <w:t>реквизит опционален, может повторяться без ограничений;</w:t>
      </w:r>
    </w:p>
    <w:p w14:paraId="4B02495D" w14:textId="756200B9" w:rsidR="00BB5860" w:rsidRDefault="00095A62" w:rsidP="00095A62">
      <w:pPr>
        <w:pStyle w:val="affffff8"/>
        <w:ind w:firstLine="539"/>
        <w:rPr>
          <w:lang w:val="ru-RU"/>
        </w:rPr>
      </w:pPr>
      <w:r w:rsidRPr="005555BA">
        <w:rPr>
          <w:szCs w:val="30"/>
          <w:lang w:val="ru-RU"/>
        </w:rPr>
        <w:t>0..</w:t>
      </w:r>
      <w:r>
        <w:rPr>
          <w:szCs w:val="30"/>
          <w:lang w:val="en-US"/>
        </w:rPr>
        <w:t>m</w:t>
      </w:r>
      <w:r w:rsidRPr="005555BA">
        <w:rPr>
          <w:szCs w:val="30"/>
          <w:lang w:val="ru-RU"/>
        </w:rPr>
        <w:t xml:space="preserve"> – </w:t>
      </w:r>
      <w:r>
        <w:rPr>
          <w:szCs w:val="30"/>
          <w:lang w:val="ru-RU"/>
        </w:rPr>
        <w:t xml:space="preserve">реквизит опционален, может повторяться не более </w:t>
      </w:r>
      <w:r>
        <w:rPr>
          <w:szCs w:val="30"/>
          <w:lang w:val="en-US"/>
        </w:rPr>
        <w:t>m</w:t>
      </w:r>
      <w:r>
        <w:rPr>
          <w:szCs w:val="30"/>
          <w:lang w:val="ru-RU"/>
        </w:rPr>
        <w:t xml:space="preserve"> раз (</w:t>
      </w:r>
      <w:r>
        <w:rPr>
          <w:szCs w:val="30"/>
          <w:lang w:val="en-US"/>
        </w:rPr>
        <w:t>m</w:t>
      </w:r>
      <w:r w:rsidRPr="008A697E">
        <w:rPr>
          <w:szCs w:val="30"/>
          <w:lang w:val="ru-RU"/>
        </w:rPr>
        <w:t>&gt;1</w:t>
      </w:r>
      <w:r>
        <w:rPr>
          <w:szCs w:val="30"/>
          <w:lang w:val="ru-RU"/>
        </w:rPr>
        <w:t>)</w:t>
      </w:r>
      <w:r w:rsidR="00BB5860">
        <w:rPr>
          <w:lang w:val="ru-RU"/>
        </w:rPr>
        <w:t>.</w:t>
      </w:r>
    </w:p>
    <w:p w14:paraId="62A93B4C" w14:textId="77777777" w:rsidR="0093134F" w:rsidRDefault="0093134F" w:rsidP="007C7C18">
      <w:pPr>
        <w:pStyle w:val="affffffff0"/>
        <w:keepLines/>
        <w:spacing w:before="240" w:after="240" w:line="264" w:lineRule="auto"/>
        <w:jc w:val="right"/>
        <w:rPr>
          <w:rFonts w:ascii="Times New Roman" w:hAnsi="Times New Roman" w:cs="Times New Roman"/>
          <w:szCs w:val="30"/>
        </w:rPr>
        <w:sectPr w:rsidR="0093134F" w:rsidSect="00457E6F">
          <w:headerReference w:type="default" r:id="rId9"/>
          <w:headerReference w:type="first" r:id="rId10"/>
          <w:pgSz w:w="11906" w:h="16838"/>
          <w:pgMar w:top="1134" w:right="850" w:bottom="1134" w:left="1701" w:header="709" w:footer="709" w:gutter="0"/>
          <w:pgNumType w:start="1"/>
          <w:cols w:space="708"/>
          <w:titlePg/>
          <w:docGrid w:linePitch="381"/>
        </w:sectPr>
      </w:pPr>
    </w:p>
    <w:p w14:paraId="13CECFBA" w14:textId="24F4E95C" w:rsidR="00A21551" w:rsidRDefault="00A21551" w:rsidP="007C7C18">
      <w:pPr>
        <w:pStyle w:val="affffffff0"/>
        <w:keepLines/>
        <w:spacing w:before="240" w:after="240" w:line="264" w:lineRule="auto"/>
        <w:jc w:val="right"/>
        <w:rPr>
          <w:rFonts w:ascii="Times New Roman" w:hAnsi="Times New Roman" w:cs="Times New Roman"/>
          <w:szCs w:val="30"/>
        </w:rPr>
      </w:pPr>
      <w:r w:rsidRPr="00D47049">
        <w:rPr>
          <w:rFonts w:ascii="Times New Roman" w:hAnsi="Times New Roman" w:cs="Times New Roman"/>
          <w:szCs w:val="30"/>
        </w:rPr>
        <w:lastRenderedPageBreak/>
        <w:t>Таблица</w:t>
      </w:r>
    </w:p>
    <w:p w14:paraId="31EF900E" w14:textId="50500618" w:rsidR="0066768A" w:rsidRDefault="00A04AB9" w:rsidP="0066768A">
      <w:pPr>
        <w:pStyle w:val="afffffff7"/>
      </w:pPr>
      <w:r>
        <w:t>Структура и реквизитный состав</w:t>
      </w:r>
      <w:r w:rsidR="0066768A">
        <w:t xml:space="preserve"> </w:t>
      </w:r>
      <w:r w:rsidR="00431049">
        <w:t xml:space="preserve">классификатора </w:t>
      </w:r>
    </w:p>
    <w:tbl>
      <w:tblPr>
        <w:tblW w:w="4943" w:type="pct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4A0" w:firstRow="1" w:lastRow="0" w:firstColumn="1" w:lastColumn="0" w:noHBand="0" w:noVBand="1"/>
      </w:tblPr>
      <w:tblGrid>
        <w:gridCol w:w="445"/>
        <w:gridCol w:w="332"/>
        <w:gridCol w:w="62"/>
        <w:gridCol w:w="3335"/>
        <w:gridCol w:w="3831"/>
        <w:gridCol w:w="4961"/>
        <w:gridCol w:w="1560"/>
      </w:tblGrid>
      <w:tr w:rsidR="00C12711" w:rsidRPr="00A40F2C" w14:paraId="6093BB06" w14:textId="77777777" w:rsidTr="00196634">
        <w:trPr>
          <w:cantSplit/>
          <w:tblHeader/>
        </w:trPr>
        <w:tc>
          <w:tcPr>
            <w:tcW w:w="41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CC94A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 xml:space="preserve">Наименование </w:t>
            </w:r>
            <w:r>
              <w:rPr>
                <w:b w:val="0"/>
                <w:lang w:eastAsia="en-US"/>
              </w:rPr>
              <w:t>реквизита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3198A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>Область значения</w:t>
            </w:r>
            <w:r>
              <w:rPr>
                <w:b w:val="0"/>
                <w:lang w:eastAsia="en-US"/>
              </w:rPr>
              <w:t xml:space="preserve"> реквизита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8E24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A40F2C">
              <w:rPr>
                <w:b w:val="0"/>
                <w:lang w:eastAsia="en-US"/>
              </w:rPr>
              <w:t>Правила формирования</w:t>
            </w:r>
            <w:r>
              <w:rPr>
                <w:b w:val="0"/>
                <w:lang w:eastAsia="en-US"/>
              </w:rPr>
              <w:t xml:space="preserve"> реквизита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A7BC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Мн.</w:t>
            </w:r>
          </w:p>
        </w:tc>
      </w:tr>
      <w:tr w:rsidR="00C12711" w:rsidRPr="00A40F2C" w14:paraId="59B12621" w14:textId="77777777" w:rsidTr="00196634">
        <w:trPr>
          <w:cantSplit/>
        </w:trPr>
        <w:tc>
          <w:tcPr>
            <w:tcW w:w="41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ACC51" w14:textId="7A5BE1B8" w:rsidR="00C12711" w:rsidRDefault="00C12711" w:rsidP="00D53998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 </w:t>
            </w:r>
            <w:r w:rsidR="00D53998" w:rsidRPr="0093134F">
              <w:rPr>
                <w:b w:val="0"/>
                <w:color w:val="auto"/>
                <w:lang w:eastAsia="en-US"/>
              </w:rPr>
              <w:t>Типы нарушений</w:t>
            </w:r>
            <w:r w:rsidR="0093134F" w:rsidRPr="0093134F">
              <w:rPr>
                <w:b w:val="0"/>
                <w:color w:val="auto"/>
                <w:lang w:eastAsia="en-US"/>
              </w:rPr>
              <w:t>, выявленных по результатам транспортного (автомобильного) контроля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D11EB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определяется областями значений вложенных реквизитов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5640C" w14:textId="676402E0" w:rsidR="00C12711" w:rsidRPr="00C26639" w:rsidRDefault="00C12711" w:rsidP="001218D5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определя</w:t>
            </w:r>
            <w:r w:rsidR="001218D5">
              <w:rPr>
                <w:b w:val="0"/>
                <w:color w:val="auto"/>
                <w:lang w:eastAsia="en-US"/>
              </w:rPr>
              <w:t>ю</w:t>
            </w:r>
            <w:r>
              <w:rPr>
                <w:b w:val="0"/>
                <w:color w:val="auto"/>
                <w:lang w:eastAsia="en-US"/>
              </w:rPr>
              <w:t>тся правилами формирования вложенных реквизитов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0DFB" w14:textId="3758E56B" w:rsidR="00C12711" w:rsidRDefault="00A04AB9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1..</w:t>
            </w:r>
            <w:r w:rsidR="00C12711">
              <w:rPr>
                <w:b w:val="0"/>
                <w:color w:val="auto"/>
                <w:lang w:eastAsia="en-US"/>
              </w:rPr>
              <w:t>*</w:t>
            </w:r>
          </w:p>
        </w:tc>
      </w:tr>
      <w:tr w:rsidR="00C12711" w:rsidRPr="00A40F2C" w14:paraId="2CDCD4A6" w14:textId="77777777" w:rsidTr="00196634">
        <w:trPr>
          <w:cantSplit/>
        </w:trPr>
        <w:tc>
          <w:tcPr>
            <w:tcW w:w="446" w:type="dxa"/>
            <w:tcBorders>
              <w:top w:val="single" w:sz="4" w:space="0" w:color="auto"/>
              <w:right w:val="single" w:sz="4" w:space="0" w:color="auto"/>
            </w:tcBorders>
          </w:tcPr>
          <w:p w14:paraId="7C10B8EB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31605" w14:textId="01E0BE0F" w:rsidR="00C12711" w:rsidRPr="00A40F2C" w:rsidRDefault="00C12711" w:rsidP="00D53998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1. Код </w:t>
            </w:r>
            <w:r w:rsidR="00A04AB9">
              <w:rPr>
                <w:b w:val="0"/>
                <w:lang w:eastAsia="en-US"/>
              </w:rPr>
              <w:t>типа</w:t>
            </w:r>
            <w:r>
              <w:rPr>
                <w:b w:val="0"/>
                <w:lang w:eastAsia="en-US"/>
              </w:rPr>
              <w:t xml:space="preserve"> </w:t>
            </w:r>
            <w:r w:rsidR="00D53998">
              <w:rPr>
                <w:b w:val="0"/>
                <w:lang w:eastAsia="en-US"/>
              </w:rPr>
              <w:t>нарушения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08107" w14:textId="77777777" w:rsidR="00C12711" w:rsidRPr="00E10C3C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 xml:space="preserve">строка символов в соответствии с шаблоном: </w:t>
            </w:r>
            <w:r w:rsidRPr="004953C2">
              <w:rPr>
                <w:b w:val="0"/>
                <w:color w:val="auto"/>
                <w:lang w:eastAsia="en-US"/>
              </w:rPr>
              <w:br/>
              <w:t>[0-9]{2}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C0C2" w14:textId="4DA75CC3" w:rsidR="00C12711" w:rsidRPr="00B016B9" w:rsidRDefault="00A04AB9" w:rsidP="00DD3A6D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D4F63">
              <w:rPr>
                <w:b w:val="0"/>
                <w:color w:val="auto"/>
                <w:lang w:eastAsia="en-US"/>
              </w:rPr>
              <w:t xml:space="preserve">содержит кодовое обозначение </w:t>
            </w:r>
            <w:r>
              <w:rPr>
                <w:b w:val="0"/>
                <w:color w:val="auto"/>
                <w:lang w:eastAsia="en-US"/>
              </w:rPr>
              <w:t>типа</w:t>
            </w:r>
            <w:r w:rsidRPr="004D4F63">
              <w:rPr>
                <w:b w:val="0"/>
                <w:color w:val="auto"/>
                <w:lang w:eastAsia="en-US"/>
              </w:rPr>
              <w:t xml:space="preserve"> </w:t>
            </w:r>
            <w:r w:rsidR="00DD3A6D">
              <w:rPr>
                <w:b w:val="0"/>
                <w:color w:val="auto"/>
                <w:lang w:eastAsia="en-US"/>
              </w:rPr>
              <w:t>нарушения, выявленного по результатам транспортного (автомобильного) контроля</w:t>
            </w:r>
            <w:r w:rsidRPr="004D4F63">
              <w:rPr>
                <w:b w:val="0"/>
                <w:color w:val="auto"/>
                <w:lang w:eastAsia="en-US"/>
              </w:rPr>
              <w:t xml:space="preserve">, формируется с использованием </w:t>
            </w:r>
            <w:r>
              <w:rPr>
                <w:b w:val="0"/>
                <w:color w:val="auto"/>
                <w:lang w:eastAsia="en-US"/>
              </w:rPr>
              <w:t>серийно-</w:t>
            </w:r>
            <w:r w:rsidRPr="004D4F63">
              <w:rPr>
                <w:b w:val="0"/>
                <w:color w:val="auto"/>
                <w:lang w:eastAsia="en-US"/>
              </w:rPr>
              <w:t>порядкового метода кодирования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9BCCD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color w:val="auto"/>
                <w:lang w:eastAsia="en-US"/>
              </w:rPr>
            </w:pPr>
            <w:r>
              <w:rPr>
                <w:b w:val="0"/>
                <w:color w:val="auto"/>
                <w:lang w:eastAsia="en-US"/>
              </w:rPr>
              <w:t>1</w:t>
            </w:r>
          </w:p>
        </w:tc>
      </w:tr>
      <w:tr w:rsidR="00C12711" w:rsidRPr="00A40F2C" w14:paraId="3A272030" w14:textId="77777777" w:rsidTr="00196634">
        <w:trPr>
          <w:cantSplit/>
        </w:trPr>
        <w:tc>
          <w:tcPr>
            <w:tcW w:w="446" w:type="dxa"/>
            <w:tcBorders>
              <w:right w:val="single" w:sz="4" w:space="0" w:color="auto"/>
            </w:tcBorders>
          </w:tcPr>
          <w:p w14:paraId="2ED6A56B" w14:textId="77777777" w:rsidR="00C12711" w:rsidRPr="00A40F2C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CDCA" w14:textId="27478D04" w:rsidR="00C12711" w:rsidRPr="00A40F2C" w:rsidRDefault="00C12711" w:rsidP="00D53998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2. </w:t>
            </w:r>
            <w:r w:rsidR="00D53998">
              <w:rPr>
                <w:b w:val="0"/>
                <w:lang w:eastAsia="en-US"/>
              </w:rPr>
              <w:t>Наименование</w:t>
            </w:r>
            <w:r>
              <w:rPr>
                <w:b w:val="0"/>
                <w:lang w:eastAsia="en-US"/>
              </w:rPr>
              <w:t xml:space="preserve"> </w:t>
            </w:r>
            <w:r w:rsidR="00A04AB9">
              <w:rPr>
                <w:b w:val="0"/>
                <w:lang w:eastAsia="en-US"/>
              </w:rPr>
              <w:t>типа</w:t>
            </w:r>
            <w:r>
              <w:rPr>
                <w:b w:val="0"/>
                <w:lang w:eastAsia="en-US"/>
              </w:rPr>
              <w:t xml:space="preserve"> </w:t>
            </w:r>
            <w:r w:rsidR="00D53998">
              <w:rPr>
                <w:b w:val="0"/>
                <w:lang w:eastAsia="en-US"/>
              </w:rPr>
              <w:t>нарушения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7A902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>строка символов.</w:t>
            </w:r>
          </w:p>
          <w:p w14:paraId="390B777C" w14:textId="77777777" w:rsidR="00C12711" w:rsidRPr="004953C2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>Мин. длина: 1.</w:t>
            </w:r>
          </w:p>
          <w:p w14:paraId="07F3AE03" w14:textId="32CA473A" w:rsidR="00C12711" w:rsidRPr="004953C2" w:rsidRDefault="00C12711" w:rsidP="0093134F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4953C2">
              <w:rPr>
                <w:b w:val="0"/>
                <w:color w:val="auto"/>
                <w:lang w:eastAsia="en-US"/>
              </w:rPr>
              <w:t xml:space="preserve">Макс. длина: </w:t>
            </w:r>
            <w:r w:rsidR="0093134F">
              <w:rPr>
                <w:b w:val="0"/>
                <w:color w:val="auto"/>
                <w:lang w:eastAsia="en-US"/>
              </w:rPr>
              <w:t>100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75407" w14:textId="77777777" w:rsidR="00C12711" w:rsidRPr="004C6457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формируется в виде текста на русском языке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471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3330FEAA" w14:textId="77777777" w:rsidTr="00196634">
        <w:trPr>
          <w:cantSplit/>
        </w:trPr>
        <w:tc>
          <w:tcPr>
            <w:tcW w:w="446" w:type="dxa"/>
            <w:tcBorders>
              <w:right w:val="single" w:sz="4" w:space="0" w:color="auto"/>
            </w:tcBorders>
          </w:tcPr>
          <w:p w14:paraId="0A0A9B52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55003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 Сведения о записи справочника (классификатора)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57EA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D6555E">
              <w:rPr>
                <w:b w:val="0"/>
              </w:rPr>
              <w:t>определяется областями значений вложенных реквизитов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850CD" w14:textId="60D07545" w:rsidR="00C12711" w:rsidRPr="00D6555E" w:rsidRDefault="00C12711" w:rsidP="001218D5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D6555E">
              <w:rPr>
                <w:b w:val="0"/>
              </w:rPr>
              <w:t>определя</w:t>
            </w:r>
            <w:r w:rsidR="001218D5">
              <w:rPr>
                <w:b w:val="0"/>
              </w:rPr>
              <w:t>ю</w:t>
            </w:r>
            <w:r w:rsidRPr="00D6555E">
              <w:rPr>
                <w:b w:val="0"/>
              </w:rPr>
              <w:t xml:space="preserve">тся правилами формирования вложенных реквизитов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08311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D6555E">
              <w:rPr>
                <w:b w:val="0"/>
              </w:rPr>
              <w:t>1</w:t>
            </w:r>
          </w:p>
        </w:tc>
      </w:tr>
      <w:tr w:rsidR="00C12711" w:rsidRPr="00A40F2C" w14:paraId="3357D13D" w14:textId="77777777" w:rsidTr="00196634">
        <w:trPr>
          <w:cantSplit/>
        </w:trPr>
        <w:tc>
          <w:tcPr>
            <w:tcW w:w="446" w:type="dxa"/>
            <w:tcBorders>
              <w:right w:val="single" w:sz="4" w:space="0" w:color="auto"/>
            </w:tcBorders>
          </w:tcPr>
          <w:p w14:paraId="79A6914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0429D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1. Дата начала действия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137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4DCF4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соответствует дате начала действия, указанной в акте органа Евразийского экономического союза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4B8A" w14:textId="77777777" w:rsidR="00C12711" w:rsidRPr="00D6555E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D6555E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C12711" w:rsidRPr="00A40F2C" w14:paraId="2A879BB9" w14:textId="77777777" w:rsidTr="00196634">
        <w:trPr>
          <w:cantSplit/>
        </w:trPr>
        <w:tc>
          <w:tcPr>
            <w:tcW w:w="446" w:type="dxa"/>
            <w:tcBorders>
              <w:right w:val="single" w:sz="4" w:space="0" w:color="auto"/>
            </w:tcBorders>
          </w:tcPr>
          <w:p w14:paraId="4B02DE69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B466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1.3.2. Сведения об акте, регламентирующем начало действия 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923E" w14:textId="77777777" w:rsidR="00C12711" w:rsidRPr="00943A6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F308A" w14:textId="1BDC9686" w:rsidR="00C12711" w:rsidRPr="00943A69" w:rsidRDefault="00C12711" w:rsidP="001218D5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определя</w:t>
            </w:r>
            <w:r w:rsidR="001218D5">
              <w:rPr>
                <w:rFonts w:eastAsia="Arial" w:cs="Times New Roman"/>
                <w:b w:val="0"/>
                <w:noProof/>
                <w:szCs w:val="24"/>
              </w:rPr>
              <w:t>ю</w:t>
            </w:r>
            <w:r w:rsidRPr="00943A69">
              <w:rPr>
                <w:rFonts w:eastAsia="Arial" w:cs="Times New Roman"/>
                <w:b w:val="0"/>
                <w:noProof/>
                <w:szCs w:val="24"/>
              </w:rPr>
              <w:t>тся правилами формирования вложенных реквизитов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5D3B6" w14:textId="77777777" w:rsidR="00C12711" w:rsidRPr="00943A69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943A69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196634" w:rsidRPr="00A40F2C" w14:paraId="46A459DF" w14:textId="77777777" w:rsidTr="00196634">
        <w:trPr>
          <w:cantSplit/>
        </w:trPr>
        <w:tc>
          <w:tcPr>
            <w:tcW w:w="446" w:type="dxa"/>
          </w:tcPr>
          <w:p w14:paraId="2F6DE14C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32" w:type="dxa"/>
            <w:tcBorders>
              <w:top w:val="single" w:sz="4" w:space="0" w:color="auto"/>
              <w:right w:val="single" w:sz="4" w:space="0" w:color="auto"/>
            </w:tcBorders>
          </w:tcPr>
          <w:p w14:paraId="2568F95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C16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1. Вид акта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4E3CE" w14:textId="77777777" w:rsidR="00C12711" w:rsidRPr="00C23D99" w:rsidRDefault="00C12711" w:rsidP="00196634">
            <w:pPr>
              <w:pStyle w:val="aff5"/>
              <w:keepNext w:val="0"/>
              <w:widowControl w:val="0"/>
              <w:spacing w:line="264" w:lineRule="auto"/>
              <w:ind w:right="79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нормализованная 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Шаблон: \d{5}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444CE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 xml:space="preserve">кодовое обозначение 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06D0C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196634" w:rsidRPr="00A40F2C" w14:paraId="7B369249" w14:textId="77777777" w:rsidTr="00196634">
        <w:trPr>
          <w:cantSplit/>
        </w:trPr>
        <w:tc>
          <w:tcPr>
            <w:tcW w:w="446" w:type="dxa"/>
          </w:tcPr>
          <w:p w14:paraId="2A18AB29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32" w:type="dxa"/>
            <w:tcBorders>
              <w:right w:val="single" w:sz="4" w:space="0" w:color="auto"/>
            </w:tcBorders>
          </w:tcPr>
          <w:p w14:paraId="0F6B13FF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D7C9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2. Номер акта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4EBB2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ин. длина: 1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акс. длина: 5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2F5E9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0DB3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110CBD47" w14:textId="77777777" w:rsidTr="00196634">
        <w:trPr>
          <w:cantSplit/>
        </w:trPr>
        <w:tc>
          <w:tcPr>
            <w:tcW w:w="446" w:type="dxa"/>
          </w:tcPr>
          <w:p w14:paraId="7796FB65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32" w:type="dxa"/>
            <w:tcBorders>
              <w:right w:val="single" w:sz="4" w:space="0" w:color="auto"/>
            </w:tcBorders>
          </w:tcPr>
          <w:p w14:paraId="76373BB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AB638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2.3. Дата акта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D5AFD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84AD1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028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  <w:bookmarkStart w:id="1" w:name="_GoBack"/>
            <w:bookmarkEnd w:id="1"/>
          </w:p>
        </w:tc>
      </w:tr>
      <w:tr w:rsidR="00C12711" w:rsidRPr="00A40F2C" w14:paraId="55887804" w14:textId="77777777" w:rsidTr="00196634">
        <w:trPr>
          <w:cantSplit/>
        </w:trPr>
        <w:tc>
          <w:tcPr>
            <w:tcW w:w="446" w:type="dxa"/>
            <w:tcBorders>
              <w:right w:val="single" w:sz="4" w:space="0" w:color="auto"/>
            </w:tcBorders>
          </w:tcPr>
          <w:p w14:paraId="30C6042B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A20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3. Дата окончания действия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65D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06F7F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0938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  <w:lang w:val="en-US"/>
              </w:rPr>
              <w:t>0..</w:t>
            </w:r>
            <w:r w:rsidRPr="002F3454">
              <w:rPr>
                <w:rFonts w:eastAsia="Arial" w:cs="Times New Roman"/>
                <w:b w:val="0"/>
                <w:noProof/>
                <w:szCs w:val="24"/>
              </w:rPr>
              <w:t>1</w:t>
            </w:r>
          </w:p>
        </w:tc>
      </w:tr>
      <w:tr w:rsidR="00C12711" w:rsidRPr="00A40F2C" w14:paraId="691530E5" w14:textId="77777777" w:rsidTr="00196634">
        <w:trPr>
          <w:cantSplit/>
        </w:trPr>
        <w:tc>
          <w:tcPr>
            <w:tcW w:w="446" w:type="dxa"/>
            <w:tcBorders>
              <w:right w:val="single" w:sz="4" w:space="0" w:color="auto"/>
            </w:tcBorders>
          </w:tcPr>
          <w:p w14:paraId="6F712703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29E11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 Сведения об акте, регламентирующем окончание действия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D54F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1F716" w14:textId="7A6FC91F" w:rsidR="00C12711" w:rsidRPr="002F3454" w:rsidRDefault="00C12711" w:rsidP="001218D5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определя</w:t>
            </w:r>
            <w:r w:rsidR="001218D5">
              <w:rPr>
                <w:rFonts w:eastAsia="Arial" w:cs="Times New Roman"/>
                <w:b w:val="0"/>
                <w:noProof/>
                <w:szCs w:val="24"/>
              </w:rPr>
              <w:t>ю</w:t>
            </w:r>
            <w:r w:rsidRPr="002F3454">
              <w:rPr>
                <w:rFonts w:eastAsia="Arial" w:cs="Times New Roman"/>
                <w:b w:val="0"/>
                <w:noProof/>
                <w:szCs w:val="24"/>
              </w:rPr>
              <w:t>тся правилами формирования вложенных реквизитов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FA75" w14:textId="77777777" w:rsidR="00C12711" w:rsidRPr="002F3454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 w:rsidRPr="002F3454">
              <w:rPr>
                <w:rFonts w:eastAsia="Arial" w:cs="Times New Roman"/>
                <w:b w:val="0"/>
                <w:noProof/>
                <w:szCs w:val="24"/>
              </w:rPr>
              <w:t>0..1</w:t>
            </w:r>
          </w:p>
        </w:tc>
      </w:tr>
      <w:tr w:rsidR="00C12711" w:rsidRPr="00A40F2C" w14:paraId="54F0B5BC" w14:textId="77777777" w:rsidTr="00196634">
        <w:trPr>
          <w:cantSplit/>
        </w:trPr>
        <w:tc>
          <w:tcPr>
            <w:tcW w:w="446" w:type="dxa"/>
          </w:tcPr>
          <w:p w14:paraId="6D01AB96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94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742096FF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D9812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1. Вид акта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F9F84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нормализованная 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Шаблон: \d{5}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74E8B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 xml:space="preserve">кодовое обозначение 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D7D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2FFB459C" w14:textId="77777777" w:rsidTr="00196634">
        <w:trPr>
          <w:cantSplit/>
        </w:trPr>
        <w:tc>
          <w:tcPr>
            <w:tcW w:w="446" w:type="dxa"/>
          </w:tcPr>
          <w:p w14:paraId="3178BF58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94" w:type="dxa"/>
            <w:gridSpan w:val="2"/>
            <w:tcBorders>
              <w:right w:val="single" w:sz="4" w:space="0" w:color="auto"/>
            </w:tcBorders>
          </w:tcPr>
          <w:p w14:paraId="005168D7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FB9BA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2. Номер акта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4E233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трока символов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ин. длина: 1.</w:t>
            </w:r>
            <w:r w:rsidRPr="00C23D99">
              <w:rPr>
                <w:rFonts w:eastAsia="Arial" w:cs="Times New Roman"/>
                <w:b w:val="0"/>
                <w:noProof/>
                <w:szCs w:val="24"/>
              </w:rPr>
              <w:br/>
              <w:t>Макс. длина: 5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8749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0BD4F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  <w:tr w:rsidR="00C12711" w:rsidRPr="00A40F2C" w14:paraId="2FC85859" w14:textId="77777777" w:rsidTr="00196634">
        <w:trPr>
          <w:cantSplit/>
        </w:trPr>
        <w:tc>
          <w:tcPr>
            <w:tcW w:w="446" w:type="dxa"/>
          </w:tcPr>
          <w:p w14:paraId="55AA3734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94" w:type="dxa"/>
            <w:gridSpan w:val="2"/>
            <w:tcBorders>
              <w:right w:val="single" w:sz="4" w:space="0" w:color="auto"/>
            </w:tcBorders>
          </w:tcPr>
          <w:p w14:paraId="7E14B54E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</w:p>
        </w:tc>
        <w:tc>
          <w:tcPr>
            <w:tcW w:w="3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C755B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.3.4.3. Дата акта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F265B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color w:val="auto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дата в соответствии с ГОСТ ИСО 8601–200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6C78" w14:textId="77777777" w:rsidR="00C12711" w:rsidRPr="00C23D99" w:rsidRDefault="00C12711" w:rsidP="007663D9">
            <w:pPr>
              <w:pStyle w:val="aff5"/>
              <w:keepNext w:val="0"/>
              <w:widowControl w:val="0"/>
              <w:spacing w:line="264" w:lineRule="auto"/>
              <w:jc w:val="left"/>
              <w:rPr>
                <w:b w:val="0"/>
                <w:lang w:eastAsia="en-US"/>
              </w:rPr>
            </w:pPr>
            <w:r w:rsidRPr="00C23D99">
              <w:rPr>
                <w:rFonts w:eastAsia="Arial" w:cs="Times New Roman"/>
                <w:b w:val="0"/>
                <w:noProof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F15E" w14:textId="77777777" w:rsidR="00C12711" w:rsidRDefault="00C12711" w:rsidP="007663D9">
            <w:pPr>
              <w:pStyle w:val="aff5"/>
              <w:keepNext w:val="0"/>
              <w:widowControl w:val="0"/>
              <w:spacing w:line="26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>1</w:t>
            </w:r>
          </w:p>
        </w:tc>
      </w:tr>
    </w:tbl>
    <w:tbl>
      <w:tblPr>
        <w:tblpPr w:leftFromText="180" w:rightFromText="180" w:vertAnchor="text" w:horzAnchor="margin" w:tblpXSpec="center" w:tblpY="4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</w:tblGrid>
      <w:tr w:rsidR="001218D5" w:rsidRPr="00D47049" w14:paraId="2DD301D8" w14:textId="77777777" w:rsidTr="001218D5"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33D9D94" w14:textId="77777777" w:rsidR="001218D5" w:rsidRPr="00D47049" w:rsidRDefault="001218D5" w:rsidP="001218D5">
            <w:pPr>
              <w:keepNext/>
              <w:keepLines/>
              <w:spacing w:after="0" w:line="240" w:lineRule="auto"/>
              <w:rPr>
                <w:rFonts w:eastAsia="Times New Roman" w:cs="Times New Roman"/>
                <w:szCs w:val="24"/>
                <w:lang w:eastAsia="x-none"/>
              </w:rPr>
            </w:pPr>
          </w:p>
        </w:tc>
      </w:tr>
    </w:tbl>
    <w:p w14:paraId="682FFCB8" w14:textId="3244891D" w:rsidR="000470A8" w:rsidRPr="00B44B17" w:rsidRDefault="000470A8" w:rsidP="001218D5">
      <w:pPr>
        <w:keepNext/>
        <w:tabs>
          <w:tab w:val="left" w:pos="1356"/>
        </w:tabs>
        <w:spacing w:after="240" w:line="240" w:lineRule="auto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196634">
      <w:pgSz w:w="16838" w:h="11906" w:orient="landscape"/>
      <w:pgMar w:top="1273" w:right="1134" w:bottom="426" w:left="1134" w:header="567" w:footer="709" w:gutter="0"/>
      <w:pgNumType w:start="6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91C33B" w14:textId="77777777" w:rsidR="001948A7" w:rsidRDefault="001948A7" w:rsidP="00A47881">
      <w:pPr>
        <w:spacing w:after="0" w:line="240" w:lineRule="auto"/>
      </w:pPr>
      <w:r>
        <w:separator/>
      </w:r>
    </w:p>
  </w:endnote>
  <w:endnote w:type="continuationSeparator" w:id="0">
    <w:p w14:paraId="75615E33" w14:textId="77777777" w:rsidR="001948A7" w:rsidRDefault="001948A7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1"/>
    <w:family w:val="roman"/>
    <w:notTrueType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F4F24F" w14:textId="77777777" w:rsidR="001948A7" w:rsidRDefault="001948A7" w:rsidP="00A47881">
      <w:pPr>
        <w:spacing w:after="0" w:line="240" w:lineRule="auto"/>
      </w:pPr>
      <w:r>
        <w:separator/>
      </w:r>
    </w:p>
  </w:footnote>
  <w:footnote w:type="continuationSeparator" w:id="0">
    <w:p w14:paraId="3A9B695C" w14:textId="77777777" w:rsidR="001948A7" w:rsidRDefault="001948A7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71949778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3D8CF145" w14:textId="1370B021" w:rsidR="00D5181F" w:rsidRPr="00B00D66" w:rsidRDefault="00D5181F" w:rsidP="005A076E">
        <w:pPr>
          <w:pStyle w:val="affff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196634">
          <w:rPr>
            <w:noProof/>
            <w:sz w:val="30"/>
            <w:szCs w:val="30"/>
          </w:rPr>
          <w:t>2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06E9BE" w14:textId="3545D975" w:rsidR="00196634" w:rsidRDefault="00196634">
    <w:pPr>
      <w:pStyle w:val="affff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>
    <w:nsid w:val="13416998"/>
    <w:multiLevelType w:val="hybridMultilevel"/>
    <w:tmpl w:val="BFCEE2D0"/>
    <w:lvl w:ilvl="0" w:tplc="DA2C72D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color w:val="FF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>
    <w:nsid w:val="1C2C6EEE"/>
    <w:multiLevelType w:val="hybridMultilevel"/>
    <w:tmpl w:val="D8B8C298"/>
    <w:lvl w:ilvl="0" w:tplc="9BEC2D10">
      <w:start w:val="1"/>
      <w:numFmt w:val="bullet"/>
      <w:pStyle w:val="a"/>
      <w:lvlText w:val="-"/>
      <w:lvlJc w:val="left"/>
      <w:pPr>
        <w:ind w:left="1429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1D8D509F"/>
    <w:multiLevelType w:val="multilevel"/>
    <w:tmpl w:val="4914D3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4394543"/>
    <w:multiLevelType w:val="hybridMultilevel"/>
    <w:tmpl w:val="1302B06C"/>
    <w:lvl w:ilvl="0" w:tplc="CBEE18A2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26E97AB1"/>
    <w:multiLevelType w:val="hybridMultilevel"/>
    <w:tmpl w:val="76229AB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8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9B546F"/>
    <w:multiLevelType w:val="multilevel"/>
    <w:tmpl w:val="4F46A874"/>
    <w:styleLink w:val="a1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0">
    <w:nsid w:val="3319153A"/>
    <w:multiLevelType w:val="hybridMultilevel"/>
    <w:tmpl w:val="D834D60E"/>
    <w:lvl w:ilvl="0" w:tplc="FFFCEF92">
      <w:start w:val="1"/>
      <w:numFmt w:val="bullet"/>
      <w:pStyle w:val="a2"/>
      <w:lvlText w:val="-"/>
      <w:lvlJc w:val="left"/>
      <w:pPr>
        <w:ind w:left="1429" w:hanging="360"/>
      </w:pPr>
      <w:rPr>
        <w:rFonts w:ascii="Courier New" w:hAnsi="Courier New" w:hint="default"/>
        <w:lang w:val="en-US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>
    <w:nsid w:val="3C781A17"/>
    <w:multiLevelType w:val="hybridMultilevel"/>
    <w:tmpl w:val="34D2E856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FD3D06"/>
    <w:multiLevelType w:val="hybridMultilevel"/>
    <w:tmpl w:val="0D02524A"/>
    <w:lvl w:ilvl="0" w:tplc="7436D13C">
      <w:start w:val="1"/>
      <w:numFmt w:val="decimal"/>
      <w:pStyle w:val="a3"/>
      <w:lvlText w:val="%1."/>
      <w:lvlJc w:val="left"/>
      <w:pPr>
        <w:ind w:left="1069" w:hanging="360"/>
      </w:pPr>
      <w:rPr>
        <w:i w:val="0"/>
      </w:rPr>
    </w:lvl>
    <w:lvl w:ilvl="1" w:tplc="3C90B9D6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>
    <w:nsid w:val="46CB1AB1"/>
    <w:multiLevelType w:val="hybridMultilevel"/>
    <w:tmpl w:val="91C6ED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4B6A745D"/>
    <w:multiLevelType w:val="hybridMultilevel"/>
    <w:tmpl w:val="B0008BD8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5965D5"/>
    <w:multiLevelType w:val="hybridMultilevel"/>
    <w:tmpl w:val="A626B33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8091204"/>
    <w:multiLevelType w:val="hybridMultilevel"/>
    <w:tmpl w:val="49CEE2C2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265F1"/>
    <w:multiLevelType w:val="hybridMultilevel"/>
    <w:tmpl w:val="22B8408C"/>
    <w:lvl w:ilvl="0" w:tplc="8C46C85A">
      <w:start w:val="1"/>
      <w:numFmt w:val="decimal"/>
      <w:pStyle w:val="a4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7F9149A"/>
    <w:multiLevelType w:val="hybridMultilevel"/>
    <w:tmpl w:val="A2A40CB6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262F8E"/>
    <w:multiLevelType w:val="multilevel"/>
    <w:tmpl w:val="D576B26E"/>
    <w:styleLink w:val="a5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>
    <w:nsid w:val="767963BE"/>
    <w:multiLevelType w:val="hybridMultilevel"/>
    <w:tmpl w:val="312A7A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"/>
  </w:num>
  <w:num w:numId="3">
    <w:abstractNumId w:val="19"/>
  </w:num>
  <w:num w:numId="4">
    <w:abstractNumId w:val="19"/>
  </w:num>
  <w:num w:numId="5">
    <w:abstractNumId w:val="0"/>
  </w:num>
  <w:num w:numId="6">
    <w:abstractNumId w:val="8"/>
  </w:num>
  <w:num w:numId="7">
    <w:abstractNumId w:val="7"/>
  </w:num>
  <w:num w:numId="8">
    <w:abstractNumId w:val="9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5"/>
  </w:num>
  <w:num w:numId="23">
    <w:abstractNumId w:val="3"/>
  </w:num>
  <w:num w:numId="24">
    <w:abstractNumId w:val="12"/>
  </w:num>
  <w:num w:numId="25">
    <w:abstractNumId w:val="10"/>
  </w:num>
  <w:num w:numId="26">
    <w:abstractNumId w:val="17"/>
  </w:num>
  <w:num w:numId="27">
    <w:abstractNumId w:val="21"/>
  </w:num>
  <w:num w:numId="28">
    <w:abstractNumId w:val="15"/>
  </w:num>
  <w:num w:numId="29">
    <w:abstractNumId w:val="13"/>
  </w:num>
  <w:num w:numId="30">
    <w:abstractNumId w:val="14"/>
  </w:num>
  <w:num w:numId="31">
    <w:abstractNumId w:val="11"/>
  </w:num>
  <w:num w:numId="32">
    <w:abstractNumId w:val="16"/>
  </w:num>
  <w:num w:numId="33">
    <w:abstractNumId w:val="6"/>
  </w:num>
  <w:num w:numId="34">
    <w:abstractNumId w:val="1"/>
  </w:num>
  <w:num w:numId="35">
    <w:abstractNumId w:val="4"/>
  </w:num>
  <w:num w:numId="36">
    <w:abstractNumId w:val="20"/>
  </w:num>
  <w:num w:numId="37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bA0NDU2szCxMDFT0lEKTi0uzszPAykwrAUAGw9AsSwAAAA=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66A1"/>
    <w:rsid w:val="000071CA"/>
    <w:rsid w:val="00007470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6B3C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444"/>
    <w:rsid w:val="00023818"/>
    <w:rsid w:val="00023DE2"/>
    <w:rsid w:val="00024295"/>
    <w:rsid w:val="000243A9"/>
    <w:rsid w:val="00024613"/>
    <w:rsid w:val="00024944"/>
    <w:rsid w:val="000249E9"/>
    <w:rsid w:val="00024B24"/>
    <w:rsid w:val="000259DD"/>
    <w:rsid w:val="00025B84"/>
    <w:rsid w:val="00025B8B"/>
    <w:rsid w:val="00026C61"/>
    <w:rsid w:val="0002719D"/>
    <w:rsid w:val="00027C6F"/>
    <w:rsid w:val="00027D20"/>
    <w:rsid w:val="00027DC1"/>
    <w:rsid w:val="00030424"/>
    <w:rsid w:val="0003082C"/>
    <w:rsid w:val="00030DE4"/>
    <w:rsid w:val="00031FF0"/>
    <w:rsid w:val="00032440"/>
    <w:rsid w:val="00032BB1"/>
    <w:rsid w:val="0003317E"/>
    <w:rsid w:val="0003357E"/>
    <w:rsid w:val="000342B2"/>
    <w:rsid w:val="0003446A"/>
    <w:rsid w:val="00034951"/>
    <w:rsid w:val="0003526A"/>
    <w:rsid w:val="000354ED"/>
    <w:rsid w:val="000356FF"/>
    <w:rsid w:val="000361C3"/>
    <w:rsid w:val="00036560"/>
    <w:rsid w:val="000369DA"/>
    <w:rsid w:val="0003747E"/>
    <w:rsid w:val="000378FC"/>
    <w:rsid w:val="00037D64"/>
    <w:rsid w:val="00037FEA"/>
    <w:rsid w:val="00040942"/>
    <w:rsid w:val="0004096A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92E"/>
    <w:rsid w:val="00055F93"/>
    <w:rsid w:val="0005610D"/>
    <w:rsid w:val="00056C65"/>
    <w:rsid w:val="000610EC"/>
    <w:rsid w:val="000612FA"/>
    <w:rsid w:val="00061D66"/>
    <w:rsid w:val="0006231A"/>
    <w:rsid w:val="00062B73"/>
    <w:rsid w:val="00063368"/>
    <w:rsid w:val="00063DDB"/>
    <w:rsid w:val="00064466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1C7E"/>
    <w:rsid w:val="00071E0D"/>
    <w:rsid w:val="000720DF"/>
    <w:rsid w:val="0007240D"/>
    <w:rsid w:val="000729BA"/>
    <w:rsid w:val="00072BF5"/>
    <w:rsid w:val="00072FC6"/>
    <w:rsid w:val="00073068"/>
    <w:rsid w:val="00073558"/>
    <w:rsid w:val="00073F8D"/>
    <w:rsid w:val="00073F8E"/>
    <w:rsid w:val="000740F5"/>
    <w:rsid w:val="00074CB6"/>
    <w:rsid w:val="0007668E"/>
    <w:rsid w:val="000774D3"/>
    <w:rsid w:val="000774E1"/>
    <w:rsid w:val="0007765C"/>
    <w:rsid w:val="00077BD4"/>
    <w:rsid w:val="00077C31"/>
    <w:rsid w:val="00077F0A"/>
    <w:rsid w:val="00077F12"/>
    <w:rsid w:val="00077FEE"/>
    <w:rsid w:val="000815D5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E19"/>
    <w:rsid w:val="00091C2A"/>
    <w:rsid w:val="000920F8"/>
    <w:rsid w:val="00092522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A62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47F"/>
    <w:rsid w:val="000A3F6A"/>
    <w:rsid w:val="000A461A"/>
    <w:rsid w:val="000A47D4"/>
    <w:rsid w:val="000A53B7"/>
    <w:rsid w:val="000A57D6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1EA"/>
    <w:rsid w:val="000B16AD"/>
    <w:rsid w:val="000B25D4"/>
    <w:rsid w:val="000B2711"/>
    <w:rsid w:val="000B2CB9"/>
    <w:rsid w:val="000B316F"/>
    <w:rsid w:val="000B32FF"/>
    <w:rsid w:val="000B375E"/>
    <w:rsid w:val="000B39FA"/>
    <w:rsid w:val="000B3ABF"/>
    <w:rsid w:val="000B445F"/>
    <w:rsid w:val="000B533B"/>
    <w:rsid w:val="000B5CCE"/>
    <w:rsid w:val="000B5ECE"/>
    <w:rsid w:val="000B6375"/>
    <w:rsid w:val="000B7508"/>
    <w:rsid w:val="000B7A78"/>
    <w:rsid w:val="000B7FCC"/>
    <w:rsid w:val="000C0160"/>
    <w:rsid w:val="000C08D3"/>
    <w:rsid w:val="000C10B8"/>
    <w:rsid w:val="000C1157"/>
    <w:rsid w:val="000C18CE"/>
    <w:rsid w:val="000C198A"/>
    <w:rsid w:val="000C215C"/>
    <w:rsid w:val="000C24BE"/>
    <w:rsid w:val="000C288A"/>
    <w:rsid w:val="000C3435"/>
    <w:rsid w:val="000C3FEF"/>
    <w:rsid w:val="000C4909"/>
    <w:rsid w:val="000C4971"/>
    <w:rsid w:val="000C570D"/>
    <w:rsid w:val="000C5E33"/>
    <w:rsid w:val="000C601A"/>
    <w:rsid w:val="000C6097"/>
    <w:rsid w:val="000C6803"/>
    <w:rsid w:val="000C6DE5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4FC2"/>
    <w:rsid w:val="000D50C1"/>
    <w:rsid w:val="000D5EC7"/>
    <w:rsid w:val="000D67FC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E771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069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20772"/>
    <w:rsid w:val="00120897"/>
    <w:rsid w:val="00120EB6"/>
    <w:rsid w:val="001211E0"/>
    <w:rsid w:val="00121269"/>
    <w:rsid w:val="001218D5"/>
    <w:rsid w:val="00121B5A"/>
    <w:rsid w:val="00121CE4"/>
    <w:rsid w:val="0012298B"/>
    <w:rsid w:val="00122D3D"/>
    <w:rsid w:val="0012316D"/>
    <w:rsid w:val="00123C12"/>
    <w:rsid w:val="0012487B"/>
    <w:rsid w:val="0012505E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109"/>
    <w:rsid w:val="0014356C"/>
    <w:rsid w:val="00143CF9"/>
    <w:rsid w:val="00143F5F"/>
    <w:rsid w:val="00143F63"/>
    <w:rsid w:val="0014401E"/>
    <w:rsid w:val="001441D2"/>
    <w:rsid w:val="001444B6"/>
    <w:rsid w:val="001445FA"/>
    <w:rsid w:val="0014470F"/>
    <w:rsid w:val="001452D0"/>
    <w:rsid w:val="00145564"/>
    <w:rsid w:val="00145751"/>
    <w:rsid w:val="001458F3"/>
    <w:rsid w:val="00146340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6"/>
    <w:rsid w:val="001637AE"/>
    <w:rsid w:val="00163D73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0BF"/>
    <w:rsid w:val="0017087D"/>
    <w:rsid w:val="001717BA"/>
    <w:rsid w:val="001717F9"/>
    <w:rsid w:val="0017199A"/>
    <w:rsid w:val="00171B51"/>
    <w:rsid w:val="0017218A"/>
    <w:rsid w:val="00172314"/>
    <w:rsid w:val="00172B16"/>
    <w:rsid w:val="0017318A"/>
    <w:rsid w:val="00173862"/>
    <w:rsid w:val="00174603"/>
    <w:rsid w:val="00175682"/>
    <w:rsid w:val="00175823"/>
    <w:rsid w:val="00175F56"/>
    <w:rsid w:val="0017628E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658"/>
    <w:rsid w:val="00191797"/>
    <w:rsid w:val="00192868"/>
    <w:rsid w:val="00192E72"/>
    <w:rsid w:val="00193CE8"/>
    <w:rsid w:val="00194010"/>
    <w:rsid w:val="001948A7"/>
    <w:rsid w:val="00194AFE"/>
    <w:rsid w:val="00194C51"/>
    <w:rsid w:val="00195153"/>
    <w:rsid w:val="00195871"/>
    <w:rsid w:val="00195D58"/>
    <w:rsid w:val="00196634"/>
    <w:rsid w:val="00196FD1"/>
    <w:rsid w:val="00197738"/>
    <w:rsid w:val="001A0375"/>
    <w:rsid w:val="001A0481"/>
    <w:rsid w:val="001A0C28"/>
    <w:rsid w:val="001A0E8D"/>
    <w:rsid w:val="001A1210"/>
    <w:rsid w:val="001A12CA"/>
    <w:rsid w:val="001A1A69"/>
    <w:rsid w:val="001A1F34"/>
    <w:rsid w:val="001A20BB"/>
    <w:rsid w:val="001A25A8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B8B"/>
    <w:rsid w:val="001B3C34"/>
    <w:rsid w:val="001B523D"/>
    <w:rsid w:val="001B53E5"/>
    <w:rsid w:val="001B5BDE"/>
    <w:rsid w:val="001B5E88"/>
    <w:rsid w:val="001B77D8"/>
    <w:rsid w:val="001B7C36"/>
    <w:rsid w:val="001C0C46"/>
    <w:rsid w:val="001C0D2F"/>
    <w:rsid w:val="001C145A"/>
    <w:rsid w:val="001C1873"/>
    <w:rsid w:val="001C1B4B"/>
    <w:rsid w:val="001C21A7"/>
    <w:rsid w:val="001C266A"/>
    <w:rsid w:val="001C2674"/>
    <w:rsid w:val="001C2740"/>
    <w:rsid w:val="001C29E5"/>
    <w:rsid w:val="001C3224"/>
    <w:rsid w:val="001C343F"/>
    <w:rsid w:val="001C3B10"/>
    <w:rsid w:val="001C4623"/>
    <w:rsid w:val="001C495A"/>
    <w:rsid w:val="001C4D67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656A"/>
    <w:rsid w:val="001D7AAC"/>
    <w:rsid w:val="001D7AB5"/>
    <w:rsid w:val="001D7CBF"/>
    <w:rsid w:val="001D7F0E"/>
    <w:rsid w:val="001E06EB"/>
    <w:rsid w:val="001E0776"/>
    <w:rsid w:val="001E0988"/>
    <w:rsid w:val="001E0AE4"/>
    <w:rsid w:val="001E137E"/>
    <w:rsid w:val="001E180E"/>
    <w:rsid w:val="001E1DBC"/>
    <w:rsid w:val="001E265D"/>
    <w:rsid w:val="001E26A2"/>
    <w:rsid w:val="001E2ACB"/>
    <w:rsid w:val="001E39D4"/>
    <w:rsid w:val="001E403B"/>
    <w:rsid w:val="001E4413"/>
    <w:rsid w:val="001E4619"/>
    <w:rsid w:val="001E5A33"/>
    <w:rsid w:val="001E73F5"/>
    <w:rsid w:val="001E785C"/>
    <w:rsid w:val="001E7C74"/>
    <w:rsid w:val="001F02D5"/>
    <w:rsid w:val="001F1158"/>
    <w:rsid w:val="001F17AD"/>
    <w:rsid w:val="001F1F6C"/>
    <w:rsid w:val="001F2400"/>
    <w:rsid w:val="001F2A65"/>
    <w:rsid w:val="001F2C50"/>
    <w:rsid w:val="001F2DE6"/>
    <w:rsid w:val="001F2E5A"/>
    <w:rsid w:val="001F2F89"/>
    <w:rsid w:val="001F31E6"/>
    <w:rsid w:val="001F351E"/>
    <w:rsid w:val="001F3B68"/>
    <w:rsid w:val="001F3E46"/>
    <w:rsid w:val="001F46F8"/>
    <w:rsid w:val="001F49B4"/>
    <w:rsid w:val="001F4AB0"/>
    <w:rsid w:val="001F520C"/>
    <w:rsid w:val="001F54A3"/>
    <w:rsid w:val="001F5624"/>
    <w:rsid w:val="001F590D"/>
    <w:rsid w:val="001F6E02"/>
    <w:rsid w:val="001F6F2A"/>
    <w:rsid w:val="002001D6"/>
    <w:rsid w:val="0020021B"/>
    <w:rsid w:val="00200B9F"/>
    <w:rsid w:val="00200BAF"/>
    <w:rsid w:val="00200C78"/>
    <w:rsid w:val="002028AC"/>
    <w:rsid w:val="002030C1"/>
    <w:rsid w:val="00204917"/>
    <w:rsid w:val="002052C5"/>
    <w:rsid w:val="0020532B"/>
    <w:rsid w:val="00205BB0"/>
    <w:rsid w:val="00206CC8"/>
    <w:rsid w:val="00207AF0"/>
    <w:rsid w:val="00207CB1"/>
    <w:rsid w:val="00207CD9"/>
    <w:rsid w:val="00207E03"/>
    <w:rsid w:val="002101B5"/>
    <w:rsid w:val="002107C8"/>
    <w:rsid w:val="00211012"/>
    <w:rsid w:val="002116C3"/>
    <w:rsid w:val="0021230E"/>
    <w:rsid w:val="00213160"/>
    <w:rsid w:val="00213DA4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2EA1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47A90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1F1"/>
    <w:rsid w:val="00252240"/>
    <w:rsid w:val="00252830"/>
    <w:rsid w:val="002528B1"/>
    <w:rsid w:val="00252D24"/>
    <w:rsid w:val="00254091"/>
    <w:rsid w:val="002548DA"/>
    <w:rsid w:val="002553B1"/>
    <w:rsid w:val="002561A2"/>
    <w:rsid w:val="00256278"/>
    <w:rsid w:val="0025697C"/>
    <w:rsid w:val="00256A66"/>
    <w:rsid w:val="00256B95"/>
    <w:rsid w:val="00256F29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127"/>
    <w:rsid w:val="00277A14"/>
    <w:rsid w:val="002812E9"/>
    <w:rsid w:val="002813CC"/>
    <w:rsid w:val="00281485"/>
    <w:rsid w:val="002816F2"/>
    <w:rsid w:val="00282153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50B"/>
    <w:rsid w:val="00286521"/>
    <w:rsid w:val="002865B2"/>
    <w:rsid w:val="00286C7A"/>
    <w:rsid w:val="00287146"/>
    <w:rsid w:val="00287345"/>
    <w:rsid w:val="0028762A"/>
    <w:rsid w:val="00287F2C"/>
    <w:rsid w:val="002904A7"/>
    <w:rsid w:val="00290B2B"/>
    <w:rsid w:val="00291754"/>
    <w:rsid w:val="00291D47"/>
    <w:rsid w:val="00292EF5"/>
    <w:rsid w:val="0029303F"/>
    <w:rsid w:val="002930D9"/>
    <w:rsid w:val="00293383"/>
    <w:rsid w:val="00293819"/>
    <w:rsid w:val="00293A31"/>
    <w:rsid w:val="00293DFC"/>
    <w:rsid w:val="00293FF3"/>
    <w:rsid w:val="0029415C"/>
    <w:rsid w:val="00294D1E"/>
    <w:rsid w:val="002956AB"/>
    <w:rsid w:val="00295FF1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40C0"/>
    <w:rsid w:val="002A44DF"/>
    <w:rsid w:val="002A493C"/>
    <w:rsid w:val="002A4995"/>
    <w:rsid w:val="002A4ECB"/>
    <w:rsid w:val="002A551A"/>
    <w:rsid w:val="002A586F"/>
    <w:rsid w:val="002A5F3C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06B"/>
    <w:rsid w:val="002B43DD"/>
    <w:rsid w:val="002B4536"/>
    <w:rsid w:val="002B4C42"/>
    <w:rsid w:val="002B505B"/>
    <w:rsid w:val="002B5BD7"/>
    <w:rsid w:val="002B5E0F"/>
    <w:rsid w:val="002B61CB"/>
    <w:rsid w:val="002B64A9"/>
    <w:rsid w:val="002B6B8A"/>
    <w:rsid w:val="002B7088"/>
    <w:rsid w:val="002B768E"/>
    <w:rsid w:val="002C0262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63F"/>
    <w:rsid w:val="002D2EAB"/>
    <w:rsid w:val="002D3E9B"/>
    <w:rsid w:val="002D3EF4"/>
    <w:rsid w:val="002D42B3"/>
    <w:rsid w:val="002D45E9"/>
    <w:rsid w:val="002D5590"/>
    <w:rsid w:val="002D5FE1"/>
    <w:rsid w:val="002D63AB"/>
    <w:rsid w:val="002D7798"/>
    <w:rsid w:val="002D7E34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432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3A64"/>
    <w:rsid w:val="002F4016"/>
    <w:rsid w:val="002F4983"/>
    <w:rsid w:val="002F4B26"/>
    <w:rsid w:val="002F5327"/>
    <w:rsid w:val="002F5716"/>
    <w:rsid w:val="002F5942"/>
    <w:rsid w:val="002F59B1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6B8"/>
    <w:rsid w:val="003038D6"/>
    <w:rsid w:val="00303B18"/>
    <w:rsid w:val="0030412B"/>
    <w:rsid w:val="00305068"/>
    <w:rsid w:val="00305195"/>
    <w:rsid w:val="003053E5"/>
    <w:rsid w:val="003061A1"/>
    <w:rsid w:val="00306F01"/>
    <w:rsid w:val="003077FA"/>
    <w:rsid w:val="0030782E"/>
    <w:rsid w:val="00310018"/>
    <w:rsid w:val="003100B9"/>
    <w:rsid w:val="00310364"/>
    <w:rsid w:val="003104DD"/>
    <w:rsid w:val="00310655"/>
    <w:rsid w:val="00310666"/>
    <w:rsid w:val="00310D43"/>
    <w:rsid w:val="00310FC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B0C"/>
    <w:rsid w:val="00317F6D"/>
    <w:rsid w:val="00320902"/>
    <w:rsid w:val="003218D1"/>
    <w:rsid w:val="00322312"/>
    <w:rsid w:val="0032248F"/>
    <w:rsid w:val="00322870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C91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0C2B"/>
    <w:rsid w:val="00341247"/>
    <w:rsid w:val="0034144C"/>
    <w:rsid w:val="00342DB4"/>
    <w:rsid w:val="00343051"/>
    <w:rsid w:val="0034325F"/>
    <w:rsid w:val="00343D4B"/>
    <w:rsid w:val="00344376"/>
    <w:rsid w:val="00344388"/>
    <w:rsid w:val="00344BDE"/>
    <w:rsid w:val="00344CA0"/>
    <w:rsid w:val="00344CB5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BD5"/>
    <w:rsid w:val="003534D4"/>
    <w:rsid w:val="003538B2"/>
    <w:rsid w:val="00353DF3"/>
    <w:rsid w:val="0035428B"/>
    <w:rsid w:val="003549BE"/>
    <w:rsid w:val="00354CE7"/>
    <w:rsid w:val="00354EEB"/>
    <w:rsid w:val="003556FA"/>
    <w:rsid w:val="0035580C"/>
    <w:rsid w:val="003558BE"/>
    <w:rsid w:val="00356730"/>
    <w:rsid w:val="00357275"/>
    <w:rsid w:val="00357C68"/>
    <w:rsid w:val="00357DFD"/>
    <w:rsid w:val="00357E69"/>
    <w:rsid w:val="00360BCC"/>
    <w:rsid w:val="00360D8D"/>
    <w:rsid w:val="0036109A"/>
    <w:rsid w:val="00361B81"/>
    <w:rsid w:val="0036218E"/>
    <w:rsid w:val="00362D14"/>
    <w:rsid w:val="0036437A"/>
    <w:rsid w:val="00365204"/>
    <w:rsid w:val="00365815"/>
    <w:rsid w:val="00365B61"/>
    <w:rsid w:val="003663E1"/>
    <w:rsid w:val="00366DEA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4AD0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2ECB"/>
    <w:rsid w:val="003844F9"/>
    <w:rsid w:val="00384CBB"/>
    <w:rsid w:val="0038579A"/>
    <w:rsid w:val="00385A81"/>
    <w:rsid w:val="00385C11"/>
    <w:rsid w:val="00387244"/>
    <w:rsid w:val="00387A64"/>
    <w:rsid w:val="003904A1"/>
    <w:rsid w:val="00390553"/>
    <w:rsid w:val="00390E5C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977E4"/>
    <w:rsid w:val="00397BBC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E78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4D19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5C5"/>
    <w:rsid w:val="003B798A"/>
    <w:rsid w:val="003B7A2A"/>
    <w:rsid w:val="003C00AC"/>
    <w:rsid w:val="003C06E6"/>
    <w:rsid w:val="003C0D81"/>
    <w:rsid w:val="003C0FEE"/>
    <w:rsid w:val="003C219F"/>
    <w:rsid w:val="003C23D4"/>
    <w:rsid w:val="003C2AC0"/>
    <w:rsid w:val="003C2C3A"/>
    <w:rsid w:val="003C2D7B"/>
    <w:rsid w:val="003C34F0"/>
    <w:rsid w:val="003C3693"/>
    <w:rsid w:val="003C3A34"/>
    <w:rsid w:val="003C452C"/>
    <w:rsid w:val="003C5048"/>
    <w:rsid w:val="003C5B4E"/>
    <w:rsid w:val="003C5D38"/>
    <w:rsid w:val="003C5F79"/>
    <w:rsid w:val="003C61E1"/>
    <w:rsid w:val="003C761F"/>
    <w:rsid w:val="003C7D16"/>
    <w:rsid w:val="003D00B9"/>
    <w:rsid w:val="003D0940"/>
    <w:rsid w:val="003D151B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4B62"/>
    <w:rsid w:val="003D4BE5"/>
    <w:rsid w:val="003D5402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063"/>
    <w:rsid w:val="003E3639"/>
    <w:rsid w:val="003E3886"/>
    <w:rsid w:val="003E3BF4"/>
    <w:rsid w:val="003E485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6F15"/>
    <w:rsid w:val="003E7135"/>
    <w:rsid w:val="003E7883"/>
    <w:rsid w:val="003E7B82"/>
    <w:rsid w:val="003E7F56"/>
    <w:rsid w:val="003F0029"/>
    <w:rsid w:val="003F114C"/>
    <w:rsid w:val="003F1B5A"/>
    <w:rsid w:val="003F1F4D"/>
    <w:rsid w:val="003F2E56"/>
    <w:rsid w:val="003F4555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AB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4E26"/>
    <w:rsid w:val="004051BC"/>
    <w:rsid w:val="0040570E"/>
    <w:rsid w:val="0040591E"/>
    <w:rsid w:val="00405C0D"/>
    <w:rsid w:val="004061B7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9E9"/>
    <w:rsid w:val="00414BC2"/>
    <w:rsid w:val="00415BF2"/>
    <w:rsid w:val="00415C03"/>
    <w:rsid w:val="0041671C"/>
    <w:rsid w:val="004169F2"/>
    <w:rsid w:val="00416FF6"/>
    <w:rsid w:val="00417DAB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049"/>
    <w:rsid w:val="0043116C"/>
    <w:rsid w:val="00431332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1603"/>
    <w:rsid w:val="00441DB8"/>
    <w:rsid w:val="004422AB"/>
    <w:rsid w:val="004422AD"/>
    <w:rsid w:val="00442448"/>
    <w:rsid w:val="0044289B"/>
    <w:rsid w:val="00442A51"/>
    <w:rsid w:val="00443513"/>
    <w:rsid w:val="00443624"/>
    <w:rsid w:val="00443E81"/>
    <w:rsid w:val="004443F2"/>
    <w:rsid w:val="0044449B"/>
    <w:rsid w:val="004455FC"/>
    <w:rsid w:val="004461BB"/>
    <w:rsid w:val="004462DB"/>
    <w:rsid w:val="004463F0"/>
    <w:rsid w:val="00446D92"/>
    <w:rsid w:val="00446E68"/>
    <w:rsid w:val="0044723A"/>
    <w:rsid w:val="004473B5"/>
    <w:rsid w:val="00447A87"/>
    <w:rsid w:val="00447A89"/>
    <w:rsid w:val="004504FC"/>
    <w:rsid w:val="004510EC"/>
    <w:rsid w:val="004517D5"/>
    <w:rsid w:val="00451808"/>
    <w:rsid w:val="00451825"/>
    <w:rsid w:val="00451A4B"/>
    <w:rsid w:val="0045283C"/>
    <w:rsid w:val="004529F6"/>
    <w:rsid w:val="00453DCA"/>
    <w:rsid w:val="0045536B"/>
    <w:rsid w:val="00455A54"/>
    <w:rsid w:val="00455F9F"/>
    <w:rsid w:val="0045651F"/>
    <w:rsid w:val="00456B29"/>
    <w:rsid w:val="004574E9"/>
    <w:rsid w:val="0045759C"/>
    <w:rsid w:val="00457E6F"/>
    <w:rsid w:val="004602DD"/>
    <w:rsid w:val="004607C1"/>
    <w:rsid w:val="004613E1"/>
    <w:rsid w:val="004618BA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077A"/>
    <w:rsid w:val="00471071"/>
    <w:rsid w:val="0047131E"/>
    <w:rsid w:val="00471E78"/>
    <w:rsid w:val="004720DB"/>
    <w:rsid w:val="00472749"/>
    <w:rsid w:val="004730AD"/>
    <w:rsid w:val="004735A8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01B"/>
    <w:rsid w:val="004806F1"/>
    <w:rsid w:val="0048092C"/>
    <w:rsid w:val="00480EE5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688"/>
    <w:rsid w:val="0049491F"/>
    <w:rsid w:val="00494AB9"/>
    <w:rsid w:val="00494DE1"/>
    <w:rsid w:val="004953C2"/>
    <w:rsid w:val="00495617"/>
    <w:rsid w:val="00495836"/>
    <w:rsid w:val="00495D38"/>
    <w:rsid w:val="00495E35"/>
    <w:rsid w:val="004961AD"/>
    <w:rsid w:val="004965F5"/>
    <w:rsid w:val="0049695B"/>
    <w:rsid w:val="0049715D"/>
    <w:rsid w:val="004972D0"/>
    <w:rsid w:val="00497B38"/>
    <w:rsid w:val="00497BE4"/>
    <w:rsid w:val="00497D2A"/>
    <w:rsid w:val="004A009A"/>
    <w:rsid w:val="004A0487"/>
    <w:rsid w:val="004A06D1"/>
    <w:rsid w:val="004A0E69"/>
    <w:rsid w:val="004A0F24"/>
    <w:rsid w:val="004A1208"/>
    <w:rsid w:val="004A1BEB"/>
    <w:rsid w:val="004A38CD"/>
    <w:rsid w:val="004A3CDD"/>
    <w:rsid w:val="004A4079"/>
    <w:rsid w:val="004A4BC8"/>
    <w:rsid w:val="004A50F1"/>
    <w:rsid w:val="004A57C7"/>
    <w:rsid w:val="004A5A52"/>
    <w:rsid w:val="004A5D7D"/>
    <w:rsid w:val="004A5DE1"/>
    <w:rsid w:val="004A62C8"/>
    <w:rsid w:val="004A6526"/>
    <w:rsid w:val="004A6662"/>
    <w:rsid w:val="004A6C65"/>
    <w:rsid w:val="004B0125"/>
    <w:rsid w:val="004B073D"/>
    <w:rsid w:val="004B1BD2"/>
    <w:rsid w:val="004B26AD"/>
    <w:rsid w:val="004B2FE8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749"/>
    <w:rsid w:val="004C3BA9"/>
    <w:rsid w:val="004C4844"/>
    <w:rsid w:val="004C49FF"/>
    <w:rsid w:val="004C4ABD"/>
    <w:rsid w:val="004C4BEC"/>
    <w:rsid w:val="004C4E47"/>
    <w:rsid w:val="004C4F2D"/>
    <w:rsid w:val="004C519A"/>
    <w:rsid w:val="004C56F9"/>
    <w:rsid w:val="004C6457"/>
    <w:rsid w:val="004C648C"/>
    <w:rsid w:val="004C691C"/>
    <w:rsid w:val="004C745A"/>
    <w:rsid w:val="004D0631"/>
    <w:rsid w:val="004D185F"/>
    <w:rsid w:val="004D18E1"/>
    <w:rsid w:val="004D1C65"/>
    <w:rsid w:val="004D244C"/>
    <w:rsid w:val="004D3046"/>
    <w:rsid w:val="004D35B6"/>
    <w:rsid w:val="004D4702"/>
    <w:rsid w:val="004D4B3B"/>
    <w:rsid w:val="004D51E6"/>
    <w:rsid w:val="004D569E"/>
    <w:rsid w:val="004D5E6A"/>
    <w:rsid w:val="004D6102"/>
    <w:rsid w:val="004D651C"/>
    <w:rsid w:val="004D65C2"/>
    <w:rsid w:val="004D66C2"/>
    <w:rsid w:val="004D70ED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E7E3A"/>
    <w:rsid w:val="004F0590"/>
    <w:rsid w:val="004F0732"/>
    <w:rsid w:val="004F09D1"/>
    <w:rsid w:val="004F0EC8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27A"/>
    <w:rsid w:val="005073F1"/>
    <w:rsid w:val="00507BAB"/>
    <w:rsid w:val="0051036B"/>
    <w:rsid w:val="005107CE"/>
    <w:rsid w:val="005107E8"/>
    <w:rsid w:val="005108D6"/>
    <w:rsid w:val="00511470"/>
    <w:rsid w:val="00512E4C"/>
    <w:rsid w:val="00515281"/>
    <w:rsid w:val="0051648A"/>
    <w:rsid w:val="005167B1"/>
    <w:rsid w:val="005173E7"/>
    <w:rsid w:val="00517901"/>
    <w:rsid w:val="00517B32"/>
    <w:rsid w:val="00520B0C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47378"/>
    <w:rsid w:val="00547E25"/>
    <w:rsid w:val="005502A9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8EB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67868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754"/>
    <w:rsid w:val="00576E3F"/>
    <w:rsid w:val="005770A8"/>
    <w:rsid w:val="005774D0"/>
    <w:rsid w:val="00577772"/>
    <w:rsid w:val="005779AD"/>
    <w:rsid w:val="00580178"/>
    <w:rsid w:val="00580382"/>
    <w:rsid w:val="0058141E"/>
    <w:rsid w:val="00581B15"/>
    <w:rsid w:val="00581D1F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6F57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792"/>
    <w:rsid w:val="005A3827"/>
    <w:rsid w:val="005A4205"/>
    <w:rsid w:val="005A4807"/>
    <w:rsid w:val="005A4C6F"/>
    <w:rsid w:val="005A5E67"/>
    <w:rsid w:val="005A6007"/>
    <w:rsid w:val="005A627D"/>
    <w:rsid w:val="005A6A30"/>
    <w:rsid w:val="005A7338"/>
    <w:rsid w:val="005A74FB"/>
    <w:rsid w:val="005A7907"/>
    <w:rsid w:val="005B0EC2"/>
    <w:rsid w:val="005B13E5"/>
    <w:rsid w:val="005B14C5"/>
    <w:rsid w:val="005B194C"/>
    <w:rsid w:val="005B1AA1"/>
    <w:rsid w:val="005B1BB5"/>
    <w:rsid w:val="005B1F58"/>
    <w:rsid w:val="005B2223"/>
    <w:rsid w:val="005B23C9"/>
    <w:rsid w:val="005B2408"/>
    <w:rsid w:val="005B26F2"/>
    <w:rsid w:val="005B2E48"/>
    <w:rsid w:val="005B3486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1EA8"/>
    <w:rsid w:val="005D2725"/>
    <w:rsid w:val="005D45D6"/>
    <w:rsid w:val="005D5D6D"/>
    <w:rsid w:val="005D5F89"/>
    <w:rsid w:val="005D6D78"/>
    <w:rsid w:val="005D7161"/>
    <w:rsid w:val="005D753F"/>
    <w:rsid w:val="005D7553"/>
    <w:rsid w:val="005D7980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5F95"/>
    <w:rsid w:val="005F6C3D"/>
    <w:rsid w:val="005F700A"/>
    <w:rsid w:val="005F7FBD"/>
    <w:rsid w:val="00600126"/>
    <w:rsid w:val="00600BE1"/>
    <w:rsid w:val="00600CA6"/>
    <w:rsid w:val="00600D8A"/>
    <w:rsid w:val="006010F7"/>
    <w:rsid w:val="0060118D"/>
    <w:rsid w:val="0060144C"/>
    <w:rsid w:val="0060204E"/>
    <w:rsid w:val="006036D0"/>
    <w:rsid w:val="00603A5B"/>
    <w:rsid w:val="00603A9F"/>
    <w:rsid w:val="00604C44"/>
    <w:rsid w:val="00605044"/>
    <w:rsid w:val="00605364"/>
    <w:rsid w:val="00605A1E"/>
    <w:rsid w:val="0060601E"/>
    <w:rsid w:val="006060F8"/>
    <w:rsid w:val="00607589"/>
    <w:rsid w:val="00607F80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1B53"/>
    <w:rsid w:val="006221FD"/>
    <w:rsid w:val="00622D3E"/>
    <w:rsid w:val="00622E19"/>
    <w:rsid w:val="0062307E"/>
    <w:rsid w:val="006232D9"/>
    <w:rsid w:val="00625324"/>
    <w:rsid w:val="00625559"/>
    <w:rsid w:val="0063038B"/>
    <w:rsid w:val="00631D2D"/>
    <w:rsid w:val="00632954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6656"/>
    <w:rsid w:val="00636EFA"/>
    <w:rsid w:val="0063705B"/>
    <w:rsid w:val="006371C7"/>
    <w:rsid w:val="00640395"/>
    <w:rsid w:val="00640C5D"/>
    <w:rsid w:val="00640ECB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44"/>
    <w:rsid w:val="00645340"/>
    <w:rsid w:val="006454DD"/>
    <w:rsid w:val="00645D48"/>
    <w:rsid w:val="00647202"/>
    <w:rsid w:val="0064799D"/>
    <w:rsid w:val="00647DC7"/>
    <w:rsid w:val="006506F6"/>
    <w:rsid w:val="00650893"/>
    <w:rsid w:val="006509C8"/>
    <w:rsid w:val="00650A3A"/>
    <w:rsid w:val="0065181B"/>
    <w:rsid w:val="0065220B"/>
    <w:rsid w:val="0065245B"/>
    <w:rsid w:val="00652918"/>
    <w:rsid w:val="006531FF"/>
    <w:rsid w:val="006543F4"/>
    <w:rsid w:val="0065462B"/>
    <w:rsid w:val="006546D0"/>
    <w:rsid w:val="00654995"/>
    <w:rsid w:val="00655111"/>
    <w:rsid w:val="006558F7"/>
    <w:rsid w:val="006559B2"/>
    <w:rsid w:val="00655A66"/>
    <w:rsid w:val="00656101"/>
    <w:rsid w:val="00656242"/>
    <w:rsid w:val="006567C9"/>
    <w:rsid w:val="00657365"/>
    <w:rsid w:val="00657DEB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68A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3A98"/>
    <w:rsid w:val="00674E6B"/>
    <w:rsid w:val="0067555F"/>
    <w:rsid w:val="006757C4"/>
    <w:rsid w:val="006762A2"/>
    <w:rsid w:val="0067673A"/>
    <w:rsid w:val="006774A2"/>
    <w:rsid w:val="00677810"/>
    <w:rsid w:val="0068019E"/>
    <w:rsid w:val="00680D17"/>
    <w:rsid w:val="006813EC"/>
    <w:rsid w:val="006823CC"/>
    <w:rsid w:val="00682DF8"/>
    <w:rsid w:val="006831E5"/>
    <w:rsid w:val="006838C8"/>
    <w:rsid w:val="00684BC6"/>
    <w:rsid w:val="006850F4"/>
    <w:rsid w:val="00685770"/>
    <w:rsid w:val="00690221"/>
    <w:rsid w:val="00690F01"/>
    <w:rsid w:val="006921F0"/>
    <w:rsid w:val="006924B8"/>
    <w:rsid w:val="006924F5"/>
    <w:rsid w:val="00692A57"/>
    <w:rsid w:val="006941CF"/>
    <w:rsid w:val="0069502B"/>
    <w:rsid w:val="00695534"/>
    <w:rsid w:val="006957D9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5B9"/>
    <w:rsid w:val="006A588D"/>
    <w:rsid w:val="006A5A9B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0F05"/>
    <w:rsid w:val="006B1B4A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9D3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F47"/>
    <w:rsid w:val="006C4044"/>
    <w:rsid w:val="006C423E"/>
    <w:rsid w:val="006C44E3"/>
    <w:rsid w:val="006C4A29"/>
    <w:rsid w:val="006C5327"/>
    <w:rsid w:val="006C532A"/>
    <w:rsid w:val="006C5A86"/>
    <w:rsid w:val="006C6099"/>
    <w:rsid w:val="006C6174"/>
    <w:rsid w:val="006C66E7"/>
    <w:rsid w:val="006C69BA"/>
    <w:rsid w:val="006C6B98"/>
    <w:rsid w:val="006C7005"/>
    <w:rsid w:val="006C7654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3CB"/>
    <w:rsid w:val="006D4451"/>
    <w:rsid w:val="006D48E1"/>
    <w:rsid w:val="006D4B1A"/>
    <w:rsid w:val="006D4DD1"/>
    <w:rsid w:val="006D4EBD"/>
    <w:rsid w:val="006D5BC2"/>
    <w:rsid w:val="006D62C8"/>
    <w:rsid w:val="006D6928"/>
    <w:rsid w:val="006D6A8C"/>
    <w:rsid w:val="006D731A"/>
    <w:rsid w:val="006E064A"/>
    <w:rsid w:val="006E0930"/>
    <w:rsid w:val="006E11B6"/>
    <w:rsid w:val="006E14E2"/>
    <w:rsid w:val="006E1725"/>
    <w:rsid w:val="006E2FD1"/>
    <w:rsid w:val="006E3265"/>
    <w:rsid w:val="006E370F"/>
    <w:rsid w:val="006E3A74"/>
    <w:rsid w:val="006E3A91"/>
    <w:rsid w:val="006E42D5"/>
    <w:rsid w:val="006E4478"/>
    <w:rsid w:val="006E4C34"/>
    <w:rsid w:val="006E4C3C"/>
    <w:rsid w:val="006E6ABC"/>
    <w:rsid w:val="006E7184"/>
    <w:rsid w:val="006E782A"/>
    <w:rsid w:val="006F02E8"/>
    <w:rsid w:val="006F21F2"/>
    <w:rsid w:val="006F2538"/>
    <w:rsid w:val="006F283D"/>
    <w:rsid w:val="006F346E"/>
    <w:rsid w:val="006F3723"/>
    <w:rsid w:val="006F4241"/>
    <w:rsid w:val="006F48B3"/>
    <w:rsid w:val="006F4942"/>
    <w:rsid w:val="006F4E0A"/>
    <w:rsid w:val="006F5063"/>
    <w:rsid w:val="006F5329"/>
    <w:rsid w:val="006F674A"/>
    <w:rsid w:val="006F724C"/>
    <w:rsid w:val="006F7796"/>
    <w:rsid w:val="006F781E"/>
    <w:rsid w:val="006F7C1E"/>
    <w:rsid w:val="0070042A"/>
    <w:rsid w:val="00700DCD"/>
    <w:rsid w:val="007010EA"/>
    <w:rsid w:val="0070134E"/>
    <w:rsid w:val="00701D3E"/>
    <w:rsid w:val="00701D63"/>
    <w:rsid w:val="00703781"/>
    <w:rsid w:val="0070390F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3E7A"/>
    <w:rsid w:val="00715297"/>
    <w:rsid w:val="007152DC"/>
    <w:rsid w:val="007155A5"/>
    <w:rsid w:val="007157B1"/>
    <w:rsid w:val="007158CF"/>
    <w:rsid w:val="00716983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189"/>
    <w:rsid w:val="00723343"/>
    <w:rsid w:val="007236F1"/>
    <w:rsid w:val="007245A2"/>
    <w:rsid w:val="0072562C"/>
    <w:rsid w:val="007256D5"/>
    <w:rsid w:val="00725DCF"/>
    <w:rsid w:val="00726294"/>
    <w:rsid w:val="00726510"/>
    <w:rsid w:val="0072659C"/>
    <w:rsid w:val="00726C50"/>
    <w:rsid w:val="00726EE5"/>
    <w:rsid w:val="00726F1A"/>
    <w:rsid w:val="007275DC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07B"/>
    <w:rsid w:val="00743157"/>
    <w:rsid w:val="00743427"/>
    <w:rsid w:val="00743BE5"/>
    <w:rsid w:val="00744EE1"/>
    <w:rsid w:val="00745C2E"/>
    <w:rsid w:val="00745D95"/>
    <w:rsid w:val="00745F85"/>
    <w:rsid w:val="00746509"/>
    <w:rsid w:val="007479A5"/>
    <w:rsid w:val="007479C8"/>
    <w:rsid w:val="00747A31"/>
    <w:rsid w:val="007503C9"/>
    <w:rsid w:val="00751138"/>
    <w:rsid w:val="007520CB"/>
    <w:rsid w:val="007522B1"/>
    <w:rsid w:val="00753037"/>
    <w:rsid w:val="00753235"/>
    <w:rsid w:val="00753739"/>
    <w:rsid w:val="007539BD"/>
    <w:rsid w:val="00753ED4"/>
    <w:rsid w:val="00753F7F"/>
    <w:rsid w:val="0075491B"/>
    <w:rsid w:val="00754B4B"/>
    <w:rsid w:val="00754BEB"/>
    <w:rsid w:val="00754E38"/>
    <w:rsid w:val="00754E42"/>
    <w:rsid w:val="00754FA3"/>
    <w:rsid w:val="007554BF"/>
    <w:rsid w:val="007561ED"/>
    <w:rsid w:val="00756AF4"/>
    <w:rsid w:val="00757523"/>
    <w:rsid w:val="00757CD6"/>
    <w:rsid w:val="00760412"/>
    <w:rsid w:val="007604F2"/>
    <w:rsid w:val="0076060D"/>
    <w:rsid w:val="00761072"/>
    <w:rsid w:val="007610E7"/>
    <w:rsid w:val="00761261"/>
    <w:rsid w:val="007620A4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4A67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AC1"/>
    <w:rsid w:val="00795F31"/>
    <w:rsid w:val="0079759C"/>
    <w:rsid w:val="007A02D7"/>
    <w:rsid w:val="007A04EC"/>
    <w:rsid w:val="007A2C93"/>
    <w:rsid w:val="007A2C96"/>
    <w:rsid w:val="007A32FE"/>
    <w:rsid w:val="007A33F4"/>
    <w:rsid w:val="007A38D4"/>
    <w:rsid w:val="007A3BE1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26"/>
    <w:rsid w:val="007B093A"/>
    <w:rsid w:val="007B0A4B"/>
    <w:rsid w:val="007B12B8"/>
    <w:rsid w:val="007B1334"/>
    <w:rsid w:val="007B135A"/>
    <w:rsid w:val="007B18E6"/>
    <w:rsid w:val="007B1A74"/>
    <w:rsid w:val="007B21F4"/>
    <w:rsid w:val="007B2256"/>
    <w:rsid w:val="007B2658"/>
    <w:rsid w:val="007B29D3"/>
    <w:rsid w:val="007B2A8F"/>
    <w:rsid w:val="007B3085"/>
    <w:rsid w:val="007B3637"/>
    <w:rsid w:val="007B40BC"/>
    <w:rsid w:val="007B472E"/>
    <w:rsid w:val="007B538F"/>
    <w:rsid w:val="007B5657"/>
    <w:rsid w:val="007B61D8"/>
    <w:rsid w:val="007B6E07"/>
    <w:rsid w:val="007B7254"/>
    <w:rsid w:val="007B7C02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292"/>
    <w:rsid w:val="007C5597"/>
    <w:rsid w:val="007C5A7F"/>
    <w:rsid w:val="007C5CC2"/>
    <w:rsid w:val="007C64CB"/>
    <w:rsid w:val="007C67BD"/>
    <w:rsid w:val="007C6CB5"/>
    <w:rsid w:val="007C6DAC"/>
    <w:rsid w:val="007C7381"/>
    <w:rsid w:val="007C787B"/>
    <w:rsid w:val="007C7C18"/>
    <w:rsid w:val="007C7EF8"/>
    <w:rsid w:val="007D0821"/>
    <w:rsid w:val="007D0F73"/>
    <w:rsid w:val="007D11A1"/>
    <w:rsid w:val="007D1907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BB0"/>
    <w:rsid w:val="007D6F67"/>
    <w:rsid w:val="007D7035"/>
    <w:rsid w:val="007E0429"/>
    <w:rsid w:val="007E0B74"/>
    <w:rsid w:val="007E1AA4"/>
    <w:rsid w:val="007E1AC9"/>
    <w:rsid w:val="007E251F"/>
    <w:rsid w:val="007E2A3A"/>
    <w:rsid w:val="007E398C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DC0"/>
    <w:rsid w:val="007F3814"/>
    <w:rsid w:val="007F38D2"/>
    <w:rsid w:val="007F43FC"/>
    <w:rsid w:val="007F57E2"/>
    <w:rsid w:val="007F5EE3"/>
    <w:rsid w:val="007F62C2"/>
    <w:rsid w:val="007F667F"/>
    <w:rsid w:val="007F7B0B"/>
    <w:rsid w:val="007F7C7E"/>
    <w:rsid w:val="0080045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07C58"/>
    <w:rsid w:val="008108D4"/>
    <w:rsid w:val="00810F90"/>
    <w:rsid w:val="0081140F"/>
    <w:rsid w:val="0081170F"/>
    <w:rsid w:val="008124EC"/>
    <w:rsid w:val="00812662"/>
    <w:rsid w:val="00813A13"/>
    <w:rsid w:val="00813BC6"/>
    <w:rsid w:val="008141E1"/>
    <w:rsid w:val="008147CC"/>
    <w:rsid w:val="008158BC"/>
    <w:rsid w:val="00815D13"/>
    <w:rsid w:val="00816003"/>
    <w:rsid w:val="008162EE"/>
    <w:rsid w:val="008166A9"/>
    <w:rsid w:val="008168CE"/>
    <w:rsid w:val="00816C30"/>
    <w:rsid w:val="00816FB8"/>
    <w:rsid w:val="00817B22"/>
    <w:rsid w:val="00820229"/>
    <w:rsid w:val="00820704"/>
    <w:rsid w:val="008208E5"/>
    <w:rsid w:val="008211BB"/>
    <w:rsid w:val="008212BE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7B5"/>
    <w:rsid w:val="00843B83"/>
    <w:rsid w:val="00843EEE"/>
    <w:rsid w:val="0084420D"/>
    <w:rsid w:val="00844EC7"/>
    <w:rsid w:val="008451E8"/>
    <w:rsid w:val="00845418"/>
    <w:rsid w:val="00845DF3"/>
    <w:rsid w:val="00845EAD"/>
    <w:rsid w:val="00845F57"/>
    <w:rsid w:val="00846918"/>
    <w:rsid w:val="00847C10"/>
    <w:rsid w:val="00850677"/>
    <w:rsid w:val="008506A3"/>
    <w:rsid w:val="00850C6E"/>
    <w:rsid w:val="00850D81"/>
    <w:rsid w:val="00851FDF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6BDD"/>
    <w:rsid w:val="00857214"/>
    <w:rsid w:val="00857E33"/>
    <w:rsid w:val="008600D8"/>
    <w:rsid w:val="00860B18"/>
    <w:rsid w:val="008612D9"/>
    <w:rsid w:val="00861A0A"/>
    <w:rsid w:val="00861D6B"/>
    <w:rsid w:val="0086205E"/>
    <w:rsid w:val="008626C6"/>
    <w:rsid w:val="00863018"/>
    <w:rsid w:val="0086310B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3DA4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888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4B4"/>
    <w:rsid w:val="008B1EC4"/>
    <w:rsid w:val="008B3BED"/>
    <w:rsid w:val="008B3DB2"/>
    <w:rsid w:val="008B442E"/>
    <w:rsid w:val="008B4B51"/>
    <w:rsid w:val="008B4DA1"/>
    <w:rsid w:val="008B4FAC"/>
    <w:rsid w:val="008B510D"/>
    <w:rsid w:val="008B52B5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C46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64F0"/>
    <w:rsid w:val="008C665E"/>
    <w:rsid w:val="008C6EC6"/>
    <w:rsid w:val="008C70EE"/>
    <w:rsid w:val="008C7A69"/>
    <w:rsid w:val="008D1DD6"/>
    <w:rsid w:val="008D1E21"/>
    <w:rsid w:val="008D23DD"/>
    <w:rsid w:val="008D2539"/>
    <w:rsid w:val="008D2D05"/>
    <w:rsid w:val="008D2F31"/>
    <w:rsid w:val="008D4697"/>
    <w:rsid w:val="008D4DE7"/>
    <w:rsid w:val="008D548F"/>
    <w:rsid w:val="008D59CA"/>
    <w:rsid w:val="008D5F04"/>
    <w:rsid w:val="008D6000"/>
    <w:rsid w:val="008D611F"/>
    <w:rsid w:val="008D6343"/>
    <w:rsid w:val="008D7DEB"/>
    <w:rsid w:val="008D7EC0"/>
    <w:rsid w:val="008E065C"/>
    <w:rsid w:val="008E08E7"/>
    <w:rsid w:val="008E0901"/>
    <w:rsid w:val="008E0C4D"/>
    <w:rsid w:val="008E1149"/>
    <w:rsid w:val="008E1E40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1B2"/>
    <w:rsid w:val="008E43E9"/>
    <w:rsid w:val="008E4B77"/>
    <w:rsid w:val="008E4DC4"/>
    <w:rsid w:val="008E503C"/>
    <w:rsid w:val="008E53C2"/>
    <w:rsid w:val="008E6136"/>
    <w:rsid w:val="008E653D"/>
    <w:rsid w:val="008E70B6"/>
    <w:rsid w:val="008F059A"/>
    <w:rsid w:val="008F0ECB"/>
    <w:rsid w:val="008F1FDD"/>
    <w:rsid w:val="008F2905"/>
    <w:rsid w:val="008F2E66"/>
    <w:rsid w:val="008F306D"/>
    <w:rsid w:val="008F30D7"/>
    <w:rsid w:val="008F3A45"/>
    <w:rsid w:val="008F5A7C"/>
    <w:rsid w:val="008F610B"/>
    <w:rsid w:val="008F61CD"/>
    <w:rsid w:val="008F6DC5"/>
    <w:rsid w:val="008F6FEE"/>
    <w:rsid w:val="008F7564"/>
    <w:rsid w:val="008F7965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61C"/>
    <w:rsid w:val="00906A6D"/>
    <w:rsid w:val="00907344"/>
    <w:rsid w:val="009100A2"/>
    <w:rsid w:val="0091017A"/>
    <w:rsid w:val="00911372"/>
    <w:rsid w:val="00911BB7"/>
    <w:rsid w:val="00911BD1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3A2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34F"/>
    <w:rsid w:val="00931EC9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1C9"/>
    <w:rsid w:val="00940683"/>
    <w:rsid w:val="009421F3"/>
    <w:rsid w:val="0094284C"/>
    <w:rsid w:val="00942CB1"/>
    <w:rsid w:val="009431D7"/>
    <w:rsid w:val="00943B73"/>
    <w:rsid w:val="009444B7"/>
    <w:rsid w:val="00944B91"/>
    <w:rsid w:val="00945CF9"/>
    <w:rsid w:val="0094613E"/>
    <w:rsid w:val="0094710D"/>
    <w:rsid w:val="00947E62"/>
    <w:rsid w:val="00947EA1"/>
    <w:rsid w:val="0095052C"/>
    <w:rsid w:val="00950572"/>
    <w:rsid w:val="0095102C"/>
    <w:rsid w:val="0095193B"/>
    <w:rsid w:val="0095227F"/>
    <w:rsid w:val="0095268B"/>
    <w:rsid w:val="0095276C"/>
    <w:rsid w:val="009527A5"/>
    <w:rsid w:val="00952914"/>
    <w:rsid w:val="009532DD"/>
    <w:rsid w:val="0095346E"/>
    <w:rsid w:val="00953672"/>
    <w:rsid w:val="00953D62"/>
    <w:rsid w:val="00953E4B"/>
    <w:rsid w:val="00953F31"/>
    <w:rsid w:val="00955501"/>
    <w:rsid w:val="009556B7"/>
    <w:rsid w:val="00955AD8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15D"/>
    <w:rsid w:val="00961C4D"/>
    <w:rsid w:val="00961F2C"/>
    <w:rsid w:val="00962FF3"/>
    <w:rsid w:val="00963A3A"/>
    <w:rsid w:val="00963A59"/>
    <w:rsid w:val="00963AAB"/>
    <w:rsid w:val="00963C82"/>
    <w:rsid w:val="0096455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80"/>
    <w:rsid w:val="009807F9"/>
    <w:rsid w:val="009814EE"/>
    <w:rsid w:val="00981D24"/>
    <w:rsid w:val="00981F0B"/>
    <w:rsid w:val="00983973"/>
    <w:rsid w:val="009841D5"/>
    <w:rsid w:val="00984B70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F0A"/>
    <w:rsid w:val="00996B29"/>
    <w:rsid w:val="00996CD6"/>
    <w:rsid w:val="00996FE7"/>
    <w:rsid w:val="0099709A"/>
    <w:rsid w:val="0099797C"/>
    <w:rsid w:val="009A00AE"/>
    <w:rsid w:val="009A07E0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1DE"/>
    <w:rsid w:val="009A58C5"/>
    <w:rsid w:val="009A5C57"/>
    <w:rsid w:val="009A619D"/>
    <w:rsid w:val="009A6327"/>
    <w:rsid w:val="009A6A01"/>
    <w:rsid w:val="009A6A55"/>
    <w:rsid w:val="009A712B"/>
    <w:rsid w:val="009A74DA"/>
    <w:rsid w:val="009A7631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3E20"/>
    <w:rsid w:val="009B71A0"/>
    <w:rsid w:val="009B71E2"/>
    <w:rsid w:val="009B795B"/>
    <w:rsid w:val="009B7FB7"/>
    <w:rsid w:val="009C0FF5"/>
    <w:rsid w:val="009C12FD"/>
    <w:rsid w:val="009C15A2"/>
    <w:rsid w:val="009C15F7"/>
    <w:rsid w:val="009C1D7C"/>
    <w:rsid w:val="009C2B0E"/>
    <w:rsid w:val="009C3120"/>
    <w:rsid w:val="009C34C8"/>
    <w:rsid w:val="009C39F9"/>
    <w:rsid w:val="009C3CF5"/>
    <w:rsid w:val="009C50A6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4C2E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9F9"/>
    <w:rsid w:val="009E2C3A"/>
    <w:rsid w:val="009E390A"/>
    <w:rsid w:val="009E3F8C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569"/>
    <w:rsid w:val="009F0A19"/>
    <w:rsid w:val="009F118C"/>
    <w:rsid w:val="009F1CAA"/>
    <w:rsid w:val="009F263E"/>
    <w:rsid w:val="009F2AB9"/>
    <w:rsid w:val="009F3B7D"/>
    <w:rsid w:val="009F49C9"/>
    <w:rsid w:val="009F4A71"/>
    <w:rsid w:val="009F584D"/>
    <w:rsid w:val="009F5CA7"/>
    <w:rsid w:val="009F6868"/>
    <w:rsid w:val="009F7089"/>
    <w:rsid w:val="009F73BE"/>
    <w:rsid w:val="009F7D11"/>
    <w:rsid w:val="00A00D61"/>
    <w:rsid w:val="00A01E2A"/>
    <w:rsid w:val="00A0207B"/>
    <w:rsid w:val="00A02770"/>
    <w:rsid w:val="00A0293A"/>
    <w:rsid w:val="00A030A6"/>
    <w:rsid w:val="00A0384F"/>
    <w:rsid w:val="00A03910"/>
    <w:rsid w:val="00A03F9A"/>
    <w:rsid w:val="00A0417A"/>
    <w:rsid w:val="00A045F8"/>
    <w:rsid w:val="00A047C1"/>
    <w:rsid w:val="00A049FE"/>
    <w:rsid w:val="00A04AB9"/>
    <w:rsid w:val="00A05920"/>
    <w:rsid w:val="00A06E58"/>
    <w:rsid w:val="00A076CF"/>
    <w:rsid w:val="00A07FEA"/>
    <w:rsid w:val="00A10B48"/>
    <w:rsid w:val="00A10D09"/>
    <w:rsid w:val="00A10EB1"/>
    <w:rsid w:val="00A11069"/>
    <w:rsid w:val="00A11139"/>
    <w:rsid w:val="00A11F09"/>
    <w:rsid w:val="00A12480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0DEB"/>
    <w:rsid w:val="00A21551"/>
    <w:rsid w:val="00A220A0"/>
    <w:rsid w:val="00A225B6"/>
    <w:rsid w:val="00A22CD7"/>
    <w:rsid w:val="00A22E6F"/>
    <w:rsid w:val="00A2375C"/>
    <w:rsid w:val="00A23A0D"/>
    <w:rsid w:val="00A23B16"/>
    <w:rsid w:val="00A23D50"/>
    <w:rsid w:val="00A24152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9D"/>
    <w:rsid w:val="00A26DE8"/>
    <w:rsid w:val="00A27715"/>
    <w:rsid w:val="00A279FC"/>
    <w:rsid w:val="00A308BF"/>
    <w:rsid w:val="00A30FAD"/>
    <w:rsid w:val="00A315A0"/>
    <w:rsid w:val="00A31D2D"/>
    <w:rsid w:val="00A31DAF"/>
    <w:rsid w:val="00A326D6"/>
    <w:rsid w:val="00A3309D"/>
    <w:rsid w:val="00A33414"/>
    <w:rsid w:val="00A34747"/>
    <w:rsid w:val="00A348D8"/>
    <w:rsid w:val="00A34D9B"/>
    <w:rsid w:val="00A35248"/>
    <w:rsid w:val="00A35467"/>
    <w:rsid w:val="00A35A56"/>
    <w:rsid w:val="00A36083"/>
    <w:rsid w:val="00A367FF"/>
    <w:rsid w:val="00A36A67"/>
    <w:rsid w:val="00A36AAC"/>
    <w:rsid w:val="00A375E2"/>
    <w:rsid w:val="00A37D3F"/>
    <w:rsid w:val="00A40378"/>
    <w:rsid w:val="00A40F2C"/>
    <w:rsid w:val="00A41755"/>
    <w:rsid w:val="00A41E2D"/>
    <w:rsid w:val="00A422E0"/>
    <w:rsid w:val="00A4236C"/>
    <w:rsid w:val="00A42803"/>
    <w:rsid w:val="00A430EE"/>
    <w:rsid w:val="00A4364E"/>
    <w:rsid w:val="00A43977"/>
    <w:rsid w:val="00A44286"/>
    <w:rsid w:val="00A443B8"/>
    <w:rsid w:val="00A45595"/>
    <w:rsid w:val="00A45F3B"/>
    <w:rsid w:val="00A4629D"/>
    <w:rsid w:val="00A464B3"/>
    <w:rsid w:val="00A46B61"/>
    <w:rsid w:val="00A47881"/>
    <w:rsid w:val="00A47D86"/>
    <w:rsid w:val="00A504EF"/>
    <w:rsid w:val="00A50A6D"/>
    <w:rsid w:val="00A50CC7"/>
    <w:rsid w:val="00A50FB3"/>
    <w:rsid w:val="00A51B97"/>
    <w:rsid w:val="00A51D91"/>
    <w:rsid w:val="00A51E23"/>
    <w:rsid w:val="00A52168"/>
    <w:rsid w:val="00A52236"/>
    <w:rsid w:val="00A52A96"/>
    <w:rsid w:val="00A53549"/>
    <w:rsid w:val="00A53FC1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7B8"/>
    <w:rsid w:val="00A658BD"/>
    <w:rsid w:val="00A66730"/>
    <w:rsid w:val="00A673D5"/>
    <w:rsid w:val="00A675A6"/>
    <w:rsid w:val="00A677CD"/>
    <w:rsid w:val="00A678C3"/>
    <w:rsid w:val="00A67965"/>
    <w:rsid w:val="00A679DF"/>
    <w:rsid w:val="00A67CA2"/>
    <w:rsid w:val="00A713AE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5D25"/>
    <w:rsid w:val="00A76FDE"/>
    <w:rsid w:val="00A77518"/>
    <w:rsid w:val="00A77738"/>
    <w:rsid w:val="00A778D9"/>
    <w:rsid w:val="00A778FE"/>
    <w:rsid w:val="00A8283C"/>
    <w:rsid w:val="00A82885"/>
    <w:rsid w:val="00A83032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3408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1DC"/>
    <w:rsid w:val="00AA4BF9"/>
    <w:rsid w:val="00AA4D29"/>
    <w:rsid w:val="00AA510B"/>
    <w:rsid w:val="00AA5A5F"/>
    <w:rsid w:val="00AA5C2C"/>
    <w:rsid w:val="00AA64FA"/>
    <w:rsid w:val="00AA68EB"/>
    <w:rsid w:val="00AA7498"/>
    <w:rsid w:val="00AA7731"/>
    <w:rsid w:val="00AB0142"/>
    <w:rsid w:val="00AB0443"/>
    <w:rsid w:val="00AB303C"/>
    <w:rsid w:val="00AB379C"/>
    <w:rsid w:val="00AB3A3F"/>
    <w:rsid w:val="00AB5A25"/>
    <w:rsid w:val="00AB6239"/>
    <w:rsid w:val="00AB69A1"/>
    <w:rsid w:val="00AB6E61"/>
    <w:rsid w:val="00AB74DD"/>
    <w:rsid w:val="00AB7B40"/>
    <w:rsid w:val="00AC0572"/>
    <w:rsid w:val="00AC0BBE"/>
    <w:rsid w:val="00AC1F16"/>
    <w:rsid w:val="00AC22FB"/>
    <w:rsid w:val="00AC266B"/>
    <w:rsid w:val="00AC2EEA"/>
    <w:rsid w:val="00AC31C7"/>
    <w:rsid w:val="00AC31E5"/>
    <w:rsid w:val="00AC448E"/>
    <w:rsid w:val="00AC55F5"/>
    <w:rsid w:val="00AC611A"/>
    <w:rsid w:val="00AC6B85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91B"/>
    <w:rsid w:val="00AD5015"/>
    <w:rsid w:val="00AD5B59"/>
    <w:rsid w:val="00AD6677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10B"/>
    <w:rsid w:val="00AE4B26"/>
    <w:rsid w:val="00AE4D3D"/>
    <w:rsid w:val="00AE4EE2"/>
    <w:rsid w:val="00AE4FCF"/>
    <w:rsid w:val="00AE577F"/>
    <w:rsid w:val="00AE67B8"/>
    <w:rsid w:val="00AE6F12"/>
    <w:rsid w:val="00AF03EF"/>
    <w:rsid w:val="00AF0C0E"/>
    <w:rsid w:val="00AF12BA"/>
    <w:rsid w:val="00AF1CD9"/>
    <w:rsid w:val="00AF239C"/>
    <w:rsid w:val="00AF2B4B"/>
    <w:rsid w:val="00AF2C3C"/>
    <w:rsid w:val="00AF351D"/>
    <w:rsid w:val="00AF39DD"/>
    <w:rsid w:val="00AF3A44"/>
    <w:rsid w:val="00AF5264"/>
    <w:rsid w:val="00AF52D7"/>
    <w:rsid w:val="00AF62F1"/>
    <w:rsid w:val="00AF638C"/>
    <w:rsid w:val="00AF6B2F"/>
    <w:rsid w:val="00AF757F"/>
    <w:rsid w:val="00AF78DA"/>
    <w:rsid w:val="00AF7A4F"/>
    <w:rsid w:val="00B0015C"/>
    <w:rsid w:val="00B007EB"/>
    <w:rsid w:val="00B00D66"/>
    <w:rsid w:val="00B01309"/>
    <w:rsid w:val="00B01689"/>
    <w:rsid w:val="00B016B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0743A"/>
    <w:rsid w:val="00B10F89"/>
    <w:rsid w:val="00B1157A"/>
    <w:rsid w:val="00B116CE"/>
    <w:rsid w:val="00B1320C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A31"/>
    <w:rsid w:val="00B2012A"/>
    <w:rsid w:val="00B20BA5"/>
    <w:rsid w:val="00B20E60"/>
    <w:rsid w:val="00B20FC3"/>
    <w:rsid w:val="00B2110D"/>
    <w:rsid w:val="00B220A3"/>
    <w:rsid w:val="00B222FE"/>
    <w:rsid w:val="00B22887"/>
    <w:rsid w:val="00B22D91"/>
    <w:rsid w:val="00B23573"/>
    <w:rsid w:val="00B23676"/>
    <w:rsid w:val="00B23B49"/>
    <w:rsid w:val="00B24D20"/>
    <w:rsid w:val="00B24FE2"/>
    <w:rsid w:val="00B24FE8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369"/>
    <w:rsid w:val="00B375EF"/>
    <w:rsid w:val="00B37697"/>
    <w:rsid w:val="00B3791C"/>
    <w:rsid w:val="00B40037"/>
    <w:rsid w:val="00B4013B"/>
    <w:rsid w:val="00B4037E"/>
    <w:rsid w:val="00B40D86"/>
    <w:rsid w:val="00B40DBF"/>
    <w:rsid w:val="00B41220"/>
    <w:rsid w:val="00B416C4"/>
    <w:rsid w:val="00B420B1"/>
    <w:rsid w:val="00B422BD"/>
    <w:rsid w:val="00B42721"/>
    <w:rsid w:val="00B43DFA"/>
    <w:rsid w:val="00B43E1D"/>
    <w:rsid w:val="00B447C4"/>
    <w:rsid w:val="00B44E66"/>
    <w:rsid w:val="00B44F72"/>
    <w:rsid w:val="00B4543E"/>
    <w:rsid w:val="00B45AB5"/>
    <w:rsid w:val="00B47060"/>
    <w:rsid w:val="00B4742B"/>
    <w:rsid w:val="00B476C0"/>
    <w:rsid w:val="00B4773F"/>
    <w:rsid w:val="00B4779A"/>
    <w:rsid w:val="00B47AD8"/>
    <w:rsid w:val="00B47BED"/>
    <w:rsid w:val="00B50342"/>
    <w:rsid w:val="00B50BE6"/>
    <w:rsid w:val="00B5108C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363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44BF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FB5"/>
    <w:rsid w:val="00B73FF1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A0"/>
    <w:rsid w:val="00B845FC"/>
    <w:rsid w:val="00B84BC1"/>
    <w:rsid w:val="00B84DCF"/>
    <w:rsid w:val="00B85188"/>
    <w:rsid w:val="00B85437"/>
    <w:rsid w:val="00B8692F"/>
    <w:rsid w:val="00B86AAF"/>
    <w:rsid w:val="00B872C4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391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1E85"/>
    <w:rsid w:val="00BA2056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64B"/>
    <w:rsid w:val="00BA5C86"/>
    <w:rsid w:val="00BA5CA2"/>
    <w:rsid w:val="00BA6019"/>
    <w:rsid w:val="00BA6436"/>
    <w:rsid w:val="00BA65AD"/>
    <w:rsid w:val="00BA686C"/>
    <w:rsid w:val="00BA6D24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9F1"/>
    <w:rsid w:val="00BB2C7B"/>
    <w:rsid w:val="00BB2CB7"/>
    <w:rsid w:val="00BB2CE2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4FB1"/>
    <w:rsid w:val="00BB5642"/>
    <w:rsid w:val="00BB5777"/>
    <w:rsid w:val="00BB5860"/>
    <w:rsid w:val="00BB5BB9"/>
    <w:rsid w:val="00BB61EF"/>
    <w:rsid w:val="00BB6D32"/>
    <w:rsid w:val="00BB6F5D"/>
    <w:rsid w:val="00BB7511"/>
    <w:rsid w:val="00BB7BD3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4367"/>
    <w:rsid w:val="00BD4F79"/>
    <w:rsid w:val="00BD5D8A"/>
    <w:rsid w:val="00BD6355"/>
    <w:rsid w:val="00BD64B4"/>
    <w:rsid w:val="00BD6B95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63D"/>
    <w:rsid w:val="00BE3B6C"/>
    <w:rsid w:val="00BE418D"/>
    <w:rsid w:val="00BE4243"/>
    <w:rsid w:val="00BE42B9"/>
    <w:rsid w:val="00BE439E"/>
    <w:rsid w:val="00BE4CB5"/>
    <w:rsid w:val="00BE4D22"/>
    <w:rsid w:val="00BE57BC"/>
    <w:rsid w:val="00BE5836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354E"/>
    <w:rsid w:val="00BF3FAA"/>
    <w:rsid w:val="00BF4010"/>
    <w:rsid w:val="00BF4A48"/>
    <w:rsid w:val="00BF53A7"/>
    <w:rsid w:val="00BF5658"/>
    <w:rsid w:val="00BF5CDD"/>
    <w:rsid w:val="00BF6E12"/>
    <w:rsid w:val="00BF751B"/>
    <w:rsid w:val="00C00C1D"/>
    <w:rsid w:val="00C011DA"/>
    <w:rsid w:val="00C01FB3"/>
    <w:rsid w:val="00C024F2"/>
    <w:rsid w:val="00C02625"/>
    <w:rsid w:val="00C02850"/>
    <w:rsid w:val="00C0286A"/>
    <w:rsid w:val="00C02B0A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711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639"/>
    <w:rsid w:val="00C26F55"/>
    <w:rsid w:val="00C2776F"/>
    <w:rsid w:val="00C27A7C"/>
    <w:rsid w:val="00C302FD"/>
    <w:rsid w:val="00C30E14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88C"/>
    <w:rsid w:val="00C34A6F"/>
    <w:rsid w:val="00C34B89"/>
    <w:rsid w:val="00C34BF3"/>
    <w:rsid w:val="00C35EAF"/>
    <w:rsid w:val="00C35F4D"/>
    <w:rsid w:val="00C3641C"/>
    <w:rsid w:val="00C36AD0"/>
    <w:rsid w:val="00C37174"/>
    <w:rsid w:val="00C3752C"/>
    <w:rsid w:val="00C378F8"/>
    <w:rsid w:val="00C379A5"/>
    <w:rsid w:val="00C37C63"/>
    <w:rsid w:val="00C37C7B"/>
    <w:rsid w:val="00C40459"/>
    <w:rsid w:val="00C408FA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208A"/>
    <w:rsid w:val="00C529A0"/>
    <w:rsid w:val="00C53B2E"/>
    <w:rsid w:val="00C553E7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44"/>
    <w:rsid w:val="00C6296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6CBC"/>
    <w:rsid w:val="00C6731C"/>
    <w:rsid w:val="00C70245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EC9"/>
    <w:rsid w:val="00C75FF8"/>
    <w:rsid w:val="00C77467"/>
    <w:rsid w:val="00C77807"/>
    <w:rsid w:val="00C77948"/>
    <w:rsid w:val="00C8017E"/>
    <w:rsid w:val="00C806EA"/>
    <w:rsid w:val="00C8090D"/>
    <w:rsid w:val="00C80F4C"/>
    <w:rsid w:val="00C81276"/>
    <w:rsid w:val="00C8194F"/>
    <w:rsid w:val="00C82ACB"/>
    <w:rsid w:val="00C82D51"/>
    <w:rsid w:val="00C831A9"/>
    <w:rsid w:val="00C831F1"/>
    <w:rsid w:val="00C8356B"/>
    <w:rsid w:val="00C83B61"/>
    <w:rsid w:val="00C8497F"/>
    <w:rsid w:val="00C85F21"/>
    <w:rsid w:val="00C860C3"/>
    <w:rsid w:val="00C86526"/>
    <w:rsid w:val="00C86C9B"/>
    <w:rsid w:val="00C87728"/>
    <w:rsid w:val="00C8782E"/>
    <w:rsid w:val="00C87B6C"/>
    <w:rsid w:val="00C9013A"/>
    <w:rsid w:val="00C9070A"/>
    <w:rsid w:val="00C911E7"/>
    <w:rsid w:val="00C912BE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5F26"/>
    <w:rsid w:val="00C96C6B"/>
    <w:rsid w:val="00C975E7"/>
    <w:rsid w:val="00C9795E"/>
    <w:rsid w:val="00C979C7"/>
    <w:rsid w:val="00C97D6E"/>
    <w:rsid w:val="00CA06C9"/>
    <w:rsid w:val="00CA11ED"/>
    <w:rsid w:val="00CA274A"/>
    <w:rsid w:val="00CA368A"/>
    <w:rsid w:val="00CA370D"/>
    <w:rsid w:val="00CA3E9A"/>
    <w:rsid w:val="00CA4377"/>
    <w:rsid w:val="00CA4762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0956"/>
    <w:rsid w:val="00CB1302"/>
    <w:rsid w:val="00CB141C"/>
    <w:rsid w:val="00CB15EF"/>
    <w:rsid w:val="00CB1B69"/>
    <w:rsid w:val="00CB21BF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1F04"/>
    <w:rsid w:val="00CC1F62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509"/>
    <w:rsid w:val="00CC4E45"/>
    <w:rsid w:val="00CC516F"/>
    <w:rsid w:val="00CC7073"/>
    <w:rsid w:val="00CC79B2"/>
    <w:rsid w:val="00CC7A9E"/>
    <w:rsid w:val="00CC7C0A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257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E19"/>
    <w:rsid w:val="00CE1F7D"/>
    <w:rsid w:val="00CE2681"/>
    <w:rsid w:val="00CE2C14"/>
    <w:rsid w:val="00CE3624"/>
    <w:rsid w:val="00CE3A91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0035"/>
    <w:rsid w:val="00D016F1"/>
    <w:rsid w:val="00D01C5A"/>
    <w:rsid w:val="00D01CA8"/>
    <w:rsid w:val="00D01F33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AFD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72F"/>
    <w:rsid w:val="00D1329A"/>
    <w:rsid w:val="00D137F7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5D60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40D8"/>
    <w:rsid w:val="00D35371"/>
    <w:rsid w:val="00D35C47"/>
    <w:rsid w:val="00D36C35"/>
    <w:rsid w:val="00D36FBF"/>
    <w:rsid w:val="00D373AD"/>
    <w:rsid w:val="00D40671"/>
    <w:rsid w:val="00D407BF"/>
    <w:rsid w:val="00D4098C"/>
    <w:rsid w:val="00D40C2D"/>
    <w:rsid w:val="00D41667"/>
    <w:rsid w:val="00D41AE5"/>
    <w:rsid w:val="00D42179"/>
    <w:rsid w:val="00D428A3"/>
    <w:rsid w:val="00D42A5C"/>
    <w:rsid w:val="00D4353B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81F"/>
    <w:rsid w:val="00D52432"/>
    <w:rsid w:val="00D5279B"/>
    <w:rsid w:val="00D52E93"/>
    <w:rsid w:val="00D53998"/>
    <w:rsid w:val="00D53B49"/>
    <w:rsid w:val="00D545EA"/>
    <w:rsid w:val="00D54804"/>
    <w:rsid w:val="00D548CA"/>
    <w:rsid w:val="00D54F90"/>
    <w:rsid w:val="00D55033"/>
    <w:rsid w:val="00D55144"/>
    <w:rsid w:val="00D55D90"/>
    <w:rsid w:val="00D56446"/>
    <w:rsid w:val="00D5786F"/>
    <w:rsid w:val="00D60D08"/>
    <w:rsid w:val="00D619A1"/>
    <w:rsid w:val="00D619F0"/>
    <w:rsid w:val="00D61B2A"/>
    <w:rsid w:val="00D61BE3"/>
    <w:rsid w:val="00D62D9F"/>
    <w:rsid w:val="00D63EC1"/>
    <w:rsid w:val="00D63EFF"/>
    <w:rsid w:val="00D642C3"/>
    <w:rsid w:val="00D655C2"/>
    <w:rsid w:val="00D65741"/>
    <w:rsid w:val="00D663F2"/>
    <w:rsid w:val="00D6684E"/>
    <w:rsid w:val="00D66B51"/>
    <w:rsid w:val="00D66CC6"/>
    <w:rsid w:val="00D67890"/>
    <w:rsid w:val="00D70A13"/>
    <w:rsid w:val="00D71250"/>
    <w:rsid w:val="00D71F1C"/>
    <w:rsid w:val="00D728AE"/>
    <w:rsid w:val="00D72AA9"/>
    <w:rsid w:val="00D73433"/>
    <w:rsid w:val="00D738D0"/>
    <w:rsid w:val="00D741D6"/>
    <w:rsid w:val="00D757D3"/>
    <w:rsid w:val="00D75CB6"/>
    <w:rsid w:val="00D7621F"/>
    <w:rsid w:val="00D765CD"/>
    <w:rsid w:val="00D776B1"/>
    <w:rsid w:val="00D777A5"/>
    <w:rsid w:val="00D7793A"/>
    <w:rsid w:val="00D801B2"/>
    <w:rsid w:val="00D80850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DC9"/>
    <w:rsid w:val="00D87E6F"/>
    <w:rsid w:val="00D901CB"/>
    <w:rsid w:val="00D9045B"/>
    <w:rsid w:val="00D9058D"/>
    <w:rsid w:val="00D90B77"/>
    <w:rsid w:val="00D912A9"/>
    <w:rsid w:val="00D9158A"/>
    <w:rsid w:val="00D91978"/>
    <w:rsid w:val="00D920FE"/>
    <w:rsid w:val="00D92106"/>
    <w:rsid w:val="00D928EC"/>
    <w:rsid w:val="00D93564"/>
    <w:rsid w:val="00D944B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BB5"/>
    <w:rsid w:val="00D97D92"/>
    <w:rsid w:val="00DA044F"/>
    <w:rsid w:val="00DA050F"/>
    <w:rsid w:val="00DA0C76"/>
    <w:rsid w:val="00DA13A0"/>
    <w:rsid w:val="00DA153E"/>
    <w:rsid w:val="00DA357D"/>
    <w:rsid w:val="00DA37B5"/>
    <w:rsid w:val="00DA39C1"/>
    <w:rsid w:val="00DA45C0"/>
    <w:rsid w:val="00DA4A29"/>
    <w:rsid w:val="00DA59DE"/>
    <w:rsid w:val="00DA5B5F"/>
    <w:rsid w:val="00DA5D2D"/>
    <w:rsid w:val="00DA5EB7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3E8"/>
    <w:rsid w:val="00DB2C64"/>
    <w:rsid w:val="00DB2EA1"/>
    <w:rsid w:val="00DB2F0C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3655"/>
    <w:rsid w:val="00DC43C2"/>
    <w:rsid w:val="00DC43E4"/>
    <w:rsid w:val="00DC467A"/>
    <w:rsid w:val="00DC4BB2"/>
    <w:rsid w:val="00DC5032"/>
    <w:rsid w:val="00DC51E9"/>
    <w:rsid w:val="00DC5A58"/>
    <w:rsid w:val="00DC5DFE"/>
    <w:rsid w:val="00DC632D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09D"/>
    <w:rsid w:val="00DD3127"/>
    <w:rsid w:val="00DD342B"/>
    <w:rsid w:val="00DD3A6D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D7213"/>
    <w:rsid w:val="00DD77BD"/>
    <w:rsid w:val="00DE14AB"/>
    <w:rsid w:val="00DE190B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8E1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6E4D"/>
    <w:rsid w:val="00DF7911"/>
    <w:rsid w:val="00E00359"/>
    <w:rsid w:val="00E00613"/>
    <w:rsid w:val="00E0072C"/>
    <w:rsid w:val="00E00E34"/>
    <w:rsid w:val="00E00F85"/>
    <w:rsid w:val="00E00FEB"/>
    <w:rsid w:val="00E01613"/>
    <w:rsid w:val="00E020F7"/>
    <w:rsid w:val="00E02105"/>
    <w:rsid w:val="00E028C7"/>
    <w:rsid w:val="00E02B44"/>
    <w:rsid w:val="00E02FC2"/>
    <w:rsid w:val="00E03B0C"/>
    <w:rsid w:val="00E046CC"/>
    <w:rsid w:val="00E04B31"/>
    <w:rsid w:val="00E04B6B"/>
    <w:rsid w:val="00E050AB"/>
    <w:rsid w:val="00E0535F"/>
    <w:rsid w:val="00E06003"/>
    <w:rsid w:val="00E06043"/>
    <w:rsid w:val="00E0615D"/>
    <w:rsid w:val="00E063AD"/>
    <w:rsid w:val="00E06881"/>
    <w:rsid w:val="00E06C4C"/>
    <w:rsid w:val="00E06F6D"/>
    <w:rsid w:val="00E07AA7"/>
    <w:rsid w:val="00E106B2"/>
    <w:rsid w:val="00E10B9C"/>
    <w:rsid w:val="00E10C3C"/>
    <w:rsid w:val="00E10D5B"/>
    <w:rsid w:val="00E11052"/>
    <w:rsid w:val="00E115C5"/>
    <w:rsid w:val="00E11855"/>
    <w:rsid w:val="00E11CCF"/>
    <w:rsid w:val="00E1212B"/>
    <w:rsid w:val="00E12F1B"/>
    <w:rsid w:val="00E14773"/>
    <w:rsid w:val="00E147AD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03CD"/>
    <w:rsid w:val="00E20632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1ED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52D8"/>
    <w:rsid w:val="00E36226"/>
    <w:rsid w:val="00E37068"/>
    <w:rsid w:val="00E37212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65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0B64"/>
    <w:rsid w:val="00E511F4"/>
    <w:rsid w:val="00E513FD"/>
    <w:rsid w:val="00E515BD"/>
    <w:rsid w:val="00E515C3"/>
    <w:rsid w:val="00E51A8E"/>
    <w:rsid w:val="00E51BB9"/>
    <w:rsid w:val="00E53164"/>
    <w:rsid w:val="00E53346"/>
    <w:rsid w:val="00E53A6E"/>
    <w:rsid w:val="00E543DE"/>
    <w:rsid w:val="00E54418"/>
    <w:rsid w:val="00E547B0"/>
    <w:rsid w:val="00E554C3"/>
    <w:rsid w:val="00E55864"/>
    <w:rsid w:val="00E55BFC"/>
    <w:rsid w:val="00E56981"/>
    <w:rsid w:val="00E56E19"/>
    <w:rsid w:val="00E576A0"/>
    <w:rsid w:val="00E57C85"/>
    <w:rsid w:val="00E6053C"/>
    <w:rsid w:val="00E61353"/>
    <w:rsid w:val="00E621B6"/>
    <w:rsid w:val="00E62DCB"/>
    <w:rsid w:val="00E64EAD"/>
    <w:rsid w:val="00E65030"/>
    <w:rsid w:val="00E65236"/>
    <w:rsid w:val="00E656AA"/>
    <w:rsid w:val="00E65865"/>
    <w:rsid w:val="00E6638B"/>
    <w:rsid w:val="00E664A1"/>
    <w:rsid w:val="00E664E4"/>
    <w:rsid w:val="00E6675B"/>
    <w:rsid w:val="00E67077"/>
    <w:rsid w:val="00E707CE"/>
    <w:rsid w:val="00E716BF"/>
    <w:rsid w:val="00E71AD4"/>
    <w:rsid w:val="00E72B20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72A8"/>
    <w:rsid w:val="00E77D59"/>
    <w:rsid w:val="00E77E4E"/>
    <w:rsid w:val="00E80006"/>
    <w:rsid w:val="00E8053F"/>
    <w:rsid w:val="00E806C9"/>
    <w:rsid w:val="00E80A89"/>
    <w:rsid w:val="00E80D06"/>
    <w:rsid w:val="00E80D10"/>
    <w:rsid w:val="00E81880"/>
    <w:rsid w:val="00E81BD0"/>
    <w:rsid w:val="00E81C67"/>
    <w:rsid w:val="00E82253"/>
    <w:rsid w:val="00E82BBD"/>
    <w:rsid w:val="00E837F4"/>
    <w:rsid w:val="00E83E71"/>
    <w:rsid w:val="00E83FC8"/>
    <w:rsid w:val="00E8539C"/>
    <w:rsid w:val="00E85A0D"/>
    <w:rsid w:val="00E861C4"/>
    <w:rsid w:val="00E866BA"/>
    <w:rsid w:val="00E86A21"/>
    <w:rsid w:val="00E90856"/>
    <w:rsid w:val="00E90F37"/>
    <w:rsid w:val="00E919B7"/>
    <w:rsid w:val="00E91C28"/>
    <w:rsid w:val="00E91E02"/>
    <w:rsid w:val="00E923C4"/>
    <w:rsid w:val="00E92628"/>
    <w:rsid w:val="00E9276B"/>
    <w:rsid w:val="00E92FAD"/>
    <w:rsid w:val="00E937AB"/>
    <w:rsid w:val="00E941C1"/>
    <w:rsid w:val="00E94783"/>
    <w:rsid w:val="00E9582E"/>
    <w:rsid w:val="00E95D28"/>
    <w:rsid w:val="00E968B1"/>
    <w:rsid w:val="00E975A3"/>
    <w:rsid w:val="00EA01A6"/>
    <w:rsid w:val="00EA0248"/>
    <w:rsid w:val="00EA05FC"/>
    <w:rsid w:val="00EA0963"/>
    <w:rsid w:val="00EA0C97"/>
    <w:rsid w:val="00EA10D8"/>
    <w:rsid w:val="00EA167D"/>
    <w:rsid w:val="00EA1828"/>
    <w:rsid w:val="00EA18A8"/>
    <w:rsid w:val="00EA1A17"/>
    <w:rsid w:val="00EA2526"/>
    <w:rsid w:val="00EA3A47"/>
    <w:rsid w:val="00EA4510"/>
    <w:rsid w:val="00EA4B04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232F"/>
    <w:rsid w:val="00EB336F"/>
    <w:rsid w:val="00EB33E7"/>
    <w:rsid w:val="00EB3B99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ACE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406"/>
    <w:rsid w:val="00ED4A0F"/>
    <w:rsid w:val="00ED4A9E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068B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171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B52"/>
    <w:rsid w:val="00EF3CA5"/>
    <w:rsid w:val="00EF4B38"/>
    <w:rsid w:val="00EF6303"/>
    <w:rsid w:val="00EF63BE"/>
    <w:rsid w:val="00EF6E83"/>
    <w:rsid w:val="00EF6FF2"/>
    <w:rsid w:val="00EF71BE"/>
    <w:rsid w:val="00EF71C3"/>
    <w:rsid w:val="00EF7D6B"/>
    <w:rsid w:val="00EF7FF2"/>
    <w:rsid w:val="00F00AA2"/>
    <w:rsid w:val="00F0148A"/>
    <w:rsid w:val="00F0159A"/>
    <w:rsid w:val="00F01BB0"/>
    <w:rsid w:val="00F01EBC"/>
    <w:rsid w:val="00F01F87"/>
    <w:rsid w:val="00F02769"/>
    <w:rsid w:val="00F02803"/>
    <w:rsid w:val="00F02E3E"/>
    <w:rsid w:val="00F02F04"/>
    <w:rsid w:val="00F03BD8"/>
    <w:rsid w:val="00F03E9A"/>
    <w:rsid w:val="00F0488A"/>
    <w:rsid w:val="00F04D24"/>
    <w:rsid w:val="00F057AB"/>
    <w:rsid w:val="00F05892"/>
    <w:rsid w:val="00F05E1C"/>
    <w:rsid w:val="00F06757"/>
    <w:rsid w:val="00F06F3F"/>
    <w:rsid w:val="00F1083A"/>
    <w:rsid w:val="00F11181"/>
    <w:rsid w:val="00F11E6C"/>
    <w:rsid w:val="00F12D1E"/>
    <w:rsid w:val="00F12D9A"/>
    <w:rsid w:val="00F13CE2"/>
    <w:rsid w:val="00F14135"/>
    <w:rsid w:val="00F14214"/>
    <w:rsid w:val="00F1498C"/>
    <w:rsid w:val="00F14B03"/>
    <w:rsid w:val="00F14BB1"/>
    <w:rsid w:val="00F14F02"/>
    <w:rsid w:val="00F14F50"/>
    <w:rsid w:val="00F1622E"/>
    <w:rsid w:val="00F1636F"/>
    <w:rsid w:val="00F17104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9A8"/>
    <w:rsid w:val="00F319A9"/>
    <w:rsid w:val="00F31E46"/>
    <w:rsid w:val="00F32312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158"/>
    <w:rsid w:val="00F37890"/>
    <w:rsid w:val="00F4077D"/>
    <w:rsid w:val="00F40E87"/>
    <w:rsid w:val="00F4139B"/>
    <w:rsid w:val="00F4160B"/>
    <w:rsid w:val="00F41A61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3D7"/>
    <w:rsid w:val="00F45D06"/>
    <w:rsid w:val="00F45FE7"/>
    <w:rsid w:val="00F45FEC"/>
    <w:rsid w:val="00F46806"/>
    <w:rsid w:val="00F46C0B"/>
    <w:rsid w:val="00F46FAD"/>
    <w:rsid w:val="00F479B0"/>
    <w:rsid w:val="00F50169"/>
    <w:rsid w:val="00F505A6"/>
    <w:rsid w:val="00F50C75"/>
    <w:rsid w:val="00F520FD"/>
    <w:rsid w:val="00F52ED4"/>
    <w:rsid w:val="00F53353"/>
    <w:rsid w:val="00F544F9"/>
    <w:rsid w:val="00F54BF8"/>
    <w:rsid w:val="00F54CB9"/>
    <w:rsid w:val="00F54DFC"/>
    <w:rsid w:val="00F5536F"/>
    <w:rsid w:val="00F5572A"/>
    <w:rsid w:val="00F5650C"/>
    <w:rsid w:val="00F56B76"/>
    <w:rsid w:val="00F56C0D"/>
    <w:rsid w:val="00F57F27"/>
    <w:rsid w:val="00F603A3"/>
    <w:rsid w:val="00F6062D"/>
    <w:rsid w:val="00F606E7"/>
    <w:rsid w:val="00F609B2"/>
    <w:rsid w:val="00F60FDA"/>
    <w:rsid w:val="00F61318"/>
    <w:rsid w:val="00F613E4"/>
    <w:rsid w:val="00F6223B"/>
    <w:rsid w:val="00F6234B"/>
    <w:rsid w:val="00F62765"/>
    <w:rsid w:val="00F62E4F"/>
    <w:rsid w:val="00F62EC4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5766"/>
    <w:rsid w:val="00F66E2D"/>
    <w:rsid w:val="00F66F9C"/>
    <w:rsid w:val="00F679EE"/>
    <w:rsid w:val="00F67CD0"/>
    <w:rsid w:val="00F70E37"/>
    <w:rsid w:val="00F715E0"/>
    <w:rsid w:val="00F71EF8"/>
    <w:rsid w:val="00F72459"/>
    <w:rsid w:val="00F72506"/>
    <w:rsid w:val="00F729A4"/>
    <w:rsid w:val="00F737DC"/>
    <w:rsid w:val="00F73D0B"/>
    <w:rsid w:val="00F7565D"/>
    <w:rsid w:val="00F7656B"/>
    <w:rsid w:val="00F7685A"/>
    <w:rsid w:val="00F7721B"/>
    <w:rsid w:val="00F772B6"/>
    <w:rsid w:val="00F778A7"/>
    <w:rsid w:val="00F77E97"/>
    <w:rsid w:val="00F80726"/>
    <w:rsid w:val="00F81122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1B0"/>
    <w:rsid w:val="00F85427"/>
    <w:rsid w:val="00F854F0"/>
    <w:rsid w:val="00F855DF"/>
    <w:rsid w:val="00F8660E"/>
    <w:rsid w:val="00F86790"/>
    <w:rsid w:val="00F86A70"/>
    <w:rsid w:val="00F87EAE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5938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75"/>
    <w:rsid w:val="00FA45D1"/>
    <w:rsid w:val="00FA4C92"/>
    <w:rsid w:val="00FA5160"/>
    <w:rsid w:val="00FA532E"/>
    <w:rsid w:val="00FA538E"/>
    <w:rsid w:val="00FA5E52"/>
    <w:rsid w:val="00FA6681"/>
    <w:rsid w:val="00FA68FB"/>
    <w:rsid w:val="00FA702B"/>
    <w:rsid w:val="00FA7399"/>
    <w:rsid w:val="00FA793B"/>
    <w:rsid w:val="00FA7AC8"/>
    <w:rsid w:val="00FA7F46"/>
    <w:rsid w:val="00FB0AAF"/>
    <w:rsid w:val="00FB22DB"/>
    <w:rsid w:val="00FB2586"/>
    <w:rsid w:val="00FB3E06"/>
    <w:rsid w:val="00FB4C75"/>
    <w:rsid w:val="00FB5256"/>
    <w:rsid w:val="00FB57BC"/>
    <w:rsid w:val="00FB5FE2"/>
    <w:rsid w:val="00FB6AC1"/>
    <w:rsid w:val="00FC0565"/>
    <w:rsid w:val="00FC27D6"/>
    <w:rsid w:val="00FC2BE2"/>
    <w:rsid w:val="00FC3EFC"/>
    <w:rsid w:val="00FC41BA"/>
    <w:rsid w:val="00FC48F9"/>
    <w:rsid w:val="00FC4CB0"/>
    <w:rsid w:val="00FC4DF1"/>
    <w:rsid w:val="00FC536B"/>
    <w:rsid w:val="00FC55FF"/>
    <w:rsid w:val="00FC5BD9"/>
    <w:rsid w:val="00FC6257"/>
    <w:rsid w:val="00FC6607"/>
    <w:rsid w:val="00FC6CA7"/>
    <w:rsid w:val="00FC6D91"/>
    <w:rsid w:val="00FC6FE8"/>
    <w:rsid w:val="00FC7090"/>
    <w:rsid w:val="00FC71EB"/>
    <w:rsid w:val="00FC723C"/>
    <w:rsid w:val="00FC734B"/>
    <w:rsid w:val="00FD0417"/>
    <w:rsid w:val="00FD10A7"/>
    <w:rsid w:val="00FD1160"/>
    <w:rsid w:val="00FD1569"/>
    <w:rsid w:val="00FD2E2D"/>
    <w:rsid w:val="00FD2FDF"/>
    <w:rsid w:val="00FD303F"/>
    <w:rsid w:val="00FD3320"/>
    <w:rsid w:val="00FD33A7"/>
    <w:rsid w:val="00FD3567"/>
    <w:rsid w:val="00FD3B70"/>
    <w:rsid w:val="00FD4093"/>
    <w:rsid w:val="00FD5523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3EF2"/>
    <w:rsid w:val="00FE42BB"/>
    <w:rsid w:val="00FE4AA0"/>
    <w:rsid w:val="00FE4CA0"/>
    <w:rsid w:val="00FE52A4"/>
    <w:rsid w:val="00FE6483"/>
    <w:rsid w:val="00FE680E"/>
    <w:rsid w:val="00FE78D0"/>
    <w:rsid w:val="00FF08EF"/>
    <w:rsid w:val="00FF0C69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C8B"/>
    <w:rsid w:val="00FF4E77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C971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6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6"/>
    <w:next w:val="a6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6"/>
    <w:next w:val="a6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6"/>
    <w:next w:val="a6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6"/>
    <w:next w:val="a6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6"/>
    <w:next w:val="a6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6"/>
    <w:next w:val="a6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6"/>
    <w:next w:val="a6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6"/>
    <w:next w:val="a6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6"/>
    <w:next w:val="a6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customStyle="1" w:styleId="aa">
    <w:name w:val="_Основной с красной строки"/>
    <w:link w:val="ab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c">
    <w:name w:val="_Титул_Название документа"/>
    <w:basedOn w:val="a6"/>
    <w:link w:val="ad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e">
    <w:name w:val="_Титул_Название сервиса"/>
    <w:basedOn w:val="a6"/>
    <w:link w:val="af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f">
    <w:name w:val="_Титул_Название сервиса Знак"/>
    <w:link w:val="ae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d">
    <w:name w:val="_Титул_Название документа Знак"/>
    <w:link w:val="ac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f0">
    <w:name w:val="_Титул_НЮГК"/>
    <w:basedOn w:val="a6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f1">
    <w:name w:val="_Титул_Дата"/>
    <w:basedOn w:val="a6"/>
    <w:link w:val="af2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7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7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7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7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7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7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7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7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7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caption"/>
    <w:basedOn w:val="a6"/>
    <w:next w:val="a6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4">
    <w:name w:val="Title"/>
    <w:basedOn w:val="a6"/>
    <w:next w:val="a6"/>
    <w:link w:val="af5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7"/>
    <w:link w:val="af4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6">
    <w:name w:val="Subtitle"/>
    <w:basedOn w:val="a6"/>
    <w:next w:val="a6"/>
    <w:link w:val="af7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7">
    <w:name w:val="Подзаголовок Знак"/>
    <w:basedOn w:val="a7"/>
    <w:link w:val="af6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8">
    <w:name w:val="Strong"/>
    <w:basedOn w:val="a7"/>
    <w:uiPriority w:val="22"/>
    <w:qFormat/>
    <w:rsid w:val="006E064A"/>
    <w:rPr>
      <w:b/>
      <w:bCs/>
    </w:rPr>
  </w:style>
  <w:style w:type="character" w:styleId="af9">
    <w:name w:val="Emphasis"/>
    <w:basedOn w:val="a7"/>
    <w:uiPriority w:val="20"/>
    <w:qFormat/>
    <w:rsid w:val="006E064A"/>
    <w:rPr>
      <w:i/>
      <w:iCs/>
    </w:rPr>
  </w:style>
  <w:style w:type="paragraph" w:styleId="afa">
    <w:name w:val="No Spacing"/>
    <w:uiPriority w:val="1"/>
    <w:qFormat/>
    <w:rsid w:val="006E064A"/>
    <w:pPr>
      <w:spacing w:after="0" w:line="240" w:lineRule="auto"/>
    </w:pPr>
  </w:style>
  <w:style w:type="paragraph" w:styleId="afb">
    <w:name w:val="List Paragraph"/>
    <w:basedOn w:val="a6"/>
    <w:uiPriority w:val="34"/>
    <w:qFormat/>
    <w:rsid w:val="006E064A"/>
    <w:pPr>
      <w:ind w:left="720"/>
      <w:contextualSpacing/>
    </w:pPr>
  </w:style>
  <w:style w:type="paragraph" w:styleId="24">
    <w:name w:val="Quote"/>
    <w:basedOn w:val="a6"/>
    <w:next w:val="a6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7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c">
    <w:name w:val="Intense Quote"/>
    <w:basedOn w:val="a6"/>
    <w:next w:val="a6"/>
    <w:link w:val="afd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d">
    <w:name w:val="Выделенная цитата Знак"/>
    <w:basedOn w:val="a7"/>
    <w:link w:val="afc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e">
    <w:name w:val="Subtle Emphasis"/>
    <w:basedOn w:val="a7"/>
    <w:uiPriority w:val="19"/>
    <w:qFormat/>
    <w:rsid w:val="006E064A"/>
    <w:rPr>
      <w:i/>
      <w:iCs/>
      <w:color w:val="808080" w:themeColor="text1" w:themeTint="7F"/>
    </w:rPr>
  </w:style>
  <w:style w:type="character" w:styleId="aff">
    <w:name w:val="Intense Emphasis"/>
    <w:basedOn w:val="a7"/>
    <w:uiPriority w:val="21"/>
    <w:qFormat/>
    <w:rsid w:val="006E064A"/>
    <w:rPr>
      <w:b/>
      <w:bCs/>
      <w:i/>
      <w:iCs/>
      <w:color w:val="4F81BD" w:themeColor="accent1"/>
    </w:rPr>
  </w:style>
  <w:style w:type="character" w:styleId="aff0">
    <w:name w:val="Subtle Reference"/>
    <w:basedOn w:val="a7"/>
    <w:uiPriority w:val="31"/>
    <w:qFormat/>
    <w:rsid w:val="006E064A"/>
    <w:rPr>
      <w:smallCaps/>
      <w:color w:val="C0504D" w:themeColor="accent2"/>
      <w:u w:val="single"/>
    </w:rPr>
  </w:style>
  <w:style w:type="character" w:styleId="aff1">
    <w:name w:val="Intense Reference"/>
    <w:basedOn w:val="a7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f2">
    <w:name w:val="Book Title"/>
    <w:basedOn w:val="a7"/>
    <w:uiPriority w:val="33"/>
    <w:qFormat/>
    <w:rsid w:val="006E064A"/>
    <w:rPr>
      <w:b/>
      <w:bCs/>
      <w:smallCaps/>
      <w:spacing w:val="5"/>
    </w:rPr>
  </w:style>
  <w:style w:type="paragraph" w:styleId="aff3">
    <w:name w:val="TOC Heading"/>
    <w:basedOn w:val="a6"/>
    <w:next w:val="a6"/>
    <w:uiPriority w:val="39"/>
    <w:unhideWhenUsed/>
    <w:qFormat/>
    <w:rsid w:val="006E064A"/>
  </w:style>
  <w:style w:type="table" w:styleId="aff4">
    <w:name w:val="Table Grid"/>
    <w:basedOn w:val="a8"/>
    <w:uiPriority w:val="3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5">
    <w:name w:val="Табл. Заголовок"/>
    <w:basedOn w:val="a6"/>
    <w:uiPriority w:val="99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6">
    <w:name w:val="Табл. текст влево"/>
    <w:basedOn w:val="a6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7">
    <w:name w:val="Название таблицы"/>
    <w:basedOn w:val="a6"/>
    <w:link w:val="aff8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8">
    <w:name w:val="Название таблицы Знак"/>
    <w:link w:val="aff7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9">
    <w:name w:val="Руководство по заполнению"/>
    <w:basedOn w:val="aa"/>
    <w:link w:val="affa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b">
    <w:name w:val="Пример заполнения"/>
    <w:basedOn w:val="aa"/>
    <w:link w:val="affc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a">
    <w:name w:val="Руководство по заполнению Знак"/>
    <w:basedOn w:val="ab"/>
    <w:link w:val="aff9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d">
    <w:name w:val="Элемент модели"/>
    <w:basedOn w:val="aa"/>
    <w:link w:val="affe"/>
    <w:qFormat/>
    <w:rsid w:val="006E064A"/>
    <w:rPr>
      <w:i/>
      <w:color w:val="0000FF"/>
    </w:rPr>
  </w:style>
  <w:style w:type="character" w:customStyle="1" w:styleId="afff">
    <w:name w:val="Элемент описания"/>
    <w:basedOn w:val="a7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c">
    <w:name w:val="Пример заполнения Знак"/>
    <w:basedOn w:val="ab"/>
    <w:link w:val="affb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f0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e">
    <w:name w:val="Элемент модели Знак"/>
    <w:basedOn w:val="ab"/>
    <w:link w:val="affd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f1">
    <w:name w:val="_Заголовок без нумерации Не в оглавлении"/>
    <w:basedOn w:val="10"/>
    <w:link w:val="afff2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f2">
    <w:name w:val="_Заголовок без нумерации Не в оглавлении Знак"/>
    <w:link w:val="afff1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1">
    <w:name w:val="Заголовок_список"/>
    <w:basedOn w:val="a9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f3">
    <w:name w:val="Рисунок название"/>
    <w:basedOn w:val="a6"/>
    <w:next w:val="a6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4">
    <w:name w:val="Рисунок формат"/>
    <w:next w:val="afff3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5">
    <w:name w:val="Balloon Text"/>
    <w:basedOn w:val="a6"/>
    <w:link w:val="afff6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6">
    <w:name w:val="Текст выноски Знак"/>
    <w:basedOn w:val="a7"/>
    <w:link w:val="afff5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8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7">
    <w:name w:val="Текст примера заполнения"/>
    <w:basedOn w:val="a7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8">
    <w:name w:val="annotation reference"/>
    <w:basedOn w:val="a7"/>
    <w:uiPriority w:val="99"/>
    <w:semiHidden/>
    <w:unhideWhenUsed/>
    <w:rsid w:val="006E064A"/>
    <w:rPr>
      <w:sz w:val="16"/>
      <w:szCs w:val="16"/>
    </w:rPr>
  </w:style>
  <w:style w:type="paragraph" w:styleId="afff9">
    <w:name w:val="annotation text"/>
    <w:basedOn w:val="a6"/>
    <w:link w:val="afffa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a">
    <w:name w:val="Текст примечания Знак"/>
    <w:basedOn w:val="a7"/>
    <w:link w:val="afff9"/>
    <w:uiPriority w:val="99"/>
    <w:rsid w:val="006E064A"/>
    <w:rPr>
      <w:rFonts w:ascii="Times New Roman" w:hAnsi="Times New Roman"/>
      <w:sz w:val="20"/>
      <w:szCs w:val="20"/>
    </w:rPr>
  </w:style>
  <w:style w:type="paragraph" w:styleId="afffb">
    <w:name w:val="annotation subject"/>
    <w:basedOn w:val="afff9"/>
    <w:next w:val="afff9"/>
    <w:link w:val="afffc"/>
    <w:uiPriority w:val="99"/>
    <w:semiHidden/>
    <w:unhideWhenUsed/>
    <w:rsid w:val="006E064A"/>
    <w:rPr>
      <w:b/>
      <w:bCs/>
    </w:rPr>
  </w:style>
  <w:style w:type="character" w:customStyle="1" w:styleId="afffc">
    <w:name w:val="Тема примечания Знак"/>
    <w:basedOn w:val="afffa"/>
    <w:link w:val="afffb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6"/>
    <w:next w:val="a6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6"/>
    <w:next w:val="a6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d">
    <w:name w:val="Hyperlink"/>
    <w:basedOn w:val="a7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6"/>
    <w:next w:val="a6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e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f">
    <w:name w:val="header"/>
    <w:basedOn w:val="a6"/>
    <w:link w:val="affff0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0">
    <w:name w:val="Верхний колонтитул Знак"/>
    <w:basedOn w:val="a7"/>
    <w:link w:val="affff"/>
    <w:uiPriority w:val="99"/>
    <w:rsid w:val="006E064A"/>
    <w:rPr>
      <w:rFonts w:ascii="Times New Roman" w:hAnsi="Times New Roman"/>
      <w:sz w:val="28"/>
    </w:rPr>
  </w:style>
  <w:style w:type="paragraph" w:styleId="affff1">
    <w:name w:val="footer"/>
    <w:basedOn w:val="a6"/>
    <w:link w:val="affff2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2">
    <w:name w:val="Нижний колонтитул Знак"/>
    <w:basedOn w:val="a7"/>
    <w:link w:val="affff1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7"/>
    <w:rsid w:val="006E064A"/>
  </w:style>
  <w:style w:type="paragraph" w:styleId="affff3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4">
    <w:name w:val="_Все Прописные"/>
    <w:basedOn w:val="a7"/>
    <w:rsid w:val="00BD5D8A"/>
    <w:rPr>
      <w:caps/>
      <w:lang w:val="ru-RU"/>
    </w:rPr>
  </w:style>
  <w:style w:type="paragraph" w:customStyle="1" w:styleId="affff5">
    <w:name w:val="У_Обычный по центру"/>
    <w:basedOn w:val="a6"/>
    <w:next w:val="a6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6">
    <w:name w:val="table of figures"/>
    <w:basedOn w:val="a6"/>
    <w:next w:val="a6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7">
    <w:name w:val="Заголовок таблицы"/>
    <w:basedOn w:val="a6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8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9">
    <w:name w:val="_Рис. Название"/>
    <w:next w:val="aa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a">
    <w:name w:val="_Рис. Формат"/>
    <w:next w:val="aa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b">
    <w:name w:val="_Аннотация"/>
    <w:next w:val="aa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8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8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8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c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d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e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0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f1">
    <w:name w:val="_Табл по центру жирный"/>
    <w:basedOn w:val="afffff0"/>
    <w:qFormat/>
    <w:rsid w:val="00BD5D8A"/>
    <w:rPr>
      <w:b/>
    </w:rPr>
  </w:style>
  <w:style w:type="paragraph" w:customStyle="1" w:styleId="afffff2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3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4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5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6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7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8">
    <w:name w:val="_верхний колонтитул"/>
    <w:basedOn w:val="afffff7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9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a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b">
    <w:name w:val="Normal (Web)"/>
    <w:basedOn w:val="a6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c">
    <w:name w:val="_Для удаления"/>
    <w:basedOn w:val="aa"/>
    <w:link w:val="afffffd"/>
    <w:qFormat/>
    <w:rsid w:val="00BD5D8A"/>
    <w:rPr>
      <w:color w:val="7F7F7F" w:themeColor="text1" w:themeTint="80"/>
      <w:lang w:val="en-US"/>
    </w:rPr>
  </w:style>
  <w:style w:type="character" w:customStyle="1" w:styleId="afffffd">
    <w:name w:val="_Для удаления Знак"/>
    <w:basedOn w:val="ab"/>
    <w:link w:val="afffffc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e">
    <w:name w:val="Placeholder Text"/>
    <w:basedOn w:val="a7"/>
    <w:uiPriority w:val="99"/>
    <w:semiHidden/>
    <w:rsid w:val="000B7FCC"/>
    <w:rPr>
      <w:color w:val="808080"/>
    </w:rPr>
  </w:style>
  <w:style w:type="character" w:customStyle="1" w:styleId="affffff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f0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1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5">
    <w:name w:val="_нумерованный_текст"/>
    <w:basedOn w:val="a9"/>
    <w:uiPriority w:val="99"/>
    <w:rsid w:val="00BD5D8A"/>
    <w:pPr>
      <w:numPr>
        <w:numId w:val="3"/>
      </w:numPr>
    </w:pPr>
  </w:style>
  <w:style w:type="character" w:customStyle="1" w:styleId="affffff2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f3">
    <w:name w:val="_Табл. Заголовок"/>
    <w:basedOn w:val="a6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f2">
    <w:name w:val="_Титул_Дата Знак"/>
    <w:basedOn w:val="a7"/>
    <w:link w:val="af1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4">
    <w:name w:val="_Титул_ЕЭК"/>
    <w:basedOn w:val="a6"/>
    <w:next w:val="a6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5">
    <w:name w:val="_Титул_Код"/>
    <w:basedOn w:val="a6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6">
    <w:name w:val="_Титул_Статус"/>
    <w:basedOn w:val="a6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6"/>
    <w:next w:val="a6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6"/>
    <w:next w:val="a6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6"/>
    <w:next w:val="a6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6"/>
    <w:next w:val="a6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6"/>
    <w:next w:val="a6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6"/>
    <w:next w:val="a6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7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8">
    <w:name w:val="Обычный с красной строки"/>
    <w:basedOn w:val="a6"/>
    <w:link w:val="affffff9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9">
    <w:name w:val="Обычный с красной строки Знак"/>
    <w:link w:val="affffff8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a">
    <w:name w:val="Титул. Название документа"/>
    <w:basedOn w:val="a6"/>
    <w:link w:val="affffffb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c">
    <w:name w:val="Титул. Название сервиса"/>
    <w:basedOn w:val="a6"/>
    <w:link w:val="affffffd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d">
    <w:name w:val="Титул. Название сервиса Знак"/>
    <w:link w:val="affffffc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b">
    <w:name w:val="Титул. Название документа Знак"/>
    <w:link w:val="affffffa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e">
    <w:name w:val="Титул. Дата"/>
    <w:basedOn w:val="a6"/>
    <w:link w:val="afffffff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f0">
    <w:name w:val="Обычный с номером"/>
    <w:basedOn w:val="affffff8"/>
    <w:link w:val="afffffff1"/>
    <w:qFormat/>
    <w:rsid w:val="009F49C9"/>
    <w:pPr>
      <w:outlineLvl w:val="2"/>
    </w:pPr>
  </w:style>
  <w:style w:type="paragraph" w:customStyle="1" w:styleId="afffffff2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f3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4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5">
    <w:name w:val="Табл. По ширине"/>
    <w:link w:val="afffffff6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7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8">
    <w:name w:val="Для удаления"/>
    <w:basedOn w:val="affffff8"/>
    <w:link w:val="afffffff9"/>
    <w:qFormat/>
    <w:rsid w:val="009F49C9"/>
    <w:rPr>
      <w:color w:val="7F7F7F" w:themeColor="text1" w:themeTint="80"/>
      <w:lang w:val="en-US"/>
    </w:rPr>
  </w:style>
  <w:style w:type="character" w:customStyle="1" w:styleId="afffffff9">
    <w:name w:val="Для удаления Знак"/>
    <w:basedOn w:val="affffff9"/>
    <w:link w:val="afffffff8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f">
    <w:name w:val="Титул. Дата Знак"/>
    <w:basedOn w:val="a7"/>
    <w:link w:val="affffffe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a">
    <w:name w:val="Вид документа"/>
    <w:basedOn w:val="a6"/>
    <w:link w:val="afffffffb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c">
    <w:name w:val="Заголовок документа"/>
    <w:link w:val="afffffffd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b">
    <w:name w:val="Вид документа Знак"/>
    <w:basedOn w:val="a7"/>
    <w:link w:val="afffffffa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d">
    <w:name w:val="Заголовок документа Знак"/>
    <w:basedOn w:val="afffffffb"/>
    <w:link w:val="afffffffc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6">
    <w:name w:val="Табл. По ширине Знак"/>
    <w:basedOn w:val="a7"/>
    <w:link w:val="afffffff5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1">
    <w:name w:val="Обычный с номером Знак"/>
    <w:basedOn w:val="affffff9"/>
    <w:link w:val="afffffff0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e">
    <w:name w:val="Табл. Влево"/>
    <w:link w:val="affffffff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f">
    <w:name w:val="Табл. Влево Знак"/>
    <w:basedOn w:val="a7"/>
    <w:link w:val="afffffffe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8"/>
    <w:next w:val="aff4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6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f0">
    <w:name w:val="Табл. название"/>
    <w:basedOn w:val="a6"/>
    <w:link w:val="affffffff1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f1">
    <w:name w:val="Табл. название Знак"/>
    <w:link w:val="affffffff0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f2">
    <w:name w:val="Гриф"/>
    <w:basedOn w:val="a6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f3">
    <w:name w:val="a"/>
    <w:basedOn w:val="a6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table" w:customStyle="1" w:styleId="affffffff4">
    <w:name w:val="Таблица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tblInd w:w="11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134" w:type="dxa"/>
        <w:bottom w:w="0" w:type="dxa"/>
        <w:right w:w="567" w:type="dxa"/>
      </w:tblCellMar>
    </w:tblPr>
    <w:tcPr>
      <w:vAlign w:val="center"/>
    </w:tcPr>
  </w:style>
  <w:style w:type="paragraph" w:customStyle="1" w:styleId="1e">
    <w:name w:val="ЕЭК. Оглавление уровень 1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affffffff5">
    <w:name w:val="ЕЭК. Основной текст"/>
    <w:qFormat/>
    <w:rsid w:val="00457E6F"/>
    <w:pPr>
      <w:keepLines/>
      <w:spacing w:after="0" w:line="360" w:lineRule="auto"/>
      <w:ind w:firstLine="709"/>
      <w:jc w:val="both"/>
    </w:pPr>
    <w:rPr>
      <w:rFonts w:ascii="Times New Roman" w:eastAsia="SimSun" w:hAnsi="Times New Roman"/>
      <w:sz w:val="26"/>
      <w:lang w:val="en-US"/>
    </w:rPr>
  </w:style>
  <w:style w:type="paragraph" w:customStyle="1" w:styleId="2e">
    <w:name w:val="ЕЭК. Оглавление уровень 2"/>
    <w:basedOn w:val="1e"/>
    <w:qFormat/>
    <w:rsid w:val="00457E6F"/>
    <w:pPr>
      <w:ind w:left="284"/>
    </w:pPr>
  </w:style>
  <w:style w:type="table" w:customStyle="1" w:styleId="affffffff6">
    <w:name w:val="Таблицы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2"/>
      </w:rPr>
    </w:tblStylePr>
  </w:style>
  <w:style w:type="paragraph" w:customStyle="1" w:styleId="1f">
    <w:name w:val="ЕЭК. Заголовок 1 уровня"/>
    <w:basedOn w:val="10"/>
    <w:next w:val="a6"/>
    <w:qFormat/>
    <w:rsid w:val="00457E6F"/>
    <w:pPr>
      <w:pageBreakBefore w:val="0"/>
      <w:numPr>
        <w:numId w:val="0"/>
      </w:numPr>
      <w:tabs>
        <w:tab w:val="clear" w:pos="1559"/>
      </w:tabs>
      <w:spacing w:before="360" w:after="240" w:line="240" w:lineRule="auto"/>
    </w:pPr>
    <w:rPr>
      <w:rFonts w:ascii="Times New Roman" w:eastAsia="SimSun" w:hAnsi="Times New Roman"/>
      <w:bCs w:val="0"/>
      <w:caps w:val="0"/>
      <w:color w:val="auto"/>
      <w:sz w:val="30"/>
      <w:szCs w:val="32"/>
      <w:lang w:val="en-US"/>
    </w:rPr>
  </w:style>
  <w:style w:type="paragraph" w:customStyle="1" w:styleId="2f">
    <w:name w:val="ЕЭК. Заголовок 2 уровень"/>
    <w:basedOn w:val="1f"/>
    <w:next w:val="a6"/>
    <w:qFormat/>
    <w:rsid w:val="00457E6F"/>
    <w:pPr>
      <w:outlineLvl w:val="1"/>
    </w:pPr>
    <w:rPr>
      <w:sz w:val="28"/>
    </w:rPr>
  </w:style>
  <w:style w:type="paragraph" w:customStyle="1" w:styleId="38">
    <w:name w:val="ЕЭК. Заголовок 3 уровень"/>
    <w:basedOn w:val="2f"/>
    <w:next w:val="a6"/>
    <w:qFormat/>
    <w:rsid w:val="00457E6F"/>
    <w:pPr>
      <w:outlineLvl w:val="2"/>
    </w:pPr>
    <w:rPr>
      <w:sz w:val="26"/>
    </w:rPr>
  </w:style>
  <w:style w:type="paragraph" w:styleId="affffffff7">
    <w:name w:val="toa heading"/>
    <w:basedOn w:val="a6"/>
    <w:next w:val="a6"/>
    <w:uiPriority w:val="99"/>
    <w:unhideWhenUsed/>
    <w:rsid w:val="00457E6F"/>
    <w:pPr>
      <w:spacing w:before="120" w:after="160" w:line="259" w:lineRule="auto"/>
    </w:pPr>
    <w:rPr>
      <w:rFonts w:eastAsiaTheme="majorEastAsia" w:cstheme="majorBidi"/>
      <w:bCs/>
      <w:sz w:val="26"/>
      <w:szCs w:val="24"/>
    </w:rPr>
  </w:style>
  <w:style w:type="paragraph" w:customStyle="1" w:styleId="affffffff8">
    <w:name w:val="ЕЭК. Номера пунктов. Таблица"/>
    <w:basedOn w:val="a6"/>
    <w:qFormat/>
    <w:rsid w:val="00457E6F"/>
    <w:pPr>
      <w:keepLines/>
      <w:spacing w:before="60" w:after="60" w:line="240" w:lineRule="auto"/>
      <w:jc w:val="center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9">
    <w:name w:val="ЕЭК. Числовые значения/даты. Таблицы"/>
    <w:basedOn w:val="affffffff8"/>
    <w:next w:val="a6"/>
    <w:qFormat/>
    <w:rsid w:val="00457E6F"/>
  </w:style>
  <w:style w:type="paragraph" w:customStyle="1" w:styleId="a0">
    <w:name w:val="ЕЭК. Списки"/>
    <w:basedOn w:val="affffffff5"/>
    <w:next w:val="affffffff5"/>
    <w:qFormat/>
    <w:rsid w:val="00457E6F"/>
    <w:pPr>
      <w:numPr>
        <w:numId w:val="22"/>
      </w:numPr>
    </w:pPr>
  </w:style>
  <w:style w:type="paragraph" w:customStyle="1" w:styleId="affffffffa">
    <w:name w:val="ЕЭК. Шапка таблицы"/>
    <w:basedOn w:val="a6"/>
    <w:qFormat/>
    <w:rsid w:val="00457E6F"/>
    <w:pPr>
      <w:spacing w:before="120" w:after="120" w:line="259" w:lineRule="auto"/>
      <w:jc w:val="center"/>
    </w:pPr>
    <w:rPr>
      <w:rFonts w:eastAsia="Calibri" w:cs="Times New Roman"/>
      <w:sz w:val="24"/>
    </w:rPr>
  </w:style>
  <w:style w:type="paragraph" w:customStyle="1" w:styleId="affffffffb">
    <w:name w:val="ЕЭК. Без отступов. Таблица"/>
    <w:basedOn w:val="a6"/>
    <w:qFormat/>
    <w:rsid w:val="00457E6F"/>
    <w:pPr>
      <w:keepLines/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c">
    <w:name w:val="ЕЭК. Термены"/>
    <w:basedOn w:val="affffffff5"/>
    <w:qFormat/>
    <w:rsid w:val="00457E6F"/>
    <w:pPr>
      <w:ind w:firstLine="0"/>
    </w:pPr>
    <w:rPr>
      <w:lang w:val="ru-RU"/>
    </w:rPr>
  </w:style>
  <w:style w:type="paragraph" w:customStyle="1" w:styleId="39">
    <w:name w:val="ЕЭК. Оглавление уровень 3"/>
    <w:basedOn w:val="2e"/>
    <w:qFormat/>
    <w:rsid w:val="00457E6F"/>
    <w:pPr>
      <w:ind w:left="567"/>
    </w:pPr>
  </w:style>
  <w:style w:type="paragraph" w:customStyle="1" w:styleId="a">
    <w:name w:val="ЕЭК. Списки.Таблица"/>
    <w:basedOn w:val="a0"/>
    <w:qFormat/>
    <w:rsid w:val="00457E6F"/>
    <w:pPr>
      <w:numPr>
        <w:numId w:val="23"/>
      </w:numPr>
      <w:spacing w:before="60" w:after="60" w:line="240" w:lineRule="auto"/>
    </w:pPr>
    <w:rPr>
      <w:rFonts w:eastAsiaTheme="minorEastAsia" w:cs="Times New Roman"/>
      <w:bCs/>
      <w:sz w:val="24"/>
      <w:szCs w:val="24"/>
    </w:rPr>
  </w:style>
  <w:style w:type="paragraph" w:customStyle="1" w:styleId="44">
    <w:name w:val="ЕЭК. Заголовок 4 уровня"/>
    <w:basedOn w:val="38"/>
    <w:qFormat/>
    <w:rsid w:val="00457E6F"/>
    <w:pPr>
      <w:ind w:left="709"/>
      <w:outlineLvl w:val="3"/>
    </w:pPr>
    <w:rPr>
      <w:szCs w:val="24"/>
    </w:rPr>
  </w:style>
  <w:style w:type="paragraph" w:customStyle="1" w:styleId="affffffffd">
    <w:name w:val="ЕЭК. Титул"/>
    <w:qFormat/>
    <w:rsid w:val="00457E6F"/>
    <w:pPr>
      <w:spacing w:after="160" w:line="259" w:lineRule="auto"/>
    </w:pPr>
    <w:rPr>
      <w:rFonts w:ascii="Times New Roman" w:eastAsia="SimSun" w:hAnsi="Times New Roman" w:cstheme="majorBidi"/>
      <w:b/>
      <w:sz w:val="30"/>
      <w:szCs w:val="32"/>
      <w:lang w:val="en-US"/>
    </w:rPr>
  </w:style>
  <w:style w:type="paragraph" w:customStyle="1" w:styleId="a3">
    <w:name w:val="ЕЭК. Нумерованый список"/>
    <w:basedOn w:val="a0"/>
    <w:qFormat/>
    <w:rsid w:val="00457E6F"/>
    <w:pPr>
      <w:numPr>
        <w:numId w:val="24"/>
      </w:numPr>
    </w:pPr>
  </w:style>
  <w:style w:type="paragraph" w:customStyle="1" w:styleId="affffffffe">
    <w:name w:val="ЕЭК. Заголовки приложений"/>
    <w:qFormat/>
    <w:rsid w:val="00457E6F"/>
    <w:pPr>
      <w:spacing w:after="160" w:line="240" w:lineRule="auto"/>
      <w:jc w:val="center"/>
    </w:pPr>
    <w:rPr>
      <w:rFonts w:ascii="Times New Roman" w:eastAsia="SimSun" w:hAnsi="Times New Roman"/>
      <w:sz w:val="26"/>
      <w:lang w:val="en-US"/>
    </w:rPr>
  </w:style>
  <w:style w:type="paragraph" w:customStyle="1" w:styleId="a4">
    <w:name w:val="ЕЭК. Нумерованный список. Таблица"/>
    <w:basedOn w:val="a6"/>
    <w:next w:val="a6"/>
    <w:qFormat/>
    <w:rsid w:val="00457E6F"/>
    <w:pPr>
      <w:keepLines/>
      <w:numPr>
        <w:numId w:val="26"/>
      </w:numPr>
      <w:spacing w:after="0" w:line="240" w:lineRule="auto"/>
      <w:jc w:val="both"/>
    </w:pPr>
    <w:rPr>
      <w:rFonts w:eastAsia="Times New Roman" w:cs="Times New Roman"/>
      <w:sz w:val="24"/>
    </w:rPr>
  </w:style>
  <w:style w:type="paragraph" w:customStyle="1" w:styleId="afffffffff">
    <w:name w:val="ЕЭК. Список таблиц и рисунков"/>
    <w:basedOn w:val="affff6"/>
    <w:next w:val="affffffff5"/>
    <w:qFormat/>
    <w:rsid w:val="00457E6F"/>
    <w:pPr>
      <w:tabs>
        <w:tab w:val="clear" w:pos="9345"/>
        <w:tab w:val="right" w:leader="dot" w:pos="10195"/>
      </w:tabs>
      <w:spacing w:after="240" w:line="240" w:lineRule="auto"/>
      <w:jc w:val="both"/>
    </w:pPr>
    <w:rPr>
      <w:rFonts w:eastAsia="Calibri" w:cs="Times New Roman"/>
      <w:noProof w:val="0"/>
      <w:sz w:val="26"/>
      <w:lang w:val="en-US" w:eastAsia="ru-RU"/>
    </w:rPr>
  </w:style>
  <w:style w:type="paragraph" w:customStyle="1" w:styleId="2f0">
    <w:name w:val="Стиль2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2f1">
    <w:name w:val="ЕЭК. Списки 2 уровнень"/>
    <w:basedOn w:val="a0"/>
    <w:qFormat/>
    <w:rsid w:val="00457E6F"/>
    <w:pPr>
      <w:ind w:left="1491" w:hanging="357"/>
    </w:pPr>
    <w:rPr>
      <w:lang w:eastAsia="ru-RU"/>
    </w:rPr>
  </w:style>
  <w:style w:type="paragraph" w:customStyle="1" w:styleId="3a">
    <w:name w:val="ЕЭК. Списки 3 уровень"/>
    <w:basedOn w:val="2f1"/>
    <w:qFormat/>
    <w:rsid w:val="00457E6F"/>
    <w:pPr>
      <w:ind w:left="1945"/>
    </w:pPr>
  </w:style>
  <w:style w:type="paragraph" w:customStyle="1" w:styleId="a2">
    <w:name w:val="ЕЭК. Списки. Таблица"/>
    <w:basedOn w:val="a6"/>
    <w:next w:val="a6"/>
    <w:qFormat/>
    <w:rsid w:val="00457E6F"/>
    <w:pPr>
      <w:keepLines/>
      <w:numPr>
        <w:numId w:val="25"/>
      </w:numPr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2f2">
    <w:name w:val="ЕЭК. Списки. Таблица уровень 2"/>
    <w:basedOn w:val="a2"/>
    <w:qFormat/>
    <w:rsid w:val="00457E6F"/>
    <w:pPr>
      <w:ind w:left="811" w:hanging="357"/>
    </w:pPr>
  </w:style>
  <w:style w:type="character" w:styleId="afffffffff0">
    <w:name w:val="FollowedHyperlink"/>
    <w:basedOn w:val="a7"/>
    <w:uiPriority w:val="99"/>
    <w:semiHidden/>
    <w:unhideWhenUsed/>
    <w:rsid w:val="00457E6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6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6"/>
    <w:next w:val="a6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6"/>
    <w:next w:val="a6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6"/>
    <w:next w:val="a6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6"/>
    <w:next w:val="a6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6"/>
    <w:next w:val="a6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6"/>
    <w:next w:val="a6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6"/>
    <w:next w:val="a6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6"/>
    <w:next w:val="a6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6"/>
    <w:next w:val="a6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customStyle="1" w:styleId="aa">
    <w:name w:val="_Основной с красной строки"/>
    <w:link w:val="ab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c">
    <w:name w:val="_Титул_Название документа"/>
    <w:basedOn w:val="a6"/>
    <w:link w:val="ad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e">
    <w:name w:val="_Титул_Название сервиса"/>
    <w:basedOn w:val="a6"/>
    <w:link w:val="af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f">
    <w:name w:val="_Титул_Название сервиса Знак"/>
    <w:link w:val="ae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d">
    <w:name w:val="_Титул_Название документа Знак"/>
    <w:link w:val="ac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f0">
    <w:name w:val="_Титул_НЮГК"/>
    <w:basedOn w:val="a6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f1">
    <w:name w:val="_Титул_Дата"/>
    <w:basedOn w:val="a6"/>
    <w:link w:val="af2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7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7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7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7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7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7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7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7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7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caption"/>
    <w:basedOn w:val="a6"/>
    <w:next w:val="a6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4">
    <w:name w:val="Title"/>
    <w:basedOn w:val="a6"/>
    <w:next w:val="a6"/>
    <w:link w:val="af5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7"/>
    <w:link w:val="af4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6">
    <w:name w:val="Subtitle"/>
    <w:basedOn w:val="a6"/>
    <w:next w:val="a6"/>
    <w:link w:val="af7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7">
    <w:name w:val="Подзаголовок Знак"/>
    <w:basedOn w:val="a7"/>
    <w:link w:val="af6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8">
    <w:name w:val="Strong"/>
    <w:basedOn w:val="a7"/>
    <w:uiPriority w:val="22"/>
    <w:qFormat/>
    <w:rsid w:val="006E064A"/>
    <w:rPr>
      <w:b/>
      <w:bCs/>
    </w:rPr>
  </w:style>
  <w:style w:type="character" w:styleId="af9">
    <w:name w:val="Emphasis"/>
    <w:basedOn w:val="a7"/>
    <w:uiPriority w:val="20"/>
    <w:qFormat/>
    <w:rsid w:val="006E064A"/>
    <w:rPr>
      <w:i/>
      <w:iCs/>
    </w:rPr>
  </w:style>
  <w:style w:type="paragraph" w:styleId="afa">
    <w:name w:val="No Spacing"/>
    <w:uiPriority w:val="1"/>
    <w:qFormat/>
    <w:rsid w:val="006E064A"/>
    <w:pPr>
      <w:spacing w:after="0" w:line="240" w:lineRule="auto"/>
    </w:pPr>
  </w:style>
  <w:style w:type="paragraph" w:styleId="afb">
    <w:name w:val="List Paragraph"/>
    <w:basedOn w:val="a6"/>
    <w:uiPriority w:val="34"/>
    <w:qFormat/>
    <w:rsid w:val="006E064A"/>
    <w:pPr>
      <w:ind w:left="720"/>
      <w:contextualSpacing/>
    </w:pPr>
  </w:style>
  <w:style w:type="paragraph" w:styleId="24">
    <w:name w:val="Quote"/>
    <w:basedOn w:val="a6"/>
    <w:next w:val="a6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7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c">
    <w:name w:val="Intense Quote"/>
    <w:basedOn w:val="a6"/>
    <w:next w:val="a6"/>
    <w:link w:val="afd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d">
    <w:name w:val="Выделенная цитата Знак"/>
    <w:basedOn w:val="a7"/>
    <w:link w:val="afc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e">
    <w:name w:val="Subtle Emphasis"/>
    <w:basedOn w:val="a7"/>
    <w:uiPriority w:val="19"/>
    <w:qFormat/>
    <w:rsid w:val="006E064A"/>
    <w:rPr>
      <w:i/>
      <w:iCs/>
      <w:color w:val="808080" w:themeColor="text1" w:themeTint="7F"/>
    </w:rPr>
  </w:style>
  <w:style w:type="character" w:styleId="aff">
    <w:name w:val="Intense Emphasis"/>
    <w:basedOn w:val="a7"/>
    <w:uiPriority w:val="21"/>
    <w:qFormat/>
    <w:rsid w:val="006E064A"/>
    <w:rPr>
      <w:b/>
      <w:bCs/>
      <w:i/>
      <w:iCs/>
      <w:color w:val="4F81BD" w:themeColor="accent1"/>
    </w:rPr>
  </w:style>
  <w:style w:type="character" w:styleId="aff0">
    <w:name w:val="Subtle Reference"/>
    <w:basedOn w:val="a7"/>
    <w:uiPriority w:val="31"/>
    <w:qFormat/>
    <w:rsid w:val="006E064A"/>
    <w:rPr>
      <w:smallCaps/>
      <w:color w:val="C0504D" w:themeColor="accent2"/>
      <w:u w:val="single"/>
    </w:rPr>
  </w:style>
  <w:style w:type="character" w:styleId="aff1">
    <w:name w:val="Intense Reference"/>
    <w:basedOn w:val="a7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f2">
    <w:name w:val="Book Title"/>
    <w:basedOn w:val="a7"/>
    <w:uiPriority w:val="33"/>
    <w:qFormat/>
    <w:rsid w:val="006E064A"/>
    <w:rPr>
      <w:b/>
      <w:bCs/>
      <w:smallCaps/>
      <w:spacing w:val="5"/>
    </w:rPr>
  </w:style>
  <w:style w:type="paragraph" w:styleId="aff3">
    <w:name w:val="TOC Heading"/>
    <w:basedOn w:val="a6"/>
    <w:next w:val="a6"/>
    <w:uiPriority w:val="39"/>
    <w:unhideWhenUsed/>
    <w:qFormat/>
    <w:rsid w:val="006E064A"/>
  </w:style>
  <w:style w:type="table" w:styleId="aff4">
    <w:name w:val="Table Grid"/>
    <w:basedOn w:val="a8"/>
    <w:uiPriority w:val="3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5">
    <w:name w:val="Табл. Заголовок"/>
    <w:basedOn w:val="a6"/>
    <w:uiPriority w:val="99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6">
    <w:name w:val="Табл. текст влево"/>
    <w:basedOn w:val="a6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7">
    <w:name w:val="Название таблицы"/>
    <w:basedOn w:val="a6"/>
    <w:link w:val="aff8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8">
    <w:name w:val="Название таблицы Знак"/>
    <w:link w:val="aff7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9">
    <w:name w:val="Руководство по заполнению"/>
    <w:basedOn w:val="aa"/>
    <w:link w:val="affa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b">
    <w:name w:val="Пример заполнения"/>
    <w:basedOn w:val="aa"/>
    <w:link w:val="affc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a">
    <w:name w:val="Руководство по заполнению Знак"/>
    <w:basedOn w:val="ab"/>
    <w:link w:val="aff9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d">
    <w:name w:val="Элемент модели"/>
    <w:basedOn w:val="aa"/>
    <w:link w:val="affe"/>
    <w:qFormat/>
    <w:rsid w:val="006E064A"/>
    <w:rPr>
      <w:i/>
      <w:color w:val="0000FF"/>
    </w:rPr>
  </w:style>
  <w:style w:type="character" w:customStyle="1" w:styleId="afff">
    <w:name w:val="Элемент описания"/>
    <w:basedOn w:val="a7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c">
    <w:name w:val="Пример заполнения Знак"/>
    <w:basedOn w:val="ab"/>
    <w:link w:val="affb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f0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e">
    <w:name w:val="Элемент модели Знак"/>
    <w:basedOn w:val="ab"/>
    <w:link w:val="affd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f1">
    <w:name w:val="_Заголовок без нумерации Не в оглавлении"/>
    <w:basedOn w:val="10"/>
    <w:link w:val="afff2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f2">
    <w:name w:val="_Заголовок без нумерации Не в оглавлении Знак"/>
    <w:link w:val="afff1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1">
    <w:name w:val="Заголовок_список"/>
    <w:basedOn w:val="a9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f3">
    <w:name w:val="Рисунок название"/>
    <w:basedOn w:val="a6"/>
    <w:next w:val="a6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4">
    <w:name w:val="Рисунок формат"/>
    <w:next w:val="afff3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5">
    <w:name w:val="Balloon Text"/>
    <w:basedOn w:val="a6"/>
    <w:link w:val="afff6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6">
    <w:name w:val="Текст выноски Знак"/>
    <w:basedOn w:val="a7"/>
    <w:link w:val="afff5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8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7">
    <w:name w:val="Текст примера заполнения"/>
    <w:basedOn w:val="a7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8">
    <w:name w:val="annotation reference"/>
    <w:basedOn w:val="a7"/>
    <w:uiPriority w:val="99"/>
    <w:semiHidden/>
    <w:unhideWhenUsed/>
    <w:rsid w:val="006E064A"/>
    <w:rPr>
      <w:sz w:val="16"/>
      <w:szCs w:val="16"/>
    </w:rPr>
  </w:style>
  <w:style w:type="paragraph" w:styleId="afff9">
    <w:name w:val="annotation text"/>
    <w:basedOn w:val="a6"/>
    <w:link w:val="afffa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a">
    <w:name w:val="Текст примечания Знак"/>
    <w:basedOn w:val="a7"/>
    <w:link w:val="afff9"/>
    <w:uiPriority w:val="99"/>
    <w:rsid w:val="006E064A"/>
    <w:rPr>
      <w:rFonts w:ascii="Times New Roman" w:hAnsi="Times New Roman"/>
      <w:sz w:val="20"/>
      <w:szCs w:val="20"/>
    </w:rPr>
  </w:style>
  <w:style w:type="paragraph" w:styleId="afffb">
    <w:name w:val="annotation subject"/>
    <w:basedOn w:val="afff9"/>
    <w:next w:val="afff9"/>
    <w:link w:val="afffc"/>
    <w:uiPriority w:val="99"/>
    <w:semiHidden/>
    <w:unhideWhenUsed/>
    <w:rsid w:val="006E064A"/>
    <w:rPr>
      <w:b/>
      <w:bCs/>
    </w:rPr>
  </w:style>
  <w:style w:type="character" w:customStyle="1" w:styleId="afffc">
    <w:name w:val="Тема примечания Знак"/>
    <w:basedOn w:val="afffa"/>
    <w:link w:val="afffb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6"/>
    <w:next w:val="a6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6"/>
    <w:next w:val="a6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d">
    <w:name w:val="Hyperlink"/>
    <w:basedOn w:val="a7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6"/>
    <w:next w:val="a6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e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f">
    <w:name w:val="header"/>
    <w:basedOn w:val="a6"/>
    <w:link w:val="affff0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0">
    <w:name w:val="Верхний колонтитул Знак"/>
    <w:basedOn w:val="a7"/>
    <w:link w:val="affff"/>
    <w:uiPriority w:val="99"/>
    <w:rsid w:val="006E064A"/>
    <w:rPr>
      <w:rFonts w:ascii="Times New Roman" w:hAnsi="Times New Roman"/>
      <w:sz w:val="28"/>
    </w:rPr>
  </w:style>
  <w:style w:type="paragraph" w:styleId="affff1">
    <w:name w:val="footer"/>
    <w:basedOn w:val="a6"/>
    <w:link w:val="affff2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2">
    <w:name w:val="Нижний колонтитул Знак"/>
    <w:basedOn w:val="a7"/>
    <w:link w:val="affff1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7"/>
    <w:rsid w:val="006E064A"/>
  </w:style>
  <w:style w:type="paragraph" w:styleId="affff3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4">
    <w:name w:val="_Все Прописные"/>
    <w:basedOn w:val="a7"/>
    <w:rsid w:val="00BD5D8A"/>
    <w:rPr>
      <w:caps/>
      <w:lang w:val="ru-RU"/>
    </w:rPr>
  </w:style>
  <w:style w:type="paragraph" w:customStyle="1" w:styleId="affff5">
    <w:name w:val="У_Обычный по центру"/>
    <w:basedOn w:val="a6"/>
    <w:next w:val="a6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6">
    <w:name w:val="table of figures"/>
    <w:basedOn w:val="a6"/>
    <w:next w:val="a6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7">
    <w:name w:val="Заголовок таблицы"/>
    <w:basedOn w:val="a6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8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9">
    <w:name w:val="_Рис. Название"/>
    <w:next w:val="aa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a">
    <w:name w:val="_Рис. Формат"/>
    <w:next w:val="aa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b">
    <w:name w:val="_Аннотация"/>
    <w:next w:val="aa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8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8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8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c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d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e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0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f1">
    <w:name w:val="_Табл по центру жирный"/>
    <w:basedOn w:val="afffff0"/>
    <w:qFormat/>
    <w:rsid w:val="00BD5D8A"/>
    <w:rPr>
      <w:b/>
    </w:rPr>
  </w:style>
  <w:style w:type="paragraph" w:customStyle="1" w:styleId="afffff2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3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4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5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6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7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8">
    <w:name w:val="_верхний колонтитул"/>
    <w:basedOn w:val="afffff7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9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a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b">
    <w:name w:val="Normal (Web)"/>
    <w:basedOn w:val="a6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c">
    <w:name w:val="_Для удаления"/>
    <w:basedOn w:val="aa"/>
    <w:link w:val="afffffd"/>
    <w:qFormat/>
    <w:rsid w:val="00BD5D8A"/>
    <w:rPr>
      <w:color w:val="7F7F7F" w:themeColor="text1" w:themeTint="80"/>
      <w:lang w:val="en-US"/>
    </w:rPr>
  </w:style>
  <w:style w:type="character" w:customStyle="1" w:styleId="afffffd">
    <w:name w:val="_Для удаления Знак"/>
    <w:basedOn w:val="ab"/>
    <w:link w:val="afffffc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e">
    <w:name w:val="Placeholder Text"/>
    <w:basedOn w:val="a7"/>
    <w:uiPriority w:val="99"/>
    <w:semiHidden/>
    <w:rsid w:val="000B7FCC"/>
    <w:rPr>
      <w:color w:val="808080"/>
    </w:rPr>
  </w:style>
  <w:style w:type="character" w:customStyle="1" w:styleId="affffff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f0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1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5">
    <w:name w:val="_нумерованный_текст"/>
    <w:basedOn w:val="a9"/>
    <w:uiPriority w:val="99"/>
    <w:rsid w:val="00BD5D8A"/>
    <w:pPr>
      <w:numPr>
        <w:numId w:val="3"/>
      </w:numPr>
    </w:pPr>
  </w:style>
  <w:style w:type="character" w:customStyle="1" w:styleId="affffff2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f3">
    <w:name w:val="_Табл. Заголовок"/>
    <w:basedOn w:val="a6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f2">
    <w:name w:val="_Титул_Дата Знак"/>
    <w:basedOn w:val="a7"/>
    <w:link w:val="af1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4">
    <w:name w:val="_Титул_ЕЭК"/>
    <w:basedOn w:val="a6"/>
    <w:next w:val="a6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5">
    <w:name w:val="_Титул_Код"/>
    <w:basedOn w:val="a6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6">
    <w:name w:val="_Титул_Статус"/>
    <w:basedOn w:val="a6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6"/>
    <w:next w:val="a6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6"/>
    <w:next w:val="a6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6"/>
    <w:next w:val="a6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6"/>
    <w:next w:val="a6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6"/>
    <w:next w:val="a6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6"/>
    <w:next w:val="a6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7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8">
    <w:name w:val="Обычный с красной строки"/>
    <w:basedOn w:val="a6"/>
    <w:link w:val="affffff9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9">
    <w:name w:val="Обычный с красной строки Знак"/>
    <w:link w:val="affffff8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a">
    <w:name w:val="Титул. Название документа"/>
    <w:basedOn w:val="a6"/>
    <w:link w:val="affffffb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c">
    <w:name w:val="Титул. Название сервиса"/>
    <w:basedOn w:val="a6"/>
    <w:link w:val="affffffd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d">
    <w:name w:val="Титул. Название сервиса Знак"/>
    <w:link w:val="affffffc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b">
    <w:name w:val="Титул. Название документа Знак"/>
    <w:link w:val="affffffa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e">
    <w:name w:val="Титул. Дата"/>
    <w:basedOn w:val="a6"/>
    <w:link w:val="afffffff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f0">
    <w:name w:val="Обычный с номером"/>
    <w:basedOn w:val="affffff8"/>
    <w:link w:val="afffffff1"/>
    <w:qFormat/>
    <w:rsid w:val="009F49C9"/>
    <w:pPr>
      <w:outlineLvl w:val="2"/>
    </w:pPr>
  </w:style>
  <w:style w:type="paragraph" w:customStyle="1" w:styleId="afffffff2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f3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4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5">
    <w:name w:val="Табл. По ширине"/>
    <w:link w:val="afffffff6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7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8">
    <w:name w:val="Для удаления"/>
    <w:basedOn w:val="affffff8"/>
    <w:link w:val="afffffff9"/>
    <w:qFormat/>
    <w:rsid w:val="009F49C9"/>
    <w:rPr>
      <w:color w:val="7F7F7F" w:themeColor="text1" w:themeTint="80"/>
      <w:lang w:val="en-US"/>
    </w:rPr>
  </w:style>
  <w:style w:type="character" w:customStyle="1" w:styleId="afffffff9">
    <w:name w:val="Для удаления Знак"/>
    <w:basedOn w:val="affffff9"/>
    <w:link w:val="afffffff8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f">
    <w:name w:val="Титул. Дата Знак"/>
    <w:basedOn w:val="a7"/>
    <w:link w:val="affffffe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a">
    <w:name w:val="Вид документа"/>
    <w:basedOn w:val="a6"/>
    <w:link w:val="afffffffb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c">
    <w:name w:val="Заголовок документа"/>
    <w:link w:val="afffffffd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b">
    <w:name w:val="Вид документа Знак"/>
    <w:basedOn w:val="a7"/>
    <w:link w:val="afffffffa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d">
    <w:name w:val="Заголовок документа Знак"/>
    <w:basedOn w:val="afffffffb"/>
    <w:link w:val="afffffffc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6">
    <w:name w:val="Табл. По ширине Знак"/>
    <w:basedOn w:val="a7"/>
    <w:link w:val="afffffff5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1">
    <w:name w:val="Обычный с номером Знак"/>
    <w:basedOn w:val="affffff9"/>
    <w:link w:val="afffffff0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e">
    <w:name w:val="Табл. Влево"/>
    <w:link w:val="affffffff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f">
    <w:name w:val="Табл. Влево Знак"/>
    <w:basedOn w:val="a7"/>
    <w:link w:val="afffffffe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8"/>
    <w:next w:val="aff4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6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f0">
    <w:name w:val="Табл. название"/>
    <w:basedOn w:val="a6"/>
    <w:link w:val="affffffff1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f1">
    <w:name w:val="Табл. название Знак"/>
    <w:link w:val="affffffff0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f2">
    <w:name w:val="Гриф"/>
    <w:basedOn w:val="a6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f3">
    <w:name w:val="a"/>
    <w:basedOn w:val="a6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table" w:customStyle="1" w:styleId="affffffff4">
    <w:name w:val="Таблица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tblInd w:w="11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134" w:type="dxa"/>
        <w:bottom w:w="0" w:type="dxa"/>
        <w:right w:w="567" w:type="dxa"/>
      </w:tblCellMar>
    </w:tblPr>
    <w:tcPr>
      <w:vAlign w:val="center"/>
    </w:tcPr>
  </w:style>
  <w:style w:type="paragraph" w:customStyle="1" w:styleId="1e">
    <w:name w:val="ЕЭК. Оглавление уровень 1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affffffff5">
    <w:name w:val="ЕЭК. Основной текст"/>
    <w:qFormat/>
    <w:rsid w:val="00457E6F"/>
    <w:pPr>
      <w:keepLines/>
      <w:spacing w:after="0" w:line="360" w:lineRule="auto"/>
      <w:ind w:firstLine="709"/>
      <w:jc w:val="both"/>
    </w:pPr>
    <w:rPr>
      <w:rFonts w:ascii="Times New Roman" w:eastAsia="SimSun" w:hAnsi="Times New Roman"/>
      <w:sz w:val="26"/>
      <w:lang w:val="en-US"/>
    </w:rPr>
  </w:style>
  <w:style w:type="paragraph" w:customStyle="1" w:styleId="2e">
    <w:name w:val="ЕЭК. Оглавление уровень 2"/>
    <w:basedOn w:val="1e"/>
    <w:qFormat/>
    <w:rsid w:val="00457E6F"/>
    <w:pPr>
      <w:ind w:left="284"/>
    </w:pPr>
  </w:style>
  <w:style w:type="table" w:customStyle="1" w:styleId="affffffff6">
    <w:name w:val="Таблицы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2"/>
      </w:rPr>
    </w:tblStylePr>
  </w:style>
  <w:style w:type="paragraph" w:customStyle="1" w:styleId="1f">
    <w:name w:val="ЕЭК. Заголовок 1 уровня"/>
    <w:basedOn w:val="10"/>
    <w:next w:val="a6"/>
    <w:qFormat/>
    <w:rsid w:val="00457E6F"/>
    <w:pPr>
      <w:pageBreakBefore w:val="0"/>
      <w:numPr>
        <w:numId w:val="0"/>
      </w:numPr>
      <w:tabs>
        <w:tab w:val="clear" w:pos="1559"/>
      </w:tabs>
      <w:spacing w:before="360" w:after="240" w:line="240" w:lineRule="auto"/>
    </w:pPr>
    <w:rPr>
      <w:rFonts w:ascii="Times New Roman" w:eastAsia="SimSun" w:hAnsi="Times New Roman"/>
      <w:bCs w:val="0"/>
      <w:caps w:val="0"/>
      <w:color w:val="auto"/>
      <w:sz w:val="30"/>
      <w:szCs w:val="32"/>
      <w:lang w:val="en-US"/>
    </w:rPr>
  </w:style>
  <w:style w:type="paragraph" w:customStyle="1" w:styleId="2f">
    <w:name w:val="ЕЭК. Заголовок 2 уровень"/>
    <w:basedOn w:val="1f"/>
    <w:next w:val="a6"/>
    <w:qFormat/>
    <w:rsid w:val="00457E6F"/>
    <w:pPr>
      <w:outlineLvl w:val="1"/>
    </w:pPr>
    <w:rPr>
      <w:sz w:val="28"/>
    </w:rPr>
  </w:style>
  <w:style w:type="paragraph" w:customStyle="1" w:styleId="38">
    <w:name w:val="ЕЭК. Заголовок 3 уровень"/>
    <w:basedOn w:val="2f"/>
    <w:next w:val="a6"/>
    <w:qFormat/>
    <w:rsid w:val="00457E6F"/>
    <w:pPr>
      <w:outlineLvl w:val="2"/>
    </w:pPr>
    <w:rPr>
      <w:sz w:val="26"/>
    </w:rPr>
  </w:style>
  <w:style w:type="paragraph" w:styleId="affffffff7">
    <w:name w:val="toa heading"/>
    <w:basedOn w:val="a6"/>
    <w:next w:val="a6"/>
    <w:uiPriority w:val="99"/>
    <w:unhideWhenUsed/>
    <w:rsid w:val="00457E6F"/>
    <w:pPr>
      <w:spacing w:before="120" w:after="160" w:line="259" w:lineRule="auto"/>
    </w:pPr>
    <w:rPr>
      <w:rFonts w:eastAsiaTheme="majorEastAsia" w:cstheme="majorBidi"/>
      <w:bCs/>
      <w:sz w:val="26"/>
      <w:szCs w:val="24"/>
    </w:rPr>
  </w:style>
  <w:style w:type="paragraph" w:customStyle="1" w:styleId="affffffff8">
    <w:name w:val="ЕЭК. Номера пунктов. Таблица"/>
    <w:basedOn w:val="a6"/>
    <w:qFormat/>
    <w:rsid w:val="00457E6F"/>
    <w:pPr>
      <w:keepLines/>
      <w:spacing w:before="60" w:after="60" w:line="240" w:lineRule="auto"/>
      <w:jc w:val="center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9">
    <w:name w:val="ЕЭК. Числовые значения/даты. Таблицы"/>
    <w:basedOn w:val="affffffff8"/>
    <w:next w:val="a6"/>
    <w:qFormat/>
    <w:rsid w:val="00457E6F"/>
  </w:style>
  <w:style w:type="paragraph" w:customStyle="1" w:styleId="a0">
    <w:name w:val="ЕЭК. Списки"/>
    <w:basedOn w:val="affffffff5"/>
    <w:next w:val="affffffff5"/>
    <w:qFormat/>
    <w:rsid w:val="00457E6F"/>
    <w:pPr>
      <w:numPr>
        <w:numId w:val="22"/>
      </w:numPr>
    </w:pPr>
  </w:style>
  <w:style w:type="paragraph" w:customStyle="1" w:styleId="affffffffa">
    <w:name w:val="ЕЭК. Шапка таблицы"/>
    <w:basedOn w:val="a6"/>
    <w:qFormat/>
    <w:rsid w:val="00457E6F"/>
    <w:pPr>
      <w:spacing w:before="120" w:after="120" w:line="259" w:lineRule="auto"/>
      <w:jc w:val="center"/>
    </w:pPr>
    <w:rPr>
      <w:rFonts w:eastAsia="Calibri" w:cs="Times New Roman"/>
      <w:sz w:val="24"/>
    </w:rPr>
  </w:style>
  <w:style w:type="paragraph" w:customStyle="1" w:styleId="affffffffb">
    <w:name w:val="ЕЭК. Без отступов. Таблица"/>
    <w:basedOn w:val="a6"/>
    <w:qFormat/>
    <w:rsid w:val="00457E6F"/>
    <w:pPr>
      <w:keepLines/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c">
    <w:name w:val="ЕЭК. Термены"/>
    <w:basedOn w:val="affffffff5"/>
    <w:qFormat/>
    <w:rsid w:val="00457E6F"/>
    <w:pPr>
      <w:ind w:firstLine="0"/>
    </w:pPr>
    <w:rPr>
      <w:lang w:val="ru-RU"/>
    </w:rPr>
  </w:style>
  <w:style w:type="paragraph" w:customStyle="1" w:styleId="39">
    <w:name w:val="ЕЭК. Оглавление уровень 3"/>
    <w:basedOn w:val="2e"/>
    <w:qFormat/>
    <w:rsid w:val="00457E6F"/>
    <w:pPr>
      <w:ind w:left="567"/>
    </w:pPr>
  </w:style>
  <w:style w:type="paragraph" w:customStyle="1" w:styleId="a">
    <w:name w:val="ЕЭК. Списки.Таблица"/>
    <w:basedOn w:val="a0"/>
    <w:qFormat/>
    <w:rsid w:val="00457E6F"/>
    <w:pPr>
      <w:numPr>
        <w:numId w:val="23"/>
      </w:numPr>
      <w:spacing w:before="60" w:after="60" w:line="240" w:lineRule="auto"/>
    </w:pPr>
    <w:rPr>
      <w:rFonts w:eastAsiaTheme="minorEastAsia" w:cs="Times New Roman"/>
      <w:bCs/>
      <w:sz w:val="24"/>
      <w:szCs w:val="24"/>
    </w:rPr>
  </w:style>
  <w:style w:type="paragraph" w:customStyle="1" w:styleId="44">
    <w:name w:val="ЕЭК. Заголовок 4 уровня"/>
    <w:basedOn w:val="38"/>
    <w:qFormat/>
    <w:rsid w:val="00457E6F"/>
    <w:pPr>
      <w:ind w:left="709"/>
      <w:outlineLvl w:val="3"/>
    </w:pPr>
    <w:rPr>
      <w:szCs w:val="24"/>
    </w:rPr>
  </w:style>
  <w:style w:type="paragraph" w:customStyle="1" w:styleId="affffffffd">
    <w:name w:val="ЕЭК. Титул"/>
    <w:qFormat/>
    <w:rsid w:val="00457E6F"/>
    <w:pPr>
      <w:spacing w:after="160" w:line="259" w:lineRule="auto"/>
    </w:pPr>
    <w:rPr>
      <w:rFonts w:ascii="Times New Roman" w:eastAsia="SimSun" w:hAnsi="Times New Roman" w:cstheme="majorBidi"/>
      <w:b/>
      <w:sz w:val="30"/>
      <w:szCs w:val="32"/>
      <w:lang w:val="en-US"/>
    </w:rPr>
  </w:style>
  <w:style w:type="paragraph" w:customStyle="1" w:styleId="a3">
    <w:name w:val="ЕЭК. Нумерованый список"/>
    <w:basedOn w:val="a0"/>
    <w:qFormat/>
    <w:rsid w:val="00457E6F"/>
    <w:pPr>
      <w:numPr>
        <w:numId w:val="24"/>
      </w:numPr>
    </w:pPr>
  </w:style>
  <w:style w:type="paragraph" w:customStyle="1" w:styleId="affffffffe">
    <w:name w:val="ЕЭК. Заголовки приложений"/>
    <w:qFormat/>
    <w:rsid w:val="00457E6F"/>
    <w:pPr>
      <w:spacing w:after="160" w:line="240" w:lineRule="auto"/>
      <w:jc w:val="center"/>
    </w:pPr>
    <w:rPr>
      <w:rFonts w:ascii="Times New Roman" w:eastAsia="SimSun" w:hAnsi="Times New Roman"/>
      <w:sz w:val="26"/>
      <w:lang w:val="en-US"/>
    </w:rPr>
  </w:style>
  <w:style w:type="paragraph" w:customStyle="1" w:styleId="a4">
    <w:name w:val="ЕЭК. Нумерованный список. Таблица"/>
    <w:basedOn w:val="a6"/>
    <w:next w:val="a6"/>
    <w:qFormat/>
    <w:rsid w:val="00457E6F"/>
    <w:pPr>
      <w:keepLines/>
      <w:numPr>
        <w:numId w:val="26"/>
      </w:numPr>
      <w:spacing w:after="0" w:line="240" w:lineRule="auto"/>
      <w:jc w:val="both"/>
    </w:pPr>
    <w:rPr>
      <w:rFonts w:eastAsia="Times New Roman" w:cs="Times New Roman"/>
      <w:sz w:val="24"/>
    </w:rPr>
  </w:style>
  <w:style w:type="paragraph" w:customStyle="1" w:styleId="afffffffff">
    <w:name w:val="ЕЭК. Список таблиц и рисунков"/>
    <w:basedOn w:val="affff6"/>
    <w:next w:val="affffffff5"/>
    <w:qFormat/>
    <w:rsid w:val="00457E6F"/>
    <w:pPr>
      <w:tabs>
        <w:tab w:val="clear" w:pos="9345"/>
        <w:tab w:val="right" w:leader="dot" w:pos="10195"/>
      </w:tabs>
      <w:spacing w:after="240" w:line="240" w:lineRule="auto"/>
      <w:jc w:val="both"/>
    </w:pPr>
    <w:rPr>
      <w:rFonts w:eastAsia="Calibri" w:cs="Times New Roman"/>
      <w:noProof w:val="0"/>
      <w:sz w:val="26"/>
      <w:lang w:val="en-US" w:eastAsia="ru-RU"/>
    </w:rPr>
  </w:style>
  <w:style w:type="paragraph" w:customStyle="1" w:styleId="2f0">
    <w:name w:val="Стиль2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2f1">
    <w:name w:val="ЕЭК. Списки 2 уровнень"/>
    <w:basedOn w:val="a0"/>
    <w:qFormat/>
    <w:rsid w:val="00457E6F"/>
    <w:pPr>
      <w:ind w:left="1491" w:hanging="357"/>
    </w:pPr>
    <w:rPr>
      <w:lang w:eastAsia="ru-RU"/>
    </w:rPr>
  </w:style>
  <w:style w:type="paragraph" w:customStyle="1" w:styleId="3a">
    <w:name w:val="ЕЭК. Списки 3 уровень"/>
    <w:basedOn w:val="2f1"/>
    <w:qFormat/>
    <w:rsid w:val="00457E6F"/>
    <w:pPr>
      <w:ind w:left="1945"/>
    </w:pPr>
  </w:style>
  <w:style w:type="paragraph" w:customStyle="1" w:styleId="a2">
    <w:name w:val="ЕЭК. Списки. Таблица"/>
    <w:basedOn w:val="a6"/>
    <w:next w:val="a6"/>
    <w:qFormat/>
    <w:rsid w:val="00457E6F"/>
    <w:pPr>
      <w:keepLines/>
      <w:numPr>
        <w:numId w:val="25"/>
      </w:numPr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2f2">
    <w:name w:val="ЕЭК. Списки. Таблица уровень 2"/>
    <w:basedOn w:val="a2"/>
    <w:qFormat/>
    <w:rsid w:val="00457E6F"/>
    <w:pPr>
      <w:ind w:left="811" w:hanging="357"/>
    </w:pPr>
  </w:style>
  <w:style w:type="character" w:styleId="afffffffff0">
    <w:name w:val="FollowedHyperlink"/>
    <w:basedOn w:val="a7"/>
    <w:uiPriority w:val="99"/>
    <w:semiHidden/>
    <w:unhideWhenUsed/>
    <w:rsid w:val="00457E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4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ED031DB6-B2D0-4199-8344-082A9C3C4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46</Words>
  <Characters>7106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05T08:55:00Z</dcterms:created>
  <dcterms:modified xsi:type="dcterms:W3CDTF">2019-11-05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1.2</vt:lpwstr>
  </property>
</Properties>
</file>